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26E93" w14:textId="77777777" w:rsidR="002B31A6" w:rsidRPr="00293313" w:rsidRDefault="00A56E2D" w:rsidP="002146F1">
      <w:pPr>
        <w:pStyle w:val="Heading1"/>
        <w:jc w:val="center"/>
        <w:rPr>
          <w:rtl/>
          <w:lang w:bidi="fa-IR"/>
        </w:rPr>
      </w:pPr>
      <w:r w:rsidRPr="00293313">
        <w:rPr>
          <w:noProof/>
        </w:rPr>
        <w:drawing>
          <wp:inline distT="0" distB="0" distL="0" distR="0" wp14:anchorId="1435E245" wp14:editId="72363FF7">
            <wp:extent cx="737870" cy="737870"/>
            <wp:effectExtent l="0" t="0" r="508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7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C8C26A" w14:textId="77777777" w:rsidR="0071728A" w:rsidRPr="00293313" w:rsidRDefault="0071728A" w:rsidP="002146F1">
      <w:pPr>
        <w:jc w:val="center"/>
        <w:rPr>
          <w:b/>
          <w:bCs/>
          <w:sz w:val="22"/>
          <w:rtl/>
          <w:lang w:bidi="fa-IR"/>
        </w:rPr>
      </w:pPr>
      <w:r w:rsidRPr="00293313">
        <w:rPr>
          <w:rFonts w:hint="cs"/>
          <w:b/>
          <w:bCs/>
          <w:sz w:val="22"/>
          <w:rtl/>
          <w:lang w:bidi="fa-IR"/>
        </w:rPr>
        <w:t>دانشگاه صنعتی اصفهان</w:t>
      </w:r>
    </w:p>
    <w:p w14:paraId="0DD71B27" w14:textId="77777777" w:rsidR="00A31D8E" w:rsidRPr="00293313" w:rsidRDefault="004C73B3" w:rsidP="00F45764">
      <w:pPr>
        <w:pStyle w:val="Heading1"/>
        <w:jc w:val="center"/>
        <w:rPr>
          <w:b/>
          <w:bCs/>
          <w:sz w:val="24"/>
          <w:rtl/>
          <w:lang w:bidi="fa-IR"/>
        </w:rPr>
      </w:pPr>
      <w:r w:rsidRPr="00293313">
        <w:rPr>
          <w:b/>
          <w:bCs/>
          <w:sz w:val="24"/>
          <w:rtl/>
        </w:rPr>
        <w:t>طرح پيشنهادي</w:t>
      </w:r>
      <w:r w:rsidR="003B1D0D" w:rsidRPr="00293313">
        <w:rPr>
          <w:rFonts w:hint="cs"/>
          <w:b/>
          <w:bCs/>
          <w:sz w:val="24"/>
          <w:rtl/>
          <w:lang w:bidi="fa-IR"/>
        </w:rPr>
        <w:t>ه</w:t>
      </w:r>
      <w:r w:rsidRPr="00293313">
        <w:rPr>
          <w:b/>
          <w:bCs/>
          <w:sz w:val="24"/>
          <w:rtl/>
        </w:rPr>
        <w:t xml:space="preserve"> </w:t>
      </w:r>
      <w:r w:rsidR="00F45764">
        <w:rPr>
          <w:rFonts w:hint="cs"/>
          <w:b/>
          <w:bCs/>
          <w:sz w:val="24"/>
          <w:rtl/>
          <w:lang w:bidi="fa-IR"/>
        </w:rPr>
        <w:t>پروژه کارشناسی</w:t>
      </w:r>
    </w:p>
    <w:p w14:paraId="103954F4" w14:textId="77777777" w:rsidR="004C73B3" w:rsidRPr="00293313" w:rsidRDefault="004C73B3" w:rsidP="00A31D8E">
      <w:pPr>
        <w:pStyle w:val="Heading1"/>
        <w:jc w:val="center"/>
        <w:rPr>
          <w:b/>
          <w:bCs/>
          <w:sz w:val="24"/>
          <w:rtl/>
          <w:lang w:bidi="fa-IR"/>
        </w:rPr>
      </w:pPr>
      <w:r w:rsidRPr="00293313">
        <w:rPr>
          <w:b/>
          <w:bCs/>
          <w:sz w:val="24"/>
          <w:rtl/>
        </w:rPr>
        <w:t xml:space="preserve">دانشكده </w:t>
      </w:r>
      <w:r w:rsidR="006606CA" w:rsidRPr="00293313">
        <w:rPr>
          <w:rFonts w:hint="cs"/>
          <w:b/>
          <w:bCs/>
          <w:sz w:val="24"/>
          <w:rtl/>
        </w:rPr>
        <w:t>مهندسی صنایع و</w:t>
      </w:r>
      <w:r w:rsidRPr="00293313">
        <w:rPr>
          <w:b/>
          <w:bCs/>
          <w:sz w:val="24"/>
          <w:rtl/>
        </w:rPr>
        <w:t xml:space="preserve"> سيستم‌ها</w:t>
      </w:r>
    </w:p>
    <w:p w14:paraId="027CDE73" w14:textId="77777777" w:rsidR="006F2AF3" w:rsidRPr="00293313" w:rsidRDefault="004C73B3" w:rsidP="000B7425">
      <w:pPr>
        <w:numPr>
          <w:ilvl w:val="0"/>
          <w:numId w:val="9"/>
        </w:numPr>
        <w:tabs>
          <w:tab w:val="clear" w:pos="360"/>
          <w:tab w:val="left" w:pos="368"/>
        </w:tabs>
        <w:spacing w:before="480" w:after="120"/>
        <w:ind w:left="0" w:firstLine="0"/>
        <w:rPr>
          <w:b/>
          <w:bCs/>
          <w:sz w:val="24"/>
          <w:rtl/>
        </w:rPr>
        <w:sectPr w:rsidR="006F2AF3" w:rsidRPr="00293313" w:rsidSect="006E2E41">
          <w:headerReference w:type="default" r:id="rId9"/>
          <w:footerReference w:type="default" r:id="rId10"/>
          <w:pgSz w:w="11906" w:h="16838" w:code="9"/>
          <w:pgMar w:top="1418" w:right="1701" w:bottom="1418" w:left="1418" w:header="720" w:footer="720" w:gutter="0"/>
          <w:cols w:space="720"/>
          <w:titlePg/>
          <w:bidi/>
          <w:rtlGutter/>
          <w:docGrid w:linePitch="272"/>
        </w:sectPr>
      </w:pPr>
      <w:r w:rsidRPr="00293313">
        <w:rPr>
          <w:b/>
          <w:bCs/>
          <w:sz w:val="24"/>
          <w:rtl/>
        </w:rPr>
        <w:t>مشخصات دانشجو</w:t>
      </w:r>
    </w:p>
    <w:p w14:paraId="13BBE19C" w14:textId="118F34AE" w:rsidR="00A66785" w:rsidRDefault="004C73B3" w:rsidP="005D7494">
      <w:pPr>
        <w:ind w:left="368"/>
        <w:jc w:val="both"/>
        <w:rPr>
          <w:sz w:val="24"/>
          <w:rtl/>
        </w:rPr>
      </w:pPr>
      <w:r w:rsidRPr="00293313">
        <w:rPr>
          <w:sz w:val="24"/>
          <w:rtl/>
        </w:rPr>
        <w:t>نام و نام خانوادگي</w:t>
      </w:r>
      <w:r w:rsidR="006350C2" w:rsidRPr="00293313">
        <w:rPr>
          <w:rFonts w:hint="cs"/>
          <w:sz w:val="24"/>
          <w:rtl/>
          <w:lang w:bidi="fa-IR"/>
        </w:rPr>
        <w:t>:</w:t>
      </w:r>
      <w:r w:rsidR="00F45764">
        <w:rPr>
          <w:rFonts w:hint="cs"/>
          <w:sz w:val="24"/>
          <w:rtl/>
          <w:lang w:bidi="fa-IR"/>
        </w:rPr>
        <w:t xml:space="preserve">               </w:t>
      </w:r>
      <w:r w:rsidR="005D7494">
        <w:rPr>
          <w:sz w:val="24"/>
          <w:rtl/>
          <w:lang w:bidi="fa-IR"/>
        </w:rPr>
        <w:tab/>
      </w:r>
      <w:r w:rsidR="005D7494">
        <w:rPr>
          <w:sz w:val="24"/>
          <w:rtl/>
          <w:lang w:bidi="fa-IR"/>
        </w:rPr>
        <w:tab/>
      </w:r>
      <w:r w:rsidR="00A66785">
        <w:rPr>
          <w:sz w:val="24"/>
          <w:rtl/>
          <w:lang w:bidi="fa-IR"/>
        </w:rPr>
        <w:tab/>
      </w:r>
      <w:r w:rsidR="007C38B2" w:rsidRPr="00293313">
        <w:rPr>
          <w:sz w:val="24"/>
          <w:rtl/>
        </w:rPr>
        <w:t xml:space="preserve">شماره </w:t>
      </w:r>
      <w:r w:rsidR="00A66785">
        <w:rPr>
          <w:rFonts w:hint="cs"/>
          <w:sz w:val="24"/>
          <w:rtl/>
        </w:rPr>
        <w:t>د</w:t>
      </w:r>
      <w:r w:rsidR="007C38B2" w:rsidRPr="00293313">
        <w:rPr>
          <w:sz w:val="24"/>
          <w:rtl/>
        </w:rPr>
        <w:t>انشجو</w:t>
      </w:r>
      <w:r w:rsidR="00A31D8E" w:rsidRPr="00293313">
        <w:rPr>
          <w:rFonts w:hint="cs"/>
          <w:sz w:val="24"/>
          <w:rtl/>
        </w:rPr>
        <w:t>ی</w:t>
      </w:r>
      <w:r w:rsidR="007C38B2" w:rsidRPr="00293313">
        <w:rPr>
          <w:sz w:val="24"/>
          <w:rtl/>
        </w:rPr>
        <w:t>ي</w:t>
      </w:r>
      <w:r w:rsidR="006350C2" w:rsidRPr="00293313">
        <w:rPr>
          <w:rFonts w:hint="cs"/>
          <w:sz w:val="24"/>
          <w:rtl/>
        </w:rPr>
        <w:t>:</w:t>
      </w:r>
      <w:r w:rsidR="005D7494">
        <w:rPr>
          <w:sz w:val="24"/>
          <w:rtl/>
        </w:rPr>
        <w:tab/>
      </w:r>
      <w:r w:rsidR="005D7494">
        <w:rPr>
          <w:sz w:val="24"/>
          <w:rtl/>
        </w:rPr>
        <w:tab/>
      </w:r>
      <w:r w:rsidR="005D7494">
        <w:rPr>
          <w:sz w:val="24"/>
          <w:rtl/>
        </w:rPr>
        <w:tab/>
      </w:r>
    </w:p>
    <w:p w14:paraId="0E84079C" w14:textId="3DE4A345" w:rsidR="006F2AF3" w:rsidRPr="00293313" w:rsidRDefault="00F45764" w:rsidP="005D7494">
      <w:pPr>
        <w:ind w:left="368"/>
        <w:jc w:val="both"/>
        <w:rPr>
          <w:b/>
          <w:bCs/>
          <w:sz w:val="24"/>
          <w:rtl/>
        </w:rPr>
        <w:sectPr w:rsidR="006F2AF3" w:rsidRPr="00293313" w:rsidSect="005D7494">
          <w:type w:val="continuous"/>
          <w:pgSz w:w="11906" w:h="16838" w:code="9"/>
          <w:pgMar w:top="1701" w:right="1701" w:bottom="1418" w:left="1418" w:header="720" w:footer="720" w:gutter="0"/>
          <w:cols w:space="361"/>
          <w:bidi/>
          <w:rtlGutter/>
        </w:sectPr>
      </w:pPr>
      <w:r>
        <w:rPr>
          <w:rFonts w:hint="cs"/>
          <w:sz w:val="24"/>
          <w:rtl/>
        </w:rPr>
        <w:t>تعداد</w:t>
      </w:r>
      <w:r w:rsidR="005D7494">
        <w:rPr>
          <w:rFonts w:hint="cs"/>
          <w:sz w:val="24"/>
          <w:rtl/>
        </w:rPr>
        <w:t xml:space="preserve"> </w:t>
      </w:r>
      <w:r>
        <w:rPr>
          <w:rFonts w:hint="cs"/>
          <w:sz w:val="24"/>
          <w:rtl/>
        </w:rPr>
        <w:t>واحد گذرانده:</w:t>
      </w:r>
      <w:r w:rsidR="00A66785">
        <w:rPr>
          <w:sz w:val="24"/>
          <w:rtl/>
        </w:rPr>
        <w:tab/>
      </w:r>
      <w:r w:rsidR="00A66785">
        <w:rPr>
          <w:sz w:val="24"/>
          <w:rtl/>
        </w:rPr>
        <w:tab/>
      </w:r>
      <w:r w:rsidR="00A66785">
        <w:rPr>
          <w:sz w:val="24"/>
          <w:rtl/>
        </w:rPr>
        <w:tab/>
      </w:r>
      <w:r w:rsidR="00A66785">
        <w:rPr>
          <w:sz w:val="24"/>
          <w:rtl/>
        </w:rPr>
        <w:tab/>
      </w:r>
      <w:r w:rsidR="00A66785">
        <w:rPr>
          <w:rFonts w:hint="cs"/>
          <w:sz w:val="24"/>
          <w:rtl/>
        </w:rPr>
        <w:t>معدل کل:</w:t>
      </w:r>
    </w:p>
    <w:p w14:paraId="7A249178" w14:textId="77777777" w:rsidR="00F45764" w:rsidRPr="00F45764" w:rsidRDefault="008E14A6" w:rsidP="008E14A6">
      <w:pPr>
        <w:tabs>
          <w:tab w:val="left" w:pos="368"/>
        </w:tabs>
        <w:spacing w:before="480" w:after="120"/>
        <w:jc w:val="lowKashida"/>
        <w:rPr>
          <w:b/>
          <w:bCs/>
          <w:sz w:val="24"/>
        </w:rPr>
      </w:pPr>
      <w:r>
        <w:rPr>
          <w:rFonts w:hint="cs"/>
          <w:b/>
          <w:bCs/>
          <w:sz w:val="24"/>
          <w:rtl/>
        </w:rPr>
        <w:t xml:space="preserve">2- نوع پروژه : عملی </w:t>
      </w:r>
      <w:r>
        <w:rPr>
          <w:rFonts w:cs="Times New Roman"/>
          <w:b/>
          <w:bCs/>
          <w:sz w:val="24"/>
          <w:rtl/>
        </w:rPr>
        <w:t>□</w:t>
      </w:r>
      <w:r>
        <w:rPr>
          <w:rFonts w:hint="cs"/>
          <w:b/>
          <w:bCs/>
          <w:sz w:val="24"/>
          <w:rtl/>
        </w:rPr>
        <w:t xml:space="preserve">               نظری</w:t>
      </w:r>
      <w:r>
        <w:rPr>
          <w:rFonts w:cs="Times New Roman"/>
          <w:b/>
          <w:bCs/>
          <w:sz w:val="24"/>
          <w:rtl/>
        </w:rPr>
        <w:t>□</w:t>
      </w:r>
    </w:p>
    <w:p w14:paraId="67EDAE14" w14:textId="508E95D2" w:rsidR="004C73B3" w:rsidRPr="00293313" w:rsidRDefault="008E14A6" w:rsidP="008E14A6">
      <w:pPr>
        <w:spacing w:before="480" w:after="120"/>
        <w:jc w:val="lowKashida"/>
        <w:rPr>
          <w:b/>
          <w:bCs/>
          <w:sz w:val="24"/>
        </w:rPr>
      </w:pPr>
      <w:r>
        <w:rPr>
          <w:rFonts w:hint="cs"/>
          <w:b/>
          <w:bCs/>
          <w:sz w:val="24"/>
          <w:rtl/>
        </w:rPr>
        <w:t>3-</w:t>
      </w:r>
      <w:r w:rsidR="004C73B3" w:rsidRPr="00293313">
        <w:rPr>
          <w:b/>
          <w:bCs/>
          <w:sz w:val="24"/>
          <w:rtl/>
        </w:rPr>
        <w:t>مشخصات مربوط به اس</w:t>
      </w:r>
      <w:r w:rsidR="005D7494">
        <w:rPr>
          <w:rFonts w:hint="cs"/>
          <w:b/>
          <w:bCs/>
          <w:sz w:val="24"/>
          <w:rtl/>
        </w:rPr>
        <w:t>تا</w:t>
      </w:r>
      <w:r w:rsidR="004C73B3" w:rsidRPr="00293313">
        <w:rPr>
          <w:b/>
          <w:bCs/>
          <w:sz w:val="24"/>
          <w:rtl/>
        </w:rPr>
        <w:t xml:space="preserve">د راهنما </w:t>
      </w:r>
    </w:p>
    <w:tbl>
      <w:tblPr>
        <w:bidiVisual/>
        <w:tblW w:w="8846" w:type="dxa"/>
        <w:tblInd w:w="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63"/>
        <w:gridCol w:w="2115"/>
        <w:gridCol w:w="1842"/>
        <w:gridCol w:w="2126"/>
      </w:tblGrid>
      <w:tr w:rsidR="005D7494" w:rsidRPr="00293313" w14:paraId="4EF72BEE" w14:textId="77777777" w:rsidTr="00011011">
        <w:trPr>
          <w:cantSplit/>
          <w:trHeight w:val="310"/>
        </w:trPr>
        <w:tc>
          <w:tcPr>
            <w:tcW w:w="2763" w:type="dxa"/>
            <w:vAlign w:val="center"/>
          </w:tcPr>
          <w:p w14:paraId="2FA64A46" w14:textId="77777777" w:rsidR="005D7494" w:rsidRPr="00293313" w:rsidRDefault="005D7494" w:rsidP="00EC028F">
            <w:pPr>
              <w:jc w:val="center"/>
              <w:rPr>
                <w:b/>
                <w:bCs/>
                <w:rtl/>
              </w:rPr>
            </w:pPr>
            <w:r w:rsidRPr="00293313">
              <w:rPr>
                <w:b/>
                <w:bCs/>
                <w:rtl/>
              </w:rPr>
              <w:t>نام و نام خانوادگي</w:t>
            </w:r>
          </w:p>
        </w:tc>
        <w:tc>
          <w:tcPr>
            <w:tcW w:w="2115" w:type="dxa"/>
            <w:vAlign w:val="center"/>
          </w:tcPr>
          <w:p w14:paraId="197C32D4" w14:textId="77777777" w:rsidR="005D7494" w:rsidRPr="00293313" w:rsidRDefault="005D7494" w:rsidP="00EC028F">
            <w:pPr>
              <w:jc w:val="center"/>
              <w:rPr>
                <w:b/>
                <w:bCs/>
                <w:rtl/>
              </w:rPr>
            </w:pPr>
            <w:r w:rsidRPr="00293313">
              <w:rPr>
                <w:b/>
                <w:bCs/>
                <w:rtl/>
              </w:rPr>
              <w:t>تخصص</w:t>
            </w:r>
          </w:p>
        </w:tc>
        <w:tc>
          <w:tcPr>
            <w:tcW w:w="1842" w:type="dxa"/>
            <w:vAlign w:val="center"/>
          </w:tcPr>
          <w:p w14:paraId="1678E275" w14:textId="77777777" w:rsidR="005D7494" w:rsidRPr="00293313" w:rsidRDefault="005D7494" w:rsidP="00EC028F">
            <w:pPr>
              <w:jc w:val="center"/>
              <w:rPr>
                <w:b/>
                <w:bCs/>
                <w:rtl/>
              </w:rPr>
            </w:pPr>
            <w:r w:rsidRPr="00293313">
              <w:rPr>
                <w:b/>
                <w:bCs/>
                <w:rtl/>
              </w:rPr>
              <w:t>مرتبه دانشگاهي</w:t>
            </w:r>
          </w:p>
        </w:tc>
        <w:tc>
          <w:tcPr>
            <w:tcW w:w="2126" w:type="dxa"/>
            <w:vAlign w:val="center"/>
          </w:tcPr>
          <w:p w14:paraId="72E1794B" w14:textId="77777777" w:rsidR="005D7494" w:rsidRPr="00293313" w:rsidRDefault="005D7494" w:rsidP="00EC028F">
            <w:pPr>
              <w:jc w:val="center"/>
              <w:rPr>
                <w:b/>
                <w:bCs/>
                <w:rtl/>
              </w:rPr>
            </w:pPr>
            <w:r w:rsidRPr="00293313">
              <w:rPr>
                <w:b/>
                <w:bCs/>
                <w:rtl/>
              </w:rPr>
              <w:t>ملاحظات</w:t>
            </w:r>
          </w:p>
        </w:tc>
      </w:tr>
      <w:tr w:rsidR="005D7494" w:rsidRPr="00293313" w14:paraId="4C36B844" w14:textId="77777777" w:rsidTr="00011011">
        <w:trPr>
          <w:trHeight w:val="351"/>
        </w:trPr>
        <w:tc>
          <w:tcPr>
            <w:tcW w:w="2763" w:type="dxa"/>
            <w:vAlign w:val="center"/>
          </w:tcPr>
          <w:p w14:paraId="7B5D22B2" w14:textId="77777777" w:rsidR="005D7494" w:rsidRPr="00293313" w:rsidRDefault="005D7494" w:rsidP="00EC028F">
            <w:pPr>
              <w:jc w:val="center"/>
              <w:rPr>
                <w:sz w:val="24"/>
                <w:rtl/>
              </w:rPr>
            </w:pPr>
          </w:p>
        </w:tc>
        <w:tc>
          <w:tcPr>
            <w:tcW w:w="2115" w:type="dxa"/>
            <w:vAlign w:val="center"/>
          </w:tcPr>
          <w:p w14:paraId="3F0913AE" w14:textId="77777777" w:rsidR="005D7494" w:rsidRPr="00293313" w:rsidRDefault="005D7494" w:rsidP="00EC028F">
            <w:pPr>
              <w:jc w:val="center"/>
              <w:rPr>
                <w:sz w:val="24"/>
                <w:rtl/>
              </w:rPr>
            </w:pPr>
          </w:p>
        </w:tc>
        <w:tc>
          <w:tcPr>
            <w:tcW w:w="1842" w:type="dxa"/>
            <w:vAlign w:val="center"/>
          </w:tcPr>
          <w:p w14:paraId="1CAD523A" w14:textId="77777777" w:rsidR="005D7494" w:rsidRPr="00293313" w:rsidRDefault="005D7494" w:rsidP="00EC028F">
            <w:pPr>
              <w:jc w:val="center"/>
              <w:rPr>
                <w:sz w:val="24"/>
                <w:rtl/>
              </w:rPr>
            </w:pPr>
          </w:p>
        </w:tc>
        <w:tc>
          <w:tcPr>
            <w:tcW w:w="2126" w:type="dxa"/>
            <w:vAlign w:val="center"/>
          </w:tcPr>
          <w:p w14:paraId="473EB872" w14:textId="77777777" w:rsidR="005D7494" w:rsidRPr="00293313" w:rsidRDefault="005D7494" w:rsidP="00EC028F">
            <w:pPr>
              <w:jc w:val="center"/>
              <w:rPr>
                <w:sz w:val="24"/>
                <w:rtl/>
              </w:rPr>
            </w:pPr>
          </w:p>
        </w:tc>
      </w:tr>
    </w:tbl>
    <w:p w14:paraId="6A47F426" w14:textId="77777777" w:rsidR="008E14A6" w:rsidRPr="00293313" w:rsidRDefault="008E14A6" w:rsidP="00127296">
      <w:pPr>
        <w:rPr>
          <w:b/>
          <w:bCs/>
          <w:sz w:val="18"/>
          <w:szCs w:val="18"/>
          <w:rtl/>
          <w:lang w:bidi="fa-IR"/>
        </w:rPr>
      </w:pPr>
    </w:p>
    <w:p w14:paraId="656E41C6" w14:textId="77777777" w:rsidR="004C73B3" w:rsidRPr="00293313" w:rsidRDefault="008E14A6" w:rsidP="00127296">
      <w:pPr>
        <w:spacing w:line="288" w:lineRule="auto"/>
        <w:jc w:val="lowKashida"/>
        <w:rPr>
          <w:b/>
          <w:bCs/>
          <w:sz w:val="24"/>
        </w:rPr>
      </w:pPr>
      <w:r>
        <w:rPr>
          <w:rFonts w:hint="cs"/>
          <w:b/>
          <w:bCs/>
          <w:sz w:val="24"/>
          <w:rtl/>
        </w:rPr>
        <w:t xml:space="preserve">4- </w:t>
      </w:r>
      <w:r w:rsidR="004C73B3" w:rsidRPr="00293313">
        <w:rPr>
          <w:b/>
          <w:bCs/>
          <w:sz w:val="24"/>
          <w:rtl/>
        </w:rPr>
        <w:t xml:space="preserve">مشخصات </w:t>
      </w:r>
      <w:r w:rsidR="00F45764">
        <w:rPr>
          <w:rFonts w:hint="cs"/>
          <w:b/>
          <w:bCs/>
          <w:sz w:val="24"/>
          <w:rtl/>
        </w:rPr>
        <w:t>پروژه</w:t>
      </w:r>
    </w:p>
    <w:p w14:paraId="51DE3F51" w14:textId="6A070653" w:rsidR="00641FB0" w:rsidRPr="00293313" w:rsidRDefault="008E14A6" w:rsidP="00127296">
      <w:pPr>
        <w:spacing w:line="288" w:lineRule="auto"/>
        <w:jc w:val="lowKashida"/>
        <w:rPr>
          <w:b/>
          <w:bCs/>
          <w:sz w:val="22"/>
          <w:rtl/>
        </w:rPr>
      </w:pPr>
      <w:r>
        <w:rPr>
          <w:rFonts w:hint="cs"/>
          <w:bCs/>
          <w:sz w:val="22"/>
          <w:rtl/>
        </w:rPr>
        <w:t>4</w:t>
      </w:r>
      <w:r w:rsidR="004C73B3" w:rsidRPr="00293313">
        <w:rPr>
          <w:b/>
          <w:bCs/>
          <w:sz w:val="22"/>
          <w:rtl/>
        </w:rPr>
        <w:t>-1</w:t>
      </w:r>
      <w:r w:rsidR="007A2AA6" w:rsidRPr="00293313">
        <w:rPr>
          <w:rFonts w:hint="cs"/>
          <w:b/>
          <w:bCs/>
          <w:sz w:val="22"/>
          <w:rtl/>
        </w:rPr>
        <w:t xml:space="preserve"> </w:t>
      </w:r>
      <w:r w:rsidR="004C73B3" w:rsidRPr="00293313">
        <w:rPr>
          <w:b/>
          <w:bCs/>
          <w:sz w:val="22"/>
          <w:rtl/>
        </w:rPr>
        <w:t xml:space="preserve"> عنوان </w:t>
      </w:r>
      <w:r w:rsidR="00F45764">
        <w:rPr>
          <w:rFonts w:hint="cs"/>
          <w:b/>
          <w:bCs/>
          <w:sz w:val="22"/>
          <w:rtl/>
        </w:rPr>
        <w:t xml:space="preserve">پروژه: </w:t>
      </w:r>
      <w:r w:rsidRPr="008E14A6">
        <w:rPr>
          <w:rFonts w:hint="cs"/>
          <w:sz w:val="22"/>
          <w:rtl/>
          <w:lang w:bidi="fa-IR"/>
        </w:rPr>
        <w:t>در این بخش عنوان پروژه به صورت دقیق بیان می گردد</w:t>
      </w:r>
      <w:r w:rsidR="005D7494">
        <w:rPr>
          <w:rFonts w:hint="cs"/>
          <w:b/>
          <w:bCs/>
          <w:sz w:val="22"/>
          <w:rtl/>
        </w:rPr>
        <w:t>.</w:t>
      </w:r>
    </w:p>
    <w:p w14:paraId="562FDFF7" w14:textId="77777777" w:rsidR="007A2AA6" w:rsidRDefault="008E14A6" w:rsidP="00127296">
      <w:pPr>
        <w:spacing w:line="288" w:lineRule="auto"/>
        <w:jc w:val="lowKashida"/>
        <w:rPr>
          <w:b/>
          <w:bCs/>
          <w:sz w:val="22"/>
          <w:rtl/>
        </w:rPr>
      </w:pPr>
      <w:r>
        <w:rPr>
          <w:rFonts w:hint="cs"/>
          <w:b/>
          <w:bCs/>
          <w:sz w:val="22"/>
          <w:rtl/>
        </w:rPr>
        <w:t>4</w:t>
      </w:r>
      <w:r w:rsidR="004C73B3" w:rsidRPr="00293313">
        <w:rPr>
          <w:b/>
          <w:bCs/>
          <w:sz w:val="22"/>
          <w:rtl/>
        </w:rPr>
        <w:t xml:space="preserve">-2 </w:t>
      </w:r>
      <w:r w:rsidR="00F45764">
        <w:rPr>
          <w:rFonts w:cs="Times New Roman" w:hint="cs"/>
          <w:b/>
          <w:bCs/>
          <w:sz w:val="22"/>
          <w:rtl/>
        </w:rPr>
        <w:t>–</w:t>
      </w:r>
      <w:r w:rsidR="00F45764">
        <w:rPr>
          <w:rFonts w:hint="cs"/>
          <w:b/>
          <w:bCs/>
          <w:sz w:val="22"/>
          <w:rtl/>
        </w:rPr>
        <w:t xml:space="preserve">تعریف مسئله و ضرورت انجام کار </w:t>
      </w:r>
      <w:r w:rsidR="007A2AA6" w:rsidRPr="00293313">
        <w:rPr>
          <w:rFonts w:hint="cs"/>
          <w:b/>
          <w:bCs/>
          <w:sz w:val="22"/>
          <w:rtl/>
        </w:rPr>
        <w:t xml:space="preserve"> </w:t>
      </w:r>
    </w:p>
    <w:p w14:paraId="05AFE2E5" w14:textId="7CEB69EC" w:rsidR="00F45764" w:rsidRPr="008E14A6" w:rsidRDefault="008E14A6" w:rsidP="005D7494">
      <w:pPr>
        <w:spacing w:line="288" w:lineRule="auto"/>
        <w:jc w:val="both"/>
        <w:rPr>
          <w:sz w:val="22"/>
          <w:rtl/>
          <w:lang w:bidi="fa-IR"/>
        </w:rPr>
      </w:pPr>
      <w:r w:rsidRPr="008E14A6">
        <w:rPr>
          <w:rFonts w:hint="cs"/>
          <w:sz w:val="22"/>
          <w:rtl/>
          <w:lang w:bidi="fa-IR"/>
        </w:rPr>
        <w:t xml:space="preserve">در </w:t>
      </w:r>
      <w:r>
        <w:rPr>
          <w:rFonts w:hint="cs"/>
          <w:sz w:val="22"/>
          <w:rtl/>
          <w:lang w:bidi="fa-IR"/>
        </w:rPr>
        <w:t>این بخش مسئله</w:t>
      </w:r>
      <w:r>
        <w:rPr>
          <w:sz w:val="22"/>
          <w:rtl/>
          <w:lang w:bidi="fa-IR"/>
        </w:rPr>
        <w:softHyphen/>
      </w:r>
      <w:r w:rsidRPr="008E14A6">
        <w:rPr>
          <w:rFonts w:hint="cs"/>
          <w:sz w:val="22"/>
          <w:rtl/>
          <w:lang w:bidi="fa-IR"/>
        </w:rPr>
        <w:t xml:space="preserve">ای که قرار </w:t>
      </w:r>
      <w:r>
        <w:rPr>
          <w:rFonts w:hint="cs"/>
          <w:sz w:val="22"/>
          <w:rtl/>
          <w:lang w:bidi="fa-IR"/>
        </w:rPr>
        <w:t>است حل شود تعریف شده و در مورد ضرورت انجام آن صحبت می شود. انتظار می رود این بخش حداقل شامل 300 کلمه و حداکثر 500 کلمه باشد.</w:t>
      </w:r>
    </w:p>
    <w:p w14:paraId="47A02EB4" w14:textId="77777777" w:rsidR="00127296" w:rsidRDefault="008E14A6" w:rsidP="00127296">
      <w:pPr>
        <w:spacing w:line="288" w:lineRule="auto"/>
        <w:jc w:val="lowKashida"/>
        <w:rPr>
          <w:b/>
          <w:bCs/>
          <w:sz w:val="22"/>
          <w:rtl/>
        </w:rPr>
      </w:pPr>
      <w:r>
        <w:rPr>
          <w:rFonts w:hint="cs"/>
          <w:b/>
          <w:bCs/>
          <w:sz w:val="22"/>
          <w:rtl/>
        </w:rPr>
        <w:t>4</w:t>
      </w:r>
      <w:r w:rsidR="00F45764">
        <w:rPr>
          <w:rFonts w:hint="cs"/>
          <w:b/>
          <w:bCs/>
          <w:sz w:val="22"/>
          <w:rtl/>
        </w:rPr>
        <w:t>-3-اطلاعات سازمان</w:t>
      </w:r>
    </w:p>
    <w:p w14:paraId="672C7C1D" w14:textId="5E788A90" w:rsidR="00F45764" w:rsidRPr="00127296" w:rsidRDefault="00F45764" w:rsidP="005D7494">
      <w:pPr>
        <w:spacing w:line="288" w:lineRule="auto"/>
        <w:jc w:val="both"/>
        <w:rPr>
          <w:b/>
          <w:bCs/>
          <w:sz w:val="22"/>
          <w:rtl/>
        </w:rPr>
      </w:pPr>
      <w:r w:rsidRPr="00F45764">
        <w:rPr>
          <w:rFonts w:hint="cs"/>
          <w:sz w:val="22"/>
          <w:rtl/>
          <w:lang w:bidi="fa-IR"/>
        </w:rPr>
        <w:t xml:space="preserve">در این بخش اطلاعاتی </w:t>
      </w:r>
      <w:r>
        <w:rPr>
          <w:rFonts w:hint="cs"/>
          <w:sz w:val="22"/>
          <w:rtl/>
          <w:lang w:bidi="fa-IR"/>
        </w:rPr>
        <w:t>در خصوص سازمانی که قرار است پروژه در آنجا پیاده سازی شود ارائه می</w:t>
      </w:r>
      <w:r w:rsidR="005D7494">
        <w:rPr>
          <w:rFonts w:hint="eastAsia"/>
          <w:sz w:val="22"/>
          <w:rtl/>
          <w:lang w:bidi="fa-IR"/>
        </w:rPr>
        <w:t>‌</w:t>
      </w:r>
      <w:r>
        <w:rPr>
          <w:rFonts w:hint="cs"/>
          <w:sz w:val="22"/>
          <w:rtl/>
          <w:lang w:bidi="fa-IR"/>
        </w:rPr>
        <w:t>گردد این اطلاعات شامل نام شرکت</w:t>
      </w:r>
      <w:r w:rsidR="00127296">
        <w:rPr>
          <w:rFonts w:hint="cs"/>
          <w:sz w:val="22"/>
          <w:rtl/>
          <w:lang w:bidi="fa-IR"/>
        </w:rPr>
        <w:t>،</w:t>
      </w:r>
      <w:r>
        <w:rPr>
          <w:rFonts w:hint="cs"/>
          <w:sz w:val="22"/>
          <w:rtl/>
          <w:lang w:bidi="fa-IR"/>
        </w:rPr>
        <w:t xml:space="preserve"> محصولات و حیطه فعالیت شرکت </w:t>
      </w:r>
      <w:r w:rsidR="008E14A6">
        <w:rPr>
          <w:rFonts w:hint="cs"/>
          <w:sz w:val="22"/>
          <w:rtl/>
          <w:lang w:bidi="fa-IR"/>
        </w:rPr>
        <w:t>می شود. انتظار می رود این بخش حداقل شامل 300 کلمه و حداکثر 500 کلمه باشد.</w:t>
      </w:r>
    </w:p>
    <w:p w14:paraId="5D3A4BF9" w14:textId="77777777" w:rsidR="005D7494" w:rsidRDefault="008E14A6" w:rsidP="00127296">
      <w:pPr>
        <w:spacing w:line="288" w:lineRule="auto"/>
        <w:jc w:val="lowKashida"/>
        <w:rPr>
          <w:b/>
          <w:bCs/>
          <w:sz w:val="22"/>
          <w:rtl/>
        </w:rPr>
      </w:pPr>
      <w:r w:rsidRPr="008E14A6">
        <w:rPr>
          <w:rFonts w:hint="cs"/>
          <w:b/>
          <w:bCs/>
          <w:sz w:val="22"/>
          <w:rtl/>
        </w:rPr>
        <w:t xml:space="preserve">4-3- بررسی </w:t>
      </w:r>
      <w:r>
        <w:rPr>
          <w:rFonts w:hint="cs"/>
          <w:b/>
          <w:bCs/>
          <w:sz w:val="22"/>
          <w:rtl/>
        </w:rPr>
        <w:t xml:space="preserve"> مطالعات انجام شده</w:t>
      </w:r>
    </w:p>
    <w:p w14:paraId="30A264BD" w14:textId="499E694B" w:rsidR="008E14A6" w:rsidRDefault="008E14A6" w:rsidP="005D7494">
      <w:pPr>
        <w:spacing w:line="288" w:lineRule="auto"/>
        <w:jc w:val="both"/>
        <w:rPr>
          <w:sz w:val="22"/>
          <w:rtl/>
          <w:lang w:bidi="fa-IR"/>
        </w:rPr>
      </w:pPr>
      <w:r w:rsidRPr="008E14A6">
        <w:rPr>
          <w:rFonts w:hint="cs"/>
          <w:sz w:val="22"/>
          <w:rtl/>
          <w:lang w:bidi="fa-IR"/>
        </w:rPr>
        <w:t>در این بخش با جستجو در اینترنت و منابع کتابخانه ای همچون کتابها و مقالات به بررسی کارهای انجام شده در حیطه پروژه مطرح پرداخته می شود. انتظا</w:t>
      </w:r>
      <w:r>
        <w:rPr>
          <w:rFonts w:hint="cs"/>
          <w:sz w:val="22"/>
          <w:rtl/>
          <w:lang w:bidi="fa-IR"/>
        </w:rPr>
        <w:t>ر</w:t>
      </w:r>
      <w:r w:rsidRPr="008E14A6">
        <w:rPr>
          <w:rFonts w:hint="cs"/>
          <w:sz w:val="22"/>
          <w:rtl/>
          <w:lang w:bidi="fa-IR"/>
        </w:rPr>
        <w:t xml:space="preserve"> می رود این بخش در حدود 1000 تا 1500 کلمه را شامل شود.</w:t>
      </w:r>
    </w:p>
    <w:p w14:paraId="60FF7855" w14:textId="77777777" w:rsidR="00127296" w:rsidRDefault="00127296" w:rsidP="00127296">
      <w:pPr>
        <w:spacing w:line="288" w:lineRule="auto"/>
        <w:jc w:val="lowKashida"/>
        <w:rPr>
          <w:sz w:val="22"/>
          <w:rtl/>
          <w:lang w:bidi="fa-IR"/>
        </w:rPr>
      </w:pPr>
    </w:p>
    <w:p w14:paraId="1F162144" w14:textId="77777777" w:rsidR="005D7494" w:rsidRDefault="005D7494">
      <w:pPr>
        <w:bidi w:val="0"/>
        <w:rPr>
          <w:b/>
          <w:bCs/>
          <w:sz w:val="24"/>
          <w:rtl/>
        </w:rPr>
      </w:pPr>
      <w:r>
        <w:rPr>
          <w:b/>
          <w:bCs/>
          <w:sz w:val="24"/>
          <w:rtl/>
        </w:rPr>
        <w:br w:type="page"/>
      </w:r>
    </w:p>
    <w:p w14:paraId="0BD3DB4C" w14:textId="20816541" w:rsidR="004C73B3" w:rsidRPr="00293313" w:rsidRDefault="004C73B3" w:rsidP="00127296">
      <w:pPr>
        <w:spacing w:line="288" w:lineRule="auto"/>
        <w:jc w:val="lowKashida"/>
        <w:rPr>
          <w:b/>
          <w:bCs/>
          <w:sz w:val="24"/>
        </w:rPr>
      </w:pPr>
      <w:r w:rsidRPr="00293313">
        <w:rPr>
          <w:b/>
          <w:bCs/>
          <w:sz w:val="24"/>
          <w:rtl/>
        </w:rPr>
        <w:lastRenderedPageBreak/>
        <w:t>جدول زماني و مراحل اجراء</w:t>
      </w:r>
    </w:p>
    <w:p w14:paraId="599097FF" w14:textId="77777777" w:rsidR="00785D4B" w:rsidRPr="00293313" w:rsidRDefault="00DF6166" w:rsidP="00127296">
      <w:pPr>
        <w:spacing w:line="288" w:lineRule="auto"/>
        <w:rPr>
          <w:rtl/>
        </w:rPr>
      </w:pPr>
      <w:r w:rsidRPr="00293313">
        <w:rPr>
          <w:rtl/>
        </w:rPr>
        <w:t>ا</w:t>
      </w:r>
      <w:r w:rsidRPr="00293313">
        <w:rPr>
          <w:rFonts w:hint="cs"/>
          <w:rtl/>
        </w:rPr>
        <w:t>ی</w:t>
      </w:r>
      <w:r w:rsidRPr="00293313">
        <w:rPr>
          <w:rFonts w:hint="eastAsia"/>
          <w:rtl/>
        </w:rPr>
        <w:t>ن</w:t>
      </w:r>
      <w:r w:rsidRPr="00293313">
        <w:rPr>
          <w:rtl/>
        </w:rPr>
        <w:t xml:space="preserve"> مطالعه طي مراحل و </w:t>
      </w:r>
      <w:r w:rsidR="00245B72" w:rsidRPr="00293313">
        <w:rPr>
          <w:rFonts w:hint="cs"/>
          <w:rtl/>
        </w:rPr>
        <w:t>ج</w:t>
      </w:r>
      <w:r w:rsidRPr="00293313">
        <w:rPr>
          <w:rtl/>
        </w:rPr>
        <w:t>دول زمانبند</w:t>
      </w:r>
      <w:r w:rsidRPr="00293313">
        <w:rPr>
          <w:rFonts w:hint="cs"/>
          <w:rtl/>
        </w:rPr>
        <w:t>ی</w:t>
      </w:r>
      <w:r w:rsidRPr="00293313">
        <w:rPr>
          <w:rtl/>
        </w:rPr>
        <w:t xml:space="preserve"> ز</w:t>
      </w:r>
      <w:r w:rsidRPr="00293313">
        <w:rPr>
          <w:rFonts w:hint="cs"/>
          <w:rtl/>
        </w:rPr>
        <w:t>ی</w:t>
      </w:r>
      <w:r w:rsidRPr="00293313">
        <w:rPr>
          <w:rFonts w:hint="eastAsia"/>
          <w:rtl/>
        </w:rPr>
        <w:t>ر،</w:t>
      </w:r>
      <w:r w:rsidRPr="00293313">
        <w:rPr>
          <w:rtl/>
        </w:rPr>
        <w:t xml:space="preserve"> ا</w:t>
      </w:r>
      <w:r w:rsidR="00FB375E" w:rsidRPr="00293313">
        <w:rPr>
          <w:rFonts w:hint="cs"/>
          <w:rtl/>
        </w:rPr>
        <w:t>ج</w:t>
      </w:r>
      <w:r w:rsidRPr="00293313">
        <w:rPr>
          <w:rtl/>
        </w:rPr>
        <w:t>را خواهد شد.</w:t>
      </w:r>
    </w:p>
    <w:p w14:paraId="1B2403FB" w14:textId="77777777" w:rsidR="00E065C8" w:rsidRDefault="00E065C8" w:rsidP="001721C7">
      <w:pPr>
        <w:pStyle w:val="ListParagraph"/>
        <w:spacing w:line="288" w:lineRule="auto"/>
        <w:ind w:left="0"/>
        <w:jc w:val="both"/>
        <w:rPr>
          <w:rtl/>
        </w:rPr>
      </w:pPr>
      <w:r>
        <w:rPr>
          <w:rFonts w:hint="cs"/>
          <w:rtl/>
        </w:rPr>
        <w:t xml:space="preserve">1. ارائه گزارش </w:t>
      </w:r>
      <w:r w:rsidR="001721C7">
        <w:rPr>
          <w:rFonts w:hint="cs"/>
          <w:rtl/>
        </w:rPr>
        <w:t xml:space="preserve">پیشرفت </w:t>
      </w:r>
      <w:r>
        <w:rPr>
          <w:rFonts w:hint="cs"/>
          <w:rtl/>
        </w:rPr>
        <w:t xml:space="preserve">اول: </w:t>
      </w:r>
      <w:r w:rsidR="00A44C59" w:rsidRPr="00293313">
        <w:rPr>
          <w:rFonts w:hint="cs"/>
          <w:rtl/>
        </w:rPr>
        <w:t>درک کلی مسئله، مطالعه پژوهش‌های پیشین و بررسی ادبیات موضوع</w:t>
      </w:r>
    </w:p>
    <w:p w14:paraId="4FB96EB4" w14:textId="77777777" w:rsidR="00CD055F" w:rsidRPr="00293313" w:rsidRDefault="00E065C8" w:rsidP="001721C7">
      <w:pPr>
        <w:pStyle w:val="ListParagraph"/>
        <w:spacing w:line="288" w:lineRule="auto"/>
        <w:ind w:left="0"/>
        <w:jc w:val="both"/>
      </w:pPr>
      <w:r>
        <w:rPr>
          <w:rFonts w:hint="cs"/>
          <w:rtl/>
        </w:rPr>
        <w:t xml:space="preserve">2. </w:t>
      </w:r>
      <w:r w:rsidR="001721C7">
        <w:rPr>
          <w:rFonts w:hint="cs"/>
          <w:rtl/>
        </w:rPr>
        <w:t xml:space="preserve">ارائه گزارش پیشرفت دوم: </w:t>
      </w:r>
      <w:r w:rsidR="00127296">
        <w:rPr>
          <w:rFonts w:hint="cs"/>
          <w:rtl/>
        </w:rPr>
        <w:t xml:space="preserve">پیاده سازی پروژه در محل سازمان </w:t>
      </w:r>
    </w:p>
    <w:p w14:paraId="17D8C3EA" w14:textId="6F3B1D79" w:rsidR="00127296" w:rsidRDefault="00E065C8" w:rsidP="00E065C8">
      <w:pPr>
        <w:pStyle w:val="ListParagraph"/>
        <w:spacing w:line="288" w:lineRule="auto"/>
        <w:ind w:left="0"/>
      </w:pPr>
      <w:r>
        <w:rPr>
          <w:rFonts w:hint="cs"/>
          <w:rtl/>
        </w:rPr>
        <w:t xml:space="preserve">3. </w:t>
      </w:r>
      <w:r w:rsidR="00127296">
        <w:rPr>
          <w:rFonts w:hint="cs"/>
          <w:rtl/>
        </w:rPr>
        <w:t>دریافت بازخورد از استاد پروژه و سازمان</w:t>
      </w:r>
      <w:r>
        <w:rPr>
          <w:rFonts w:hint="cs"/>
          <w:rtl/>
        </w:rPr>
        <w:t xml:space="preserve">، </w:t>
      </w:r>
      <w:r w:rsidR="00127296">
        <w:rPr>
          <w:rFonts w:hint="cs"/>
          <w:rtl/>
        </w:rPr>
        <w:t xml:space="preserve"> انجام اصلاحات</w:t>
      </w:r>
      <w:r>
        <w:rPr>
          <w:rFonts w:hint="cs"/>
          <w:rtl/>
        </w:rPr>
        <w:t xml:space="preserve"> و </w:t>
      </w:r>
      <w:r w:rsidR="00127296">
        <w:rPr>
          <w:rFonts w:hint="cs"/>
          <w:rtl/>
        </w:rPr>
        <w:t xml:space="preserve">ارایه فرم آمادگی دفاع </w:t>
      </w:r>
      <w:r>
        <w:rPr>
          <w:rFonts w:hint="cs"/>
          <w:rtl/>
        </w:rPr>
        <w:t>به آموزش</w:t>
      </w:r>
    </w:p>
    <w:p w14:paraId="7C8C860D" w14:textId="2CA2CC25" w:rsidR="00A66785" w:rsidRPr="00BD0C92" w:rsidRDefault="00A66785" w:rsidP="00A66785">
      <w:pPr>
        <w:jc w:val="both"/>
        <w:rPr>
          <w:rtl/>
          <w:lang w:bidi="fa-IR"/>
        </w:rPr>
      </w:pPr>
      <w:r w:rsidRPr="00A66785">
        <w:rPr>
          <w:rFonts w:hint="cs"/>
          <w:b/>
          <w:bCs/>
          <w:rtl/>
          <w:lang w:bidi="fa-IR"/>
        </w:rPr>
        <w:t xml:space="preserve">تذکر: </w:t>
      </w:r>
      <w:r>
        <w:rPr>
          <w:rFonts w:hint="cs"/>
          <w:rtl/>
          <w:lang w:bidi="fa-IR"/>
        </w:rPr>
        <w:t>دانشجو موظف است مادامی که از پروژة خود دفاع نکرده (بدون توجه توجه به ترم اخذ پروژه) در هر ترم مطابق جدول زیر گزارش‌های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پیشرفت خود را ارائه نماید.</w:t>
      </w:r>
    </w:p>
    <w:p w14:paraId="35FF9BFB" w14:textId="77777777" w:rsidR="00A66785" w:rsidRPr="000C729A" w:rsidRDefault="00A66785" w:rsidP="00A66785">
      <w:pPr>
        <w:jc w:val="center"/>
        <w:rPr>
          <w:b/>
          <w:bCs/>
          <w:szCs w:val="20"/>
          <w:rtl/>
          <w:lang w:bidi="fa-IR"/>
        </w:rPr>
      </w:pPr>
      <w:r w:rsidRPr="000C729A">
        <w:rPr>
          <w:rFonts w:hint="cs"/>
          <w:b/>
          <w:bCs/>
          <w:szCs w:val="20"/>
          <w:rtl/>
          <w:lang w:bidi="fa-IR"/>
        </w:rPr>
        <w:t>موعد ارائه گزارش</w:t>
      </w:r>
      <w:r w:rsidRPr="000C729A">
        <w:rPr>
          <w:rFonts w:hint="cs"/>
          <w:b/>
          <w:bCs/>
          <w:szCs w:val="20"/>
          <w:rtl/>
          <w:lang w:bidi="fa-IR"/>
        </w:rPr>
        <w:softHyphen/>
        <w:t>های پیشرفت 1 تا 3 و فرم مجوز دفاعیه به دفتر آموزش دانشکده</w:t>
      </w:r>
    </w:p>
    <w:tbl>
      <w:tblPr>
        <w:tblStyle w:val="TableGrid"/>
        <w:bidiVisual/>
        <w:tblW w:w="5794" w:type="dxa"/>
        <w:jc w:val="center"/>
        <w:tblLook w:val="04A0" w:firstRow="1" w:lastRow="0" w:firstColumn="1" w:lastColumn="0" w:noHBand="0" w:noVBand="1"/>
      </w:tblPr>
      <w:tblGrid>
        <w:gridCol w:w="1458"/>
        <w:gridCol w:w="1977"/>
        <w:gridCol w:w="2359"/>
      </w:tblGrid>
      <w:tr w:rsidR="00A66785" w:rsidRPr="00BD0C92" w14:paraId="29BAD509" w14:textId="77777777" w:rsidTr="00471A3B">
        <w:trPr>
          <w:trHeight w:val="363"/>
          <w:jc w:val="center"/>
        </w:trPr>
        <w:tc>
          <w:tcPr>
            <w:tcW w:w="1258" w:type="pct"/>
            <w:vAlign w:val="center"/>
          </w:tcPr>
          <w:p w14:paraId="2A0FBE62" w14:textId="77777777" w:rsidR="00A66785" w:rsidRPr="00BD0C92" w:rsidRDefault="00A66785" w:rsidP="00471A3B">
            <w:pPr>
              <w:autoSpaceDE w:val="0"/>
              <w:autoSpaceDN w:val="0"/>
              <w:adjustRightInd w:val="0"/>
              <w:spacing w:line="192" w:lineRule="auto"/>
              <w:jc w:val="center"/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</w:pPr>
            <w:r w:rsidRPr="00BD0C92">
              <w:rPr>
                <w:rFonts w:asciiTheme="minorBidi" w:hAnsiTheme="minorBidi" w:hint="cs"/>
                <w:b/>
                <w:bCs/>
                <w:sz w:val="16"/>
                <w:szCs w:val="16"/>
                <w:rtl/>
              </w:rPr>
              <w:t>ترم</w:t>
            </w:r>
          </w:p>
        </w:tc>
        <w:tc>
          <w:tcPr>
            <w:tcW w:w="1706" w:type="pct"/>
            <w:vAlign w:val="center"/>
          </w:tcPr>
          <w:p w14:paraId="3907730B" w14:textId="77777777" w:rsidR="00A66785" w:rsidRPr="00BD0C92" w:rsidRDefault="00A66785" w:rsidP="00471A3B">
            <w:pPr>
              <w:autoSpaceDE w:val="0"/>
              <w:autoSpaceDN w:val="0"/>
              <w:adjustRightInd w:val="0"/>
              <w:spacing w:line="192" w:lineRule="auto"/>
              <w:jc w:val="center"/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</w:pPr>
            <w:r w:rsidRPr="00BD0C9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موعد</w:t>
            </w:r>
            <w:r w:rsidRPr="00BD0C92">
              <w:rPr>
                <w:rFonts w:asciiTheme="minorBidi" w:hAnsiTheme="minorBidi" w:hint="cs"/>
                <w:b/>
                <w:bCs/>
                <w:sz w:val="16"/>
                <w:szCs w:val="16"/>
                <w:rtl/>
              </w:rPr>
              <w:t>های</w:t>
            </w:r>
            <w:r w:rsidRPr="00BD0C9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 xml:space="preserve"> </w:t>
            </w:r>
            <w:r w:rsidRPr="00BD0C92">
              <w:rPr>
                <w:rFonts w:asciiTheme="minorBidi" w:hAnsiTheme="minorBidi" w:hint="cs"/>
                <w:b/>
                <w:bCs/>
                <w:sz w:val="16"/>
                <w:szCs w:val="16"/>
                <w:rtl/>
              </w:rPr>
              <w:t>ارائه گزارش پیشرفت</w:t>
            </w:r>
          </w:p>
        </w:tc>
        <w:tc>
          <w:tcPr>
            <w:tcW w:w="2036" w:type="pct"/>
            <w:vAlign w:val="center"/>
          </w:tcPr>
          <w:p w14:paraId="6DD544BC" w14:textId="77777777" w:rsidR="00A66785" w:rsidRPr="00BD0C92" w:rsidRDefault="00A66785" w:rsidP="00471A3B">
            <w:pPr>
              <w:autoSpaceDE w:val="0"/>
              <w:autoSpaceDN w:val="0"/>
              <w:adjustRightInd w:val="0"/>
              <w:spacing w:line="192" w:lineRule="auto"/>
              <w:jc w:val="center"/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</w:pPr>
            <w:r w:rsidRPr="00BD0C92">
              <w:rPr>
                <w:rFonts w:asciiTheme="minorBidi" w:hAnsiTheme="minorBidi" w:hint="cs"/>
                <w:b/>
                <w:bCs/>
                <w:sz w:val="16"/>
                <w:szCs w:val="16"/>
                <w:rtl/>
              </w:rPr>
              <w:t>حداکثر مهلت ارائه فرم مجوز دفاعیه</w:t>
            </w:r>
          </w:p>
        </w:tc>
      </w:tr>
      <w:tr w:rsidR="00A66785" w:rsidRPr="00BD0C92" w14:paraId="42B6BFE3" w14:textId="77777777" w:rsidTr="00471A3B">
        <w:trPr>
          <w:trHeight w:val="216"/>
          <w:jc w:val="center"/>
        </w:trPr>
        <w:tc>
          <w:tcPr>
            <w:tcW w:w="1258" w:type="pct"/>
            <w:vAlign w:val="center"/>
          </w:tcPr>
          <w:p w14:paraId="7F8B941B" w14:textId="77777777" w:rsidR="00A66785" w:rsidRPr="00BD0C92" w:rsidRDefault="00A66785" w:rsidP="00471A3B">
            <w:pPr>
              <w:autoSpaceDE w:val="0"/>
              <w:autoSpaceDN w:val="0"/>
              <w:adjustRightInd w:val="0"/>
              <w:jc w:val="center"/>
              <w:rPr>
                <w:rFonts w:ascii="BNazanin"/>
                <w:b/>
                <w:bCs/>
                <w:sz w:val="16"/>
                <w:szCs w:val="16"/>
                <w:rtl/>
              </w:rPr>
            </w:pPr>
            <w:r w:rsidRPr="00BD0C92">
              <w:rPr>
                <w:rFonts w:ascii="BNazanin" w:hint="cs"/>
                <w:b/>
                <w:bCs/>
                <w:sz w:val="16"/>
                <w:szCs w:val="16"/>
                <w:rtl/>
              </w:rPr>
              <w:t>اول سال تحصیلی</w:t>
            </w:r>
          </w:p>
        </w:tc>
        <w:tc>
          <w:tcPr>
            <w:tcW w:w="1706" w:type="pct"/>
            <w:vAlign w:val="center"/>
          </w:tcPr>
          <w:p w14:paraId="28BDC7D8" w14:textId="77777777" w:rsidR="00A66785" w:rsidRPr="00BD0C92" w:rsidRDefault="00A66785" w:rsidP="00471A3B">
            <w:pPr>
              <w:autoSpaceDE w:val="0"/>
              <w:autoSpaceDN w:val="0"/>
              <w:adjustRightInd w:val="0"/>
              <w:ind w:firstLine="668"/>
              <w:rPr>
                <w:rFonts w:ascii="BNazanin"/>
                <w:b/>
                <w:bCs/>
                <w:sz w:val="18"/>
                <w:szCs w:val="18"/>
                <w:rtl/>
                <w:lang w:bidi="fa-IR"/>
              </w:rPr>
            </w:pPr>
            <w:r w:rsidRPr="00BD0C92">
              <w:rPr>
                <w:rFonts w:ascii="BNazanin" w:hint="cs"/>
                <w:b/>
                <w:bCs/>
                <w:sz w:val="16"/>
                <w:szCs w:val="16"/>
                <w:rtl/>
              </w:rPr>
              <w:t>15 آذر</w:t>
            </w:r>
          </w:p>
        </w:tc>
        <w:tc>
          <w:tcPr>
            <w:tcW w:w="2036" w:type="pct"/>
            <w:vAlign w:val="center"/>
          </w:tcPr>
          <w:p w14:paraId="13A88303" w14:textId="77777777" w:rsidR="00A66785" w:rsidRPr="00BD0C92" w:rsidRDefault="00A66785" w:rsidP="00471A3B">
            <w:pPr>
              <w:autoSpaceDE w:val="0"/>
              <w:autoSpaceDN w:val="0"/>
              <w:adjustRightInd w:val="0"/>
              <w:ind w:firstLine="814"/>
              <w:rPr>
                <w:rFonts w:ascii="BNazanin"/>
                <w:b/>
                <w:bCs/>
                <w:sz w:val="18"/>
                <w:szCs w:val="18"/>
                <w:rtl/>
                <w:lang w:bidi="fa-IR"/>
              </w:rPr>
            </w:pPr>
            <w:r w:rsidRPr="00BD0C92">
              <w:rPr>
                <w:rFonts w:ascii="BNazanin" w:hint="cs"/>
                <w:b/>
                <w:bCs/>
                <w:sz w:val="18"/>
                <w:szCs w:val="18"/>
                <w:rtl/>
                <w:lang w:bidi="fa-IR"/>
              </w:rPr>
              <w:t>10 بهمن</w:t>
            </w:r>
          </w:p>
        </w:tc>
      </w:tr>
      <w:tr w:rsidR="00A66785" w:rsidRPr="00BD0C92" w14:paraId="7DE47D83" w14:textId="77777777" w:rsidTr="00471A3B">
        <w:trPr>
          <w:trHeight w:val="216"/>
          <w:jc w:val="center"/>
        </w:trPr>
        <w:tc>
          <w:tcPr>
            <w:tcW w:w="1258" w:type="pct"/>
            <w:tcBorders>
              <w:bottom w:val="single" w:sz="4" w:space="0" w:color="000000" w:themeColor="text1"/>
            </w:tcBorders>
            <w:vAlign w:val="center"/>
          </w:tcPr>
          <w:p w14:paraId="77EC5156" w14:textId="77777777" w:rsidR="00A66785" w:rsidRPr="00BD0C92" w:rsidRDefault="00A66785" w:rsidP="00471A3B">
            <w:pPr>
              <w:autoSpaceDE w:val="0"/>
              <w:autoSpaceDN w:val="0"/>
              <w:adjustRightInd w:val="0"/>
              <w:jc w:val="center"/>
              <w:rPr>
                <w:rFonts w:ascii="BNazanin"/>
                <w:b/>
                <w:bCs/>
                <w:sz w:val="16"/>
                <w:szCs w:val="16"/>
                <w:rtl/>
              </w:rPr>
            </w:pPr>
            <w:r w:rsidRPr="00BD0C92">
              <w:rPr>
                <w:rFonts w:ascii="BNazanin" w:hint="cs"/>
                <w:b/>
                <w:bCs/>
                <w:sz w:val="16"/>
                <w:szCs w:val="16"/>
                <w:rtl/>
              </w:rPr>
              <w:t>دوم سال تحصیلی</w:t>
            </w:r>
          </w:p>
        </w:tc>
        <w:tc>
          <w:tcPr>
            <w:tcW w:w="1706" w:type="pct"/>
            <w:tcBorders>
              <w:bottom w:val="single" w:sz="4" w:space="0" w:color="000000" w:themeColor="text1"/>
            </w:tcBorders>
            <w:vAlign w:val="center"/>
          </w:tcPr>
          <w:p w14:paraId="3FF94355" w14:textId="77777777" w:rsidR="00A66785" w:rsidRPr="00BD0C92" w:rsidRDefault="00A66785" w:rsidP="00471A3B">
            <w:pPr>
              <w:autoSpaceDE w:val="0"/>
              <w:autoSpaceDN w:val="0"/>
              <w:adjustRightInd w:val="0"/>
              <w:ind w:firstLine="668"/>
              <w:rPr>
                <w:rFonts w:ascii="BNazanin"/>
                <w:b/>
                <w:bCs/>
                <w:sz w:val="18"/>
                <w:szCs w:val="18"/>
                <w:rtl/>
              </w:rPr>
            </w:pPr>
            <w:r w:rsidRPr="00BD0C92">
              <w:rPr>
                <w:rFonts w:ascii="BNazanin" w:hint="cs"/>
                <w:b/>
                <w:bCs/>
                <w:sz w:val="16"/>
                <w:szCs w:val="16"/>
                <w:rtl/>
              </w:rPr>
              <w:t>15 اردیبهشت</w:t>
            </w:r>
          </w:p>
        </w:tc>
        <w:tc>
          <w:tcPr>
            <w:tcW w:w="2036" w:type="pct"/>
            <w:tcBorders>
              <w:bottom w:val="single" w:sz="4" w:space="0" w:color="000000" w:themeColor="text1"/>
            </w:tcBorders>
            <w:vAlign w:val="center"/>
          </w:tcPr>
          <w:p w14:paraId="5898EDB7" w14:textId="77777777" w:rsidR="00A66785" w:rsidRPr="00BD0C92" w:rsidRDefault="00A66785" w:rsidP="00471A3B">
            <w:pPr>
              <w:autoSpaceDE w:val="0"/>
              <w:autoSpaceDN w:val="0"/>
              <w:adjustRightInd w:val="0"/>
              <w:ind w:firstLine="814"/>
              <w:rPr>
                <w:rFonts w:ascii="BNazanin"/>
                <w:b/>
                <w:bCs/>
                <w:sz w:val="18"/>
                <w:szCs w:val="18"/>
                <w:rtl/>
              </w:rPr>
            </w:pPr>
            <w:r w:rsidRPr="00BD0C92">
              <w:rPr>
                <w:rFonts w:ascii="BNazanin" w:hint="cs"/>
                <w:b/>
                <w:bCs/>
                <w:sz w:val="18"/>
                <w:szCs w:val="18"/>
                <w:rtl/>
              </w:rPr>
              <w:t>10 تیر</w:t>
            </w:r>
          </w:p>
        </w:tc>
      </w:tr>
      <w:tr w:rsidR="00A66785" w:rsidRPr="00BD0C92" w14:paraId="6AD9923D" w14:textId="77777777" w:rsidTr="00471A3B">
        <w:trPr>
          <w:trHeight w:val="216"/>
          <w:jc w:val="center"/>
        </w:trPr>
        <w:tc>
          <w:tcPr>
            <w:tcW w:w="1258" w:type="pct"/>
            <w:tcBorders>
              <w:bottom w:val="single" w:sz="4" w:space="0" w:color="auto"/>
            </w:tcBorders>
            <w:vAlign w:val="center"/>
          </w:tcPr>
          <w:p w14:paraId="41B00A58" w14:textId="77777777" w:rsidR="00A66785" w:rsidRPr="00BD0C92" w:rsidRDefault="00A66785" w:rsidP="00471A3B">
            <w:pPr>
              <w:autoSpaceDE w:val="0"/>
              <w:autoSpaceDN w:val="0"/>
              <w:adjustRightInd w:val="0"/>
              <w:jc w:val="center"/>
              <w:rPr>
                <w:rFonts w:ascii="BNazanin"/>
                <w:b/>
                <w:bCs/>
                <w:sz w:val="16"/>
                <w:szCs w:val="16"/>
                <w:rtl/>
              </w:rPr>
            </w:pPr>
            <w:r w:rsidRPr="00BD0C92">
              <w:rPr>
                <w:rFonts w:ascii="BNazanin" w:hint="cs"/>
                <w:b/>
                <w:bCs/>
                <w:sz w:val="16"/>
                <w:szCs w:val="16"/>
                <w:rtl/>
              </w:rPr>
              <w:t>تابستان</w:t>
            </w:r>
          </w:p>
        </w:tc>
        <w:tc>
          <w:tcPr>
            <w:tcW w:w="1706" w:type="pct"/>
            <w:tcBorders>
              <w:bottom w:val="single" w:sz="4" w:space="0" w:color="auto"/>
            </w:tcBorders>
            <w:vAlign w:val="center"/>
          </w:tcPr>
          <w:p w14:paraId="1989A046" w14:textId="77777777" w:rsidR="00A66785" w:rsidRPr="00BD0C92" w:rsidRDefault="00A66785" w:rsidP="00471A3B">
            <w:pPr>
              <w:autoSpaceDE w:val="0"/>
              <w:autoSpaceDN w:val="0"/>
              <w:adjustRightInd w:val="0"/>
              <w:ind w:firstLine="668"/>
              <w:rPr>
                <w:rFonts w:ascii="BNazanin"/>
                <w:b/>
                <w:bCs/>
                <w:sz w:val="18"/>
                <w:szCs w:val="18"/>
                <w:rtl/>
              </w:rPr>
            </w:pPr>
            <w:r w:rsidRPr="00BD0C92">
              <w:rPr>
                <w:rFonts w:ascii="BNazanin" w:hint="cs"/>
                <w:b/>
                <w:bCs/>
                <w:sz w:val="16"/>
                <w:szCs w:val="16"/>
                <w:rtl/>
              </w:rPr>
              <w:t>15 مرداد</w:t>
            </w:r>
          </w:p>
        </w:tc>
        <w:tc>
          <w:tcPr>
            <w:tcW w:w="2036" w:type="pct"/>
            <w:tcBorders>
              <w:bottom w:val="single" w:sz="4" w:space="0" w:color="auto"/>
            </w:tcBorders>
            <w:vAlign w:val="center"/>
          </w:tcPr>
          <w:p w14:paraId="4FD649C9" w14:textId="77777777" w:rsidR="00A66785" w:rsidRPr="00BD0C92" w:rsidRDefault="00A66785" w:rsidP="00471A3B">
            <w:pPr>
              <w:autoSpaceDE w:val="0"/>
              <w:autoSpaceDN w:val="0"/>
              <w:adjustRightInd w:val="0"/>
              <w:ind w:firstLine="814"/>
              <w:rPr>
                <w:rFonts w:ascii="BNazanin"/>
                <w:b/>
                <w:bCs/>
                <w:sz w:val="18"/>
                <w:szCs w:val="18"/>
                <w:rtl/>
              </w:rPr>
            </w:pPr>
            <w:r w:rsidRPr="00BD0C92">
              <w:rPr>
                <w:rFonts w:ascii="BNazanin" w:hint="cs"/>
                <w:b/>
                <w:bCs/>
                <w:sz w:val="18"/>
                <w:szCs w:val="18"/>
                <w:rtl/>
              </w:rPr>
              <w:t>10 شهریور</w:t>
            </w:r>
          </w:p>
        </w:tc>
      </w:tr>
    </w:tbl>
    <w:p w14:paraId="1CAE1345" w14:textId="77777777" w:rsidR="00A66785" w:rsidRDefault="00A66785" w:rsidP="00127296">
      <w:pPr>
        <w:rPr>
          <w:rtl/>
          <w:lang w:bidi="fa-IR"/>
        </w:rPr>
      </w:pPr>
    </w:p>
    <w:p w14:paraId="0F063BEF" w14:textId="77777777" w:rsidR="00A66785" w:rsidRDefault="00A66785" w:rsidP="00127296">
      <w:pPr>
        <w:rPr>
          <w:rtl/>
          <w:lang w:bidi="fa-IR"/>
        </w:rPr>
      </w:pPr>
    </w:p>
    <w:p w14:paraId="1890107C" w14:textId="77777777" w:rsidR="00A66785" w:rsidRDefault="00A66785" w:rsidP="00127296">
      <w:pPr>
        <w:rPr>
          <w:rtl/>
          <w:lang w:bidi="fa-IR"/>
        </w:rPr>
      </w:pPr>
    </w:p>
    <w:p w14:paraId="1100F0B8" w14:textId="7D35EB47" w:rsidR="007A2AA6" w:rsidRPr="00293313" w:rsidRDefault="004C73B3" w:rsidP="00127296">
      <w:pPr>
        <w:rPr>
          <w:sz w:val="24"/>
          <w:rtl/>
          <w:lang w:bidi="fa-IR"/>
        </w:rPr>
      </w:pPr>
      <w:r w:rsidRPr="00293313">
        <w:rPr>
          <w:sz w:val="24"/>
          <w:rtl/>
        </w:rPr>
        <w:t>امضاء دانشجو</w:t>
      </w:r>
      <w:r w:rsidR="00011011">
        <w:rPr>
          <w:rFonts w:hint="cs"/>
          <w:sz w:val="24"/>
          <w:rtl/>
        </w:rPr>
        <w:t xml:space="preserve"> </w:t>
      </w:r>
      <w:r w:rsidRPr="00293313">
        <w:rPr>
          <w:sz w:val="24"/>
        </w:rPr>
        <w:t>…………</w:t>
      </w:r>
      <w:r w:rsidR="00011011">
        <w:rPr>
          <w:sz w:val="24"/>
        </w:rPr>
        <w:t>..</w:t>
      </w:r>
      <w:r w:rsidRPr="00293313">
        <w:rPr>
          <w:sz w:val="24"/>
        </w:rPr>
        <w:t>……</w:t>
      </w:r>
      <w:r w:rsidR="006606CA" w:rsidRPr="00293313">
        <w:rPr>
          <w:sz w:val="24"/>
        </w:rPr>
        <w:t>……</w:t>
      </w:r>
      <w:r w:rsidR="00B53F3A" w:rsidRPr="00293313">
        <w:rPr>
          <w:sz w:val="24"/>
        </w:rPr>
        <w:t>……</w:t>
      </w:r>
      <w:r w:rsidR="00785D4B" w:rsidRPr="00293313">
        <w:rPr>
          <w:rFonts w:hint="cs"/>
          <w:sz w:val="24"/>
          <w:rtl/>
          <w:lang w:bidi="fa-IR"/>
        </w:rPr>
        <w:t xml:space="preserve">     </w:t>
      </w:r>
      <w:r w:rsidR="00B53F3A" w:rsidRPr="00293313">
        <w:rPr>
          <w:rFonts w:hint="cs"/>
          <w:sz w:val="24"/>
          <w:rtl/>
          <w:lang w:bidi="fa-IR"/>
        </w:rPr>
        <w:t xml:space="preserve">   </w:t>
      </w:r>
      <w:r w:rsidR="00785D4B" w:rsidRPr="00293313">
        <w:rPr>
          <w:rFonts w:hint="cs"/>
          <w:sz w:val="24"/>
          <w:rtl/>
          <w:lang w:bidi="fa-IR"/>
        </w:rPr>
        <w:t xml:space="preserve"> </w:t>
      </w:r>
      <w:r w:rsidRPr="00293313">
        <w:rPr>
          <w:sz w:val="24"/>
          <w:rtl/>
        </w:rPr>
        <w:t>تاريخ</w:t>
      </w:r>
      <w:r w:rsidR="00011011">
        <w:rPr>
          <w:rFonts w:hint="cs"/>
          <w:sz w:val="24"/>
          <w:rtl/>
        </w:rPr>
        <w:t xml:space="preserve"> </w:t>
      </w:r>
      <w:r w:rsidR="00785D4B" w:rsidRPr="00293313">
        <w:rPr>
          <w:sz w:val="24"/>
        </w:rPr>
        <w:t>…………………………</w:t>
      </w:r>
      <w:r w:rsidR="00B53F3A" w:rsidRPr="00293313">
        <w:rPr>
          <w:sz w:val="24"/>
          <w:lang w:bidi="fa-IR"/>
        </w:rPr>
        <w:t>.</w:t>
      </w:r>
    </w:p>
    <w:p w14:paraId="6C1F6A1B" w14:textId="77777777" w:rsidR="00E065C8" w:rsidRDefault="00E065C8" w:rsidP="00127296">
      <w:pPr>
        <w:jc w:val="lowKashida"/>
        <w:rPr>
          <w:sz w:val="24"/>
          <w:rtl/>
        </w:rPr>
      </w:pPr>
    </w:p>
    <w:p w14:paraId="0C366E8B" w14:textId="77777777" w:rsidR="00E065C8" w:rsidRDefault="00E065C8" w:rsidP="00127296">
      <w:pPr>
        <w:jc w:val="lowKashida"/>
        <w:rPr>
          <w:sz w:val="24"/>
          <w:rtl/>
        </w:rPr>
      </w:pPr>
    </w:p>
    <w:p w14:paraId="1F3B9128" w14:textId="4EF3C982" w:rsidR="007A2AA6" w:rsidRPr="00293313" w:rsidRDefault="004C73B3" w:rsidP="00127296">
      <w:pPr>
        <w:jc w:val="lowKashida"/>
        <w:rPr>
          <w:sz w:val="24"/>
          <w:rtl/>
        </w:rPr>
      </w:pPr>
      <w:r w:rsidRPr="00293313">
        <w:rPr>
          <w:sz w:val="24"/>
          <w:rtl/>
        </w:rPr>
        <w:t>امضاء استاد راهنما</w:t>
      </w:r>
      <w:r w:rsidR="00011011">
        <w:rPr>
          <w:rFonts w:hint="cs"/>
          <w:sz w:val="24"/>
          <w:rtl/>
        </w:rPr>
        <w:t xml:space="preserve"> </w:t>
      </w:r>
      <w:r w:rsidR="00785D4B" w:rsidRPr="00293313">
        <w:rPr>
          <w:sz w:val="24"/>
        </w:rPr>
        <w:t>………………………</w:t>
      </w:r>
      <w:r w:rsidR="007C48A1" w:rsidRPr="00293313">
        <w:rPr>
          <w:rFonts w:hint="cs"/>
          <w:sz w:val="24"/>
          <w:rtl/>
          <w:lang w:bidi="fa-IR"/>
        </w:rPr>
        <w:t xml:space="preserve"> .   </w:t>
      </w:r>
      <w:r w:rsidR="00785D4B" w:rsidRPr="00293313">
        <w:rPr>
          <w:rFonts w:hint="cs"/>
          <w:sz w:val="24"/>
          <w:rtl/>
          <w:lang w:bidi="fa-IR"/>
        </w:rPr>
        <w:t xml:space="preserve">    </w:t>
      </w:r>
      <w:r w:rsidRPr="00293313">
        <w:rPr>
          <w:sz w:val="24"/>
          <w:rtl/>
        </w:rPr>
        <w:t>تاريخ</w:t>
      </w:r>
      <w:r w:rsidR="00011011">
        <w:rPr>
          <w:rFonts w:hint="cs"/>
          <w:sz w:val="24"/>
          <w:rtl/>
        </w:rPr>
        <w:t xml:space="preserve"> </w:t>
      </w:r>
      <w:r w:rsidR="00785D4B" w:rsidRPr="00293313">
        <w:rPr>
          <w:sz w:val="24"/>
        </w:rPr>
        <w:t>……………………………</w:t>
      </w:r>
    </w:p>
    <w:p w14:paraId="4B3C6A05" w14:textId="77777777" w:rsidR="00127296" w:rsidRDefault="00127296" w:rsidP="00127296">
      <w:pPr>
        <w:jc w:val="lowKashida"/>
        <w:rPr>
          <w:sz w:val="24"/>
          <w:rtl/>
        </w:rPr>
      </w:pPr>
    </w:p>
    <w:p w14:paraId="67BC2E63" w14:textId="77777777" w:rsidR="00127296" w:rsidRDefault="00127296" w:rsidP="00127296">
      <w:pPr>
        <w:jc w:val="lowKashida"/>
        <w:rPr>
          <w:sz w:val="24"/>
          <w:rtl/>
        </w:rPr>
      </w:pPr>
    </w:p>
    <w:p w14:paraId="394C6D5F" w14:textId="77777777" w:rsidR="00127296" w:rsidRDefault="00127296" w:rsidP="00127296">
      <w:pPr>
        <w:jc w:val="lowKashida"/>
        <w:rPr>
          <w:sz w:val="24"/>
          <w:rtl/>
        </w:rPr>
      </w:pPr>
    </w:p>
    <w:p w14:paraId="440CB472" w14:textId="31E37E48" w:rsidR="004C73B3" w:rsidRPr="00293313" w:rsidRDefault="004C73B3" w:rsidP="00011011">
      <w:pPr>
        <w:jc w:val="both"/>
        <w:rPr>
          <w:sz w:val="24"/>
          <w:rtl/>
          <w:lang w:bidi="fa-IR"/>
        </w:rPr>
      </w:pPr>
      <w:r w:rsidRPr="00293313">
        <w:rPr>
          <w:sz w:val="24"/>
          <w:rtl/>
        </w:rPr>
        <w:t xml:space="preserve">موضوع پايان‌نامه در شوراي </w:t>
      </w:r>
      <w:r w:rsidR="00011011">
        <w:rPr>
          <w:rFonts w:hint="cs"/>
          <w:sz w:val="24"/>
          <w:rtl/>
        </w:rPr>
        <w:t>آموزشی</w:t>
      </w:r>
      <w:r w:rsidR="00A66785">
        <w:rPr>
          <w:rFonts w:hint="cs"/>
          <w:sz w:val="24"/>
          <w:rtl/>
        </w:rPr>
        <w:t xml:space="preserve"> </w:t>
      </w:r>
      <w:r w:rsidRPr="00293313">
        <w:rPr>
          <w:sz w:val="24"/>
          <w:rtl/>
        </w:rPr>
        <w:t xml:space="preserve">دانشكده </w:t>
      </w:r>
      <w:r w:rsidR="006606CA" w:rsidRPr="00293313">
        <w:rPr>
          <w:rFonts w:hint="cs"/>
          <w:sz w:val="24"/>
          <w:rtl/>
        </w:rPr>
        <w:t xml:space="preserve">مهندسی </w:t>
      </w:r>
      <w:r w:rsidRPr="00293313">
        <w:rPr>
          <w:sz w:val="24"/>
          <w:rtl/>
        </w:rPr>
        <w:t>صنايع و سيستم‌ها</w:t>
      </w:r>
      <w:r w:rsidR="007A2AA6" w:rsidRPr="00293313">
        <w:rPr>
          <w:rFonts w:hint="cs"/>
          <w:sz w:val="24"/>
          <w:rtl/>
        </w:rPr>
        <w:t>، در تاریخ</w:t>
      </w:r>
      <w:r w:rsidR="006606CA" w:rsidRPr="00293313">
        <w:rPr>
          <w:rFonts w:hint="cs"/>
          <w:sz w:val="24"/>
          <w:rtl/>
        </w:rPr>
        <w:t xml:space="preserve"> </w:t>
      </w:r>
      <w:r w:rsidR="006606CA" w:rsidRPr="00293313">
        <w:rPr>
          <w:sz w:val="24"/>
        </w:rPr>
        <w:t>……………</w:t>
      </w:r>
      <w:r w:rsidRPr="00293313">
        <w:rPr>
          <w:sz w:val="24"/>
          <w:rtl/>
        </w:rPr>
        <w:t xml:space="preserve"> مورد بررسي قرار گرفت و به تصويب رسيد.</w:t>
      </w:r>
    </w:p>
    <w:p w14:paraId="36735893" w14:textId="77777777" w:rsidR="00785D4B" w:rsidRPr="00293313" w:rsidRDefault="00785D4B" w:rsidP="00127296">
      <w:pPr>
        <w:jc w:val="lowKashida"/>
        <w:rPr>
          <w:sz w:val="24"/>
          <w:rtl/>
          <w:lang w:bidi="fa-IR"/>
        </w:rPr>
      </w:pPr>
    </w:p>
    <w:p w14:paraId="0219CD1B" w14:textId="77777777" w:rsidR="00127296" w:rsidRDefault="004C73B3" w:rsidP="00E065C8">
      <w:pPr>
        <w:jc w:val="lowKashida"/>
        <w:rPr>
          <w:sz w:val="24"/>
          <w:rtl/>
        </w:rPr>
      </w:pPr>
      <w:r w:rsidRPr="00293313">
        <w:rPr>
          <w:sz w:val="24"/>
          <w:rtl/>
        </w:rPr>
        <w:tab/>
      </w:r>
      <w:r w:rsidRPr="00293313">
        <w:rPr>
          <w:sz w:val="24"/>
          <w:rtl/>
        </w:rPr>
        <w:tab/>
      </w:r>
      <w:r w:rsidRPr="00293313">
        <w:rPr>
          <w:sz w:val="24"/>
          <w:rtl/>
        </w:rPr>
        <w:tab/>
      </w:r>
      <w:r w:rsidRPr="00293313">
        <w:rPr>
          <w:sz w:val="24"/>
          <w:rtl/>
        </w:rPr>
        <w:tab/>
      </w:r>
      <w:r w:rsidR="003D0082" w:rsidRPr="00293313">
        <w:rPr>
          <w:sz w:val="24"/>
          <w:rtl/>
        </w:rPr>
        <w:tab/>
      </w:r>
      <w:r w:rsidR="00E065C8">
        <w:rPr>
          <w:rFonts w:hint="cs"/>
          <w:sz w:val="24"/>
          <w:rtl/>
        </w:rPr>
        <w:t xml:space="preserve">                   </w:t>
      </w:r>
      <w:r w:rsidR="00127296">
        <w:rPr>
          <w:rFonts w:hint="cs"/>
          <w:sz w:val="24"/>
          <w:rtl/>
          <w:lang w:bidi="fa-IR"/>
        </w:rPr>
        <w:t xml:space="preserve">معاون آموزشی </w:t>
      </w:r>
    </w:p>
    <w:p w14:paraId="32DE4626" w14:textId="77777777" w:rsidR="00B0467A" w:rsidRPr="00293313" w:rsidRDefault="00127296" w:rsidP="00127296">
      <w:pPr>
        <w:ind w:left="3447"/>
        <w:rPr>
          <w:sz w:val="24"/>
        </w:rPr>
      </w:pPr>
      <w:r>
        <w:rPr>
          <w:rFonts w:hint="cs"/>
          <w:sz w:val="24"/>
          <w:rtl/>
        </w:rPr>
        <w:t xml:space="preserve">        </w:t>
      </w:r>
      <w:r w:rsidR="004C73B3" w:rsidRPr="00293313">
        <w:rPr>
          <w:sz w:val="24"/>
          <w:rtl/>
        </w:rPr>
        <w:t>دانشكده</w:t>
      </w:r>
      <w:r w:rsidR="006606CA" w:rsidRPr="00293313">
        <w:rPr>
          <w:rFonts w:hint="cs"/>
          <w:sz w:val="24"/>
          <w:rtl/>
        </w:rPr>
        <w:t xml:space="preserve"> مهندسی </w:t>
      </w:r>
      <w:r w:rsidR="004C73B3" w:rsidRPr="00293313">
        <w:rPr>
          <w:sz w:val="24"/>
          <w:rtl/>
        </w:rPr>
        <w:t>صنايع و</w:t>
      </w:r>
      <w:r w:rsidR="006606CA" w:rsidRPr="00293313">
        <w:rPr>
          <w:rFonts w:hint="cs"/>
          <w:sz w:val="24"/>
          <w:rtl/>
        </w:rPr>
        <w:t xml:space="preserve"> </w:t>
      </w:r>
      <w:r w:rsidR="004C73B3" w:rsidRPr="00293313">
        <w:rPr>
          <w:sz w:val="24"/>
          <w:rtl/>
        </w:rPr>
        <w:t>سيستم‌ها</w:t>
      </w:r>
    </w:p>
    <w:sectPr w:rsidR="00B0467A" w:rsidRPr="00293313" w:rsidSect="00F11E77">
      <w:footnotePr>
        <w:numRestart w:val="eachPage"/>
      </w:footnotePr>
      <w:type w:val="continuous"/>
      <w:pgSz w:w="11906" w:h="16838" w:code="9"/>
      <w:pgMar w:top="1701" w:right="1701" w:bottom="1418" w:left="1418" w:header="794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A3873E" w14:textId="77777777" w:rsidR="00160438" w:rsidRDefault="00160438" w:rsidP="002435AB">
      <w:r>
        <w:separator/>
      </w:r>
    </w:p>
  </w:endnote>
  <w:endnote w:type="continuationSeparator" w:id="0">
    <w:p w14:paraId="247067B6" w14:textId="77777777" w:rsidR="00160438" w:rsidRDefault="00160438" w:rsidP="00243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Zar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4EEBB" w14:textId="77777777" w:rsidR="00F45764" w:rsidRPr="00985FFC" w:rsidRDefault="00160438" w:rsidP="006606CA">
    <w:pPr>
      <w:pStyle w:val="Footer"/>
      <w:jc w:val="center"/>
      <w:rPr>
        <w:rtl/>
        <w:lang w:bidi="fa-IR"/>
      </w:rPr>
    </w:pPr>
    <w:sdt>
      <w:sdtPr>
        <w:rPr>
          <w:rtl/>
        </w:rPr>
        <w:id w:val="1340584432"/>
        <w:docPartObj>
          <w:docPartGallery w:val="Page Numbers (Bottom of Page)"/>
          <w:docPartUnique/>
        </w:docPartObj>
      </w:sdtPr>
      <w:sdtEndPr/>
      <w:sdtContent>
        <w:r w:rsidR="00F45764" w:rsidRPr="00985FFC">
          <w:rPr>
            <w:rFonts w:hint="cs"/>
            <w:rtl/>
          </w:rPr>
          <w:t>صفحه</w:t>
        </w:r>
        <w:r w:rsidR="00F45764">
          <w:rPr>
            <w:rFonts w:hint="cs"/>
            <w:rtl/>
          </w:rPr>
          <w:t xml:space="preserve"> </w:t>
        </w:r>
        <w:r w:rsidR="00F45764">
          <w:fldChar w:fldCharType="begin"/>
        </w:r>
        <w:r w:rsidR="00F45764">
          <w:instrText xml:space="preserve"> PAGE   \* MERGEFORMAT </w:instrText>
        </w:r>
        <w:r w:rsidR="00F45764">
          <w:fldChar w:fldCharType="separate"/>
        </w:r>
        <w:r w:rsidR="00B77EB5">
          <w:rPr>
            <w:noProof/>
            <w:rtl/>
          </w:rPr>
          <w:t>2</w:t>
        </w:r>
        <w:r w:rsidR="00F45764">
          <w:fldChar w:fldCharType="end"/>
        </w:r>
        <w:r w:rsidR="00F45764" w:rsidRPr="00985FFC">
          <w:rPr>
            <w:rFonts w:hint="cs"/>
            <w:noProof/>
            <w:rtl/>
          </w:rPr>
          <w:t xml:space="preserve"> از </w:t>
        </w:r>
      </w:sdtContent>
    </w:sdt>
    <w:r w:rsidR="00F45764" w:rsidRPr="00985FFC">
      <w:fldChar w:fldCharType="begin"/>
    </w:r>
    <w:r w:rsidR="00F45764" w:rsidRPr="00985FFC">
      <w:instrText xml:space="preserve"> NUMPAGES   \* MERGEFORMAT </w:instrText>
    </w:r>
    <w:r w:rsidR="00F45764" w:rsidRPr="00985FFC">
      <w:fldChar w:fldCharType="separate"/>
    </w:r>
    <w:r w:rsidR="00B77EB5">
      <w:rPr>
        <w:noProof/>
        <w:rtl/>
      </w:rPr>
      <w:t>2</w:t>
    </w:r>
    <w:r w:rsidR="00F45764" w:rsidRPr="00985FF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3CCC29" w14:textId="77777777" w:rsidR="00160438" w:rsidRDefault="00160438" w:rsidP="006B3F0D">
      <w:pPr>
        <w:bidi w:val="0"/>
      </w:pPr>
      <w:r>
        <w:separator/>
      </w:r>
    </w:p>
  </w:footnote>
  <w:footnote w:type="continuationSeparator" w:id="0">
    <w:p w14:paraId="4AA6C5D8" w14:textId="77777777" w:rsidR="00160438" w:rsidRDefault="00160438" w:rsidP="002435AB">
      <w:r>
        <w:continuationSeparator/>
      </w:r>
    </w:p>
  </w:footnote>
  <w:footnote w:type="continuationNotice" w:id="1">
    <w:p w14:paraId="6602D6D2" w14:textId="77777777" w:rsidR="00160438" w:rsidRDefault="00160438">
      <w:pPr>
        <w:rPr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bidiVisual/>
      <w:tblW w:w="9355" w:type="dxa"/>
      <w:tblInd w:w="-2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55"/>
    </w:tblGrid>
    <w:tr w:rsidR="00F45764" w14:paraId="4E48F6CC" w14:textId="77777777" w:rsidTr="006E2E41">
      <w:tc>
        <w:tcPr>
          <w:tcW w:w="9355" w:type="dxa"/>
          <w:tcBorders>
            <w:bottom w:val="thinThickSmallGap" w:sz="12" w:space="0" w:color="auto"/>
          </w:tcBorders>
          <w:vAlign w:val="center"/>
        </w:tcPr>
        <w:p w14:paraId="70217316" w14:textId="77777777" w:rsidR="00F45764" w:rsidRPr="00987404" w:rsidRDefault="00F45764" w:rsidP="00F45764">
          <w:pPr>
            <w:pStyle w:val="Heading1"/>
            <w:jc w:val="center"/>
            <w:outlineLvl w:val="0"/>
            <w:rPr>
              <w:b/>
              <w:bCs/>
              <w:szCs w:val="20"/>
              <w:rtl/>
              <w:lang w:bidi="fa-IR"/>
            </w:rPr>
          </w:pPr>
          <w:r w:rsidRPr="00987404">
            <w:rPr>
              <w:b/>
              <w:bCs/>
              <w:szCs w:val="20"/>
              <w:rtl/>
            </w:rPr>
            <w:t>طرح پيشنهادي</w:t>
          </w:r>
          <w:r w:rsidRPr="00987404">
            <w:rPr>
              <w:rFonts w:hint="cs"/>
              <w:b/>
              <w:bCs/>
              <w:szCs w:val="20"/>
              <w:rtl/>
            </w:rPr>
            <w:t>ه</w:t>
          </w:r>
          <w:r w:rsidRPr="00987404">
            <w:rPr>
              <w:b/>
              <w:bCs/>
              <w:szCs w:val="20"/>
              <w:rtl/>
            </w:rPr>
            <w:t xml:space="preserve"> </w:t>
          </w:r>
          <w:r>
            <w:rPr>
              <w:rFonts w:hint="cs"/>
              <w:b/>
              <w:bCs/>
              <w:szCs w:val="20"/>
              <w:rtl/>
            </w:rPr>
            <w:t>پروژه کارشناسی</w:t>
          </w:r>
          <w:r w:rsidRPr="00987404">
            <w:rPr>
              <w:rFonts w:hint="cs"/>
              <w:b/>
              <w:bCs/>
              <w:szCs w:val="20"/>
              <w:rtl/>
            </w:rPr>
            <w:t xml:space="preserve"> - </w:t>
          </w:r>
          <w:r w:rsidRPr="00987404">
            <w:rPr>
              <w:b/>
              <w:bCs/>
              <w:szCs w:val="20"/>
              <w:rtl/>
            </w:rPr>
            <w:t xml:space="preserve">دانشكده </w:t>
          </w:r>
          <w:r w:rsidRPr="00987404">
            <w:rPr>
              <w:rFonts w:hint="cs"/>
              <w:b/>
              <w:bCs/>
              <w:szCs w:val="20"/>
              <w:rtl/>
            </w:rPr>
            <w:t>مهندسی صنایع و</w:t>
          </w:r>
          <w:r w:rsidRPr="00987404">
            <w:rPr>
              <w:b/>
              <w:bCs/>
              <w:szCs w:val="20"/>
              <w:rtl/>
            </w:rPr>
            <w:t xml:space="preserve"> سيستم‌ها</w:t>
          </w:r>
          <w:r w:rsidRPr="00987404">
            <w:rPr>
              <w:rFonts w:hint="cs"/>
              <w:b/>
              <w:bCs/>
              <w:szCs w:val="20"/>
              <w:rtl/>
              <w:lang w:bidi="fa-IR"/>
            </w:rPr>
            <w:t xml:space="preserve"> </w:t>
          </w:r>
          <w:r w:rsidRPr="00987404">
            <w:rPr>
              <w:rFonts w:ascii="Sakkal Majalla" w:hAnsi="Sakkal Majalla" w:cs="Sakkal Majalla" w:hint="cs"/>
              <w:b/>
              <w:bCs/>
              <w:szCs w:val="20"/>
              <w:rtl/>
              <w:lang w:bidi="fa-IR"/>
            </w:rPr>
            <w:t>–</w:t>
          </w:r>
          <w:r w:rsidRPr="00987404">
            <w:rPr>
              <w:rFonts w:hint="cs"/>
              <w:b/>
              <w:bCs/>
              <w:szCs w:val="20"/>
              <w:rtl/>
              <w:lang w:bidi="fa-IR"/>
            </w:rPr>
            <w:t xml:space="preserve"> دانشگاه صنعتی اصفهان</w:t>
          </w:r>
        </w:p>
      </w:tc>
    </w:tr>
  </w:tbl>
  <w:p w14:paraId="6030C7D9" w14:textId="77777777" w:rsidR="00F45764" w:rsidRPr="006E2E41" w:rsidRDefault="00F45764" w:rsidP="006E2E41">
    <w:pPr>
      <w:pStyle w:val="Header"/>
      <w:rPr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308F2"/>
    <w:multiLevelType w:val="hybridMultilevel"/>
    <w:tmpl w:val="6C5C9AEA"/>
    <w:lvl w:ilvl="0" w:tplc="230E32A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27C40"/>
    <w:multiLevelType w:val="hybridMultilevel"/>
    <w:tmpl w:val="01AC7EE0"/>
    <w:lvl w:ilvl="0" w:tplc="4D16C69E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2B32A4"/>
    <w:multiLevelType w:val="hybridMultilevel"/>
    <w:tmpl w:val="F3D0105A"/>
    <w:lvl w:ilvl="0" w:tplc="2660B368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D0B42"/>
    <w:multiLevelType w:val="hybridMultilevel"/>
    <w:tmpl w:val="0AB62512"/>
    <w:lvl w:ilvl="0" w:tplc="2660B368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02541E"/>
    <w:multiLevelType w:val="hybridMultilevel"/>
    <w:tmpl w:val="85C08356"/>
    <w:lvl w:ilvl="0" w:tplc="C46CE136">
      <w:start w:val="1"/>
      <w:numFmt w:val="bullet"/>
      <w:lvlText w:val="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2051CE"/>
    <w:multiLevelType w:val="hybridMultilevel"/>
    <w:tmpl w:val="1CCCFFE8"/>
    <w:lvl w:ilvl="0" w:tplc="C46CE136">
      <w:start w:val="1"/>
      <w:numFmt w:val="bullet"/>
      <w:lvlText w:val="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51183D"/>
    <w:multiLevelType w:val="hybridMultilevel"/>
    <w:tmpl w:val="EDEAD5A6"/>
    <w:lvl w:ilvl="0" w:tplc="8B2202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C61EFD"/>
    <w:multiLevelType w:val="hybridMultilevel"/>
    <w:tmpl w:val="5608CFBC"/>
    <w:lvl w:ilvl="0" w:tplc="508A55B4">
      <w:start w:val="1"/>
      <w:numFmt w:val="decimal"/>
      <w:lvlText w:val="%1-"/>
      <w:lvlJc w:val="left"/>
      <w:pPr>
        <w:ind w:left="2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25" w:hanging="360"/>
      </w:pPr>
    </w:lvl>
    <w:lvl w:ilvl="2" w:tplc="0409001B" w:tentative="1">
      <w:start w:val="1"/>
      <w:numFmt w:val="lowerRoman"/>
      <w:lvlText w:val="%3."/>
      <w:lvlJc w:val="right"/>
      <w:pPr>
        <w:ind w:left="3445" w:hanging="180"/>
      </w:pPr>
    </w:lvl>
    <w:lvl w:ilvl="3" w:tplc="0409000F" w:tentative="1">
      <w:start w:val="1"/>
      <w:numFmt w:val="decimal"/>
      <w:lvlText w:val="%4."/>
      <w:lvlJc w:val="left"/>
      <w:pPr>
        <w:ind w:left="4165" w:hanging="360"/>
      </w:pPr>
    </w:lvl>
    <w:lvl w:ilvl="4" w:tplc="04090019" w:tentative="1">
      <w:start w:val="1"/>
      <w:numFmt w:val="lowerLetter"/>
      <w:lvlText w:val="%5."/>
      <w:lvlJc w:val="left"/>
      <w:pPr>
        <w:ind w:left="4885" w:hanging="360"/>
      </w:pPr>
    </w:lvl>
    <w:lvl w:ilvl="5" w:tplc="0409001B" w:tentative="1">
      <w:start w:val="1"/>
      <w:numFmt w:val="lowerRoman"/>
      <w:lvlText w:val="%6."/>
      <w:lvlJc w:val="right"/>
      <w:pPr>
        <w:ind w:left="5605" w:hanging="180"/>
      </w:pPr>
    </w:lvl>
    <w:lvl w:ilvl="6" w:tplc="0409000F" w:tentative="1">
      <w:start w:val="1"/>
      <w:numFmt w:val="decimal"/>
      <w:lvlText w:val="%7."/>
      <w:lvlJc w:val="left"/>
      <w:pPr>
        <w:ind w:left="6325" w:hanging="360"/>
      </w:pPr>
    </w:lvl>
    <w:lvl w:ilvl="7" w:tplc="04090019" w:tentative="1">
      <w:start w:val="1"/>
      <w:numFmt w:val="lowerLetter"/>
      <w:lvlText w:val="%8."/>
      <w:lvlJc w:val="left"/>
      <w:pPr>
        <w:ind w:left="7045" w:hanging="360"/>
      </w:pPr>
    </w:lvl>
    <w:lvl w:ilvl="8" w:tplc="0409001B" w:tentative="1">
      <w:start w:val="1"/>
      <w:numFmt w:val="lowerRoman"/>
      <w:lvlText w:val="%9."/>
      <w:lvlJc w:val="right"/>
      <w:pPr>
        <w:ind w:left="7765" w:hanging="180"/>
      </w:pPr>
    </w:lvl>
  </w:abstractNum>
  <w:abstractNum w:abstractNumId="8" w15:restartNumberingAfterBreak="0">
    <w:nsid w:val="0674492F"/>
    <w:multiLevelType w:val="hybridMultilevel"/>
    <w:tmpl w:val="847C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110796"/>
    <w:multiLevelType w:val="hybridMultilevel"/>
    <w:tmpl w:val="7BBC4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B021DC"/>
    <w:multiLevelType w:val="hybridMultilevel"/>
    <w:tmpl w:val="9EAA873E"/>
    <w:lvl w:ilvl="0" w:tplc="93CA3166">
      <w:start w:val="1"/>
      <w:numFmt w:val="decimal"/>
      <w:lvlText w:val="%1)"/>
      <w:lvlJc w:val="left"/>
      <w:pPr>
        <w:ind w:left="6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5" w:hanging="360"/>
      </w:pPr>
    </w:lvl>
    <w:lvl w:ilvl="2" w:tplc="0409001B" w:tentative="1">
      <w:start w:val="1"/>
      <w:numFmt w:val="lowerRoman"/>
      <w:lvlText w:val="%3."/>
      <w:lvlJc w:val="right"/>
      <w:pPr>
        <w:ind w:left="2095" w:hanging="180"/>
      </w:pPr>
    </w:lvl>
    <w:lvl w:ilvl="3" w:tplc="0409000F" w:tentative="1">
      <w:start w:val="1"/>
      <w:numFmt w:val="decimal"/>
      <w:lvlText w:val="%4."/>
      <w:lvlJc w:val="left"/>
      <w:pPr>
        <w:ind w:left="2815" w:hanging="360"/>
      </w:pPr>
    </w:lvl>
    <w:lvl w:ilvl="4" w:tplc="04090019" w:tentative="1">
      <w:start w:val="1"/>
      <w:numFmt w:val="lowerLetter"/>
      <w:lvlText w:val="%5."/>
      <w:lvlJc w:val="left"/>
      <w:pPr>
        <w:ind w:left="3535" w:hanging="360"/>
      </w:pPr>
    </w:lvl>
    <w:lvl w:ilvl="5" w:tplc="0409001B" w:tentative="1">
      <w:start w:val="1"/>
      <w:numFmt w:val="lowerRoman"/>
      <w:lvlText w:val="%6."/>
      <w:lvlJc w:val="right"/>
      <w:pPr>
        <w:ind w:left="4255" w:hanging="180"/>
      </w:pPr>
    </w:lvl>
    <w:lvl w:ilvl="6" w:tplc="0409000F" w:tentative="1">
      <w:start w:val="1"/>
      <w:numFmt w:val="decimal"/>
      <w:lvlText w:val="%7."/>
      <w:lvlJc w:val="left"/>
      <w:pPr>
        <w:ind w:left="4975" w:hanging="360"/>
      </w:pPr>
    </w:lvl>
    <w:lvl w:ilvl="7" w:tplc="04090019" w:tentative="1">
      <w:start w:val="1"/>
      <w:numFmt w:val="lowerLetter"/>
      <w:lvlText w:val="%8."/>
      <w:lvlJc w:val="left"/>
      <w:pPr>
        <w:ind w:left="5695" w:hanging="360"/>
      </w:pPr>
    </w:lvl>
    <w:lvl w:ilvl="8" w:tplc="0409001B" w:tentative="1">
      <w:start w:val="1"/>
      <w:numFmt w:val="lowerRoman"/>
      <w:lvlText w:val="%9."/>
      <w:lvlJc w:val="right"/>
      <w:pPr>
        <w:ind w:left="6415" w:hanging="180"/>
      </w:pPr>
    </w:lvl>
  </w:abstractNum>
  <w:abstractNum w:abstractNumId="11" w15:restartNumberingAfterBreak="0">
    <w:nsid w:val="1B386459"/>
    <w:multiLevelType w:val="hybridMultilevel"/>
    <w:tmpl w:val="D9984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E182BFE"/>
    <w:multiLevelType w:val="hybridMultilevel"/>
    <w:tmpl w:val="E6FE4EB2"/>
    <w:lvl w:ilvl="0" w:tplc="CB18FD66">
      <w:start w:val="1"/>
      <w:numFmt w:val="decimal"/>
      <w:lvlText w:val="%1-"/>
      <w:lvlJc w:val="left"/>
      <w:pPr>
        <w:ind w:left="2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25" w:hanging="360"/>
      </w:pPr>
    </w:lvl>
    <w:lvl w:ilvl="2" w:tplc="0409001B" w:tentative="1">
      <w:start w:val="1"/>
      <w:numFmt w:val="lowerRoman"/>
      <w:lvlText w:val="%3."/>
      <w:lvlJc w:val="right"/>
      <w:pPr>
        <w:ind w:left="3445" w:hanging="180"/>
      </w:pPr>
    </w:lvl>
    <w:lvl w:ilvl="3" w:tplc="0409000F" w:tentative="1">
      <w:start w:val="1"/>
      <w:numFmt w:val="decimal"/>
      <w:lvlText w:val="%4."/>
      <w:lvlJc w:val="left"/>
      <w:pPr>
        <w:ind w:left="4165" w:hanging="360"/>
      </w:pPr>
    </w:lvl>
    <w:lvl w:ilvl="4" w:tplc="04090019" w:tentative="1">
      <w:start w:val="1"/>
      <w:numFmt w:val="lowerLetter"/>
      <w:lvlText w:val="%5."/>
      <w:lvlJc w:val="left"/>
      <w:pPr>
        <w:ind w:left="4885" w:hanging="360"/>
      </w:pPr>
    </w:lvl>
    <w:lvl w:ilvl="5" w:tplc="0409001B" w:tentative="1">
      <w:start w:val="1"/>
      <w:numFmt w:val="lowerRoman"/>
      <w:lvlText w:val="%6."/>
      <w:lvlJc w:val="right"/>
      <w:pPr>
        <w:ind w:left="5605" w:hanging="180"/>
      </w:pPr>
    </w:lvl>
    <w:lvl w:ilvl="6" w:tplc="0409000F" w:tentative="1">
      <w:start w:val="1"/>
      <w:numFmt w:val="decimal"/>
      <w:lvlText w:val="%7."/>
      <w:lvlJc w:val="left"/>
      <w:pPr>
        <w:ind w:left="6325" w:hanging="360"/>
      </w:pPr>
    </w:lvl>
    <w:lvl w:ilvl="7" w:tplc="04090019" w:tentative="1">
      <w:start w:val="1"/>
      <w:numFmt w:val="lowerLetter"/>
      <w:lvlText w:val="%8."/>
      <w:lvlJc w:val="left"/>
      <w:pPr>
        <w:ind w:left="7045" w:hanging="360"/>
      </w:pPr>
    </w:lvl>
    <w:lvl w:ilvl="8" w:tplc="0409001B" w:tentative="1">
      <w:start w:val="1"/>
      <w:numFmt w:val="lowerRoman"/>
      <w:lvlText w:val="%9."/>
      <w:lvlJc w:val="right"/>
      <w:pPr>
        <w:ind w:left="7765" w:hanging="180"/>
      </w:pPr>
    </w:lvl>
  </w:abstractNum>
  <w:abstractNum w:abstractNumId="13" w15:restartNumberingAfterBreak="0">
    <w:nsid w:val="21CA793C"/>
    <w:multiLevelType w:val="singleLevel"/>
    <w:tmpl w:val="857098B2"/>
    <w:lvl w:ilvl="0">
      <w:start w:val="2"/>
      <w:numFmt w:val="chosung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3DE3CC7"/>
    <w:multiLevelType w:val="hybridMultilevel"/>
    <w:tmpl w:val="DCA413D0"/>
    <w:lvl w:ilvl="0" w:tplc="4D16C69E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4C02109"/>
    <w:multiLevelType w:val="hybridMultilevel"/>
    <w:tmpl w:val="1CA2FB6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BF299F8">
      <w:start w:val="1"/>
      <w:numFmt w:val="bullet"/>
      <w:lvlText w:val="¯"/>
      <w:lvlJc w:val="left"/>
      <w:pPr>
        <w:tabs>
          <w:tab w:val="num" w:pos="1105"/>
        </w:tabs>
        <w:ind w:left="1105" w:hanging="360"/>
      </w:pPr>
      <w:rPr>
        <w:rFonts w:ascii="Times New Roman" w:hAnsi="Times New Roman" w:hint="default"/>
      </w:rPr>
    </w:lvl>
    <w:lvl w:ilvl="2" w:tplc="5BD0BC8A">
      <w:start w:val="165"/>
      <w:numFmt w:val="bullet"/>
      <w:lvlText w:val="¯"/>
      <w:lvlJc w:val="left"/>
      <w:pPr>
        <w:tabs>
          <w:tab w:val="num" w:pos="1825"/>
        </w:tabs>
        <w:ind w:left="1825" w:hanging="360"/>
      </w:pPr>
      <w:rPr>
        <w:rFonts w:ascii="Times New Roman" w:hAnsi="Times New Roman" w:hint="default"/>
      </w:rPr>
    </w:lvl>
    <w:lvl w:ilvl="3" w:tplc="8CDC7FFC" w:tentative="1">
      <w:start w:val="1"/>
      <w:numFmt w:val="bullet"/>
      <w:lvlText w:val="¯"/>
      <w:lvlJc w:val="left"/>
      <w:pPr>
        <w:tabs>
          <w:tab w:val="num" w:pos="2545"/>
        </w:tabs>
        <w:ind w:left="2545" w:hanging="360"/>
      </w:pPr>
      <w:rPr>
        <w:rFonts w:ascii="Times New Roman" w:hAnsi="Times New Roman" w:hint="default"/>
      </w:rPr>
    </w:lvl>
    <w:lvl w:ilvl="4" w:tplc="4784ED20" w:tentative="1">
      <w:start w:val="1"/>
      <w:numFmt w:val="bullet"/>
      <w:lvlText w:val="¯"/>
      <w:lvlJc w:val="left"/>
      <w:pPr>
        <w:tabs>
          <w:tab w:val="num" w:pos="3265"/>
        </w:tabs>
        <w:ind w:left="3265" w:hanging="360"/>
      </w:pPr>
      <w:rPr>
        <w:rFonts w:ascii="Times New Roman" w:hAnsi="Times New Roman" w:hint="default"/>
      </w:rPr>
    </w:lvl>
    <w:lvl w:ilvl="5" w:tplc="68982A42" w:tentative="1">
      <w:start w:val="1"/>
      <w:numFmt w:val="bullet"/>
      <w:lvlText w:val="¯"/>
      <w:lvlJc w:val="left"/>
      <w:pPr>
        <w:tabs>
          <w:tab w:val="num" w:pos="3985"/>
        </w:tabs>
        <w:ind w:left="3985" w:hanging="360"/>
      </w:pPr>
      <w:rPr>
        <w:rFonts w:ascii="Times New Roman" w:hAnsi="Times New Roman" w:hint="default"/>
      </w:rPr>
    </w:lvl>
    <w:lvl w:ilvl="6" w:tplc="9D1007FE" w:tentative="1">
      <w:start w:val="1"/>
      <w:numFmt w:val="bullet"/>
      <w:lvlText w:val="¯"/>
      <w:lvlJc w:val="left"/>
      <w:pPr>
        <w:tabs>
          <w:tab w:val="num" w:pos="4705"/>
        </w:tabs>
        <w:ind w:left="4705" w:hanging="360"/>
      </w:pPr>
      <w:rPr>
        <w:rFonts w:ascii="Times New Roman" w:hAnsi="Times New Roman" w:hint="default"/>
      </w:rPr>
    </w:lvl>
    <w:lvl w:ilvl="7" w:tplc="DF2E68F8" w:tentative="1">
      <w:start w:val="1"/>
      <w:numFmt w:val="bullet"/>
      <w:lvlText w:val="¯"/>
      <w:lvlJc w:val="left"/>
      <w:pPr>
        <w:tabs>
          <w:tab w:val="num" w:pos="5425"/>
        </w:tabs>
        <w:ind w:left="5425" w:hanging="360"/>
      </w:pPr>
      <w:rPr>
        <w:rFonts w:ascii="Times New Roman" w:hAnsi="Times New Roman" w:hint="default"/>
      </w:rPr>
    </w:lvl>
    <w:lvl w:ilvl="8" w:tplc="4BBE4D22" w:tentative="1">
      <w:start w:val="1"/>
      <w:numFmt w:val="bullet"/>
      <w:lvlText w:val="¯"/>
      <w:lvlJc w:val="left"/>
      <w:pPr>
        <w:tabs>
          <w:tab w:val="num" w:pos="6145"/>
        </w:tabs>
        <w:ind w:left="6145" w:hanging="360"/>
      </w:pPr>
      <w:rPr>
        <w:rFonts w:ascii="Times New Roman" w:hAnsi="Times New Roman" w:hint="default"/>
      </w:rPr>
    </w:lvl>
  </w:abstractNum>
  <w:abstractNum w:abstractNumId="16" w15:restartNumberingAfterBreak="0">
    <w:nsid w:val="27F76858"/>
    <w:multiLevelType w:val="hybridMultilevel"/>
    <w:tmpl w:val="219EF09C"/>
    <w:lvl w:ilvl="0" w:tplc="31A86FE4">
      <w:start w:val="1"/>
      <w:numFmt w:val="decimal"/>
      <w:lvlText w:val="%1."/>
      <w:lvlJc w:val="left"/>
      <w:pPr>
        <w:ind w:left="728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7" w15:restartNumberingAfterBreak="0">
    <w:nsid w:val="2AEC4FD8"/>
    <w:multiLevelType w:val="hybridMultilevel"/>
    <w:tmpl w:val="B21EDD0E"/>
    <w:lvl w:ilvl="0" w:tplc="4D16C69E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B4A7F45"/>
    <w:multiLevelType w:val="hybridMultilevel"/>
    <w:tmpl w:val="A23EBCF2"/>
    <w:lvl w:ilvl="0" w:tplc="4D16C69E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C2A7926"/>
    <w:multiLevelType w:val="hybridMultilevel"/>
    <w:tmpl w:val="F7E6F6EA"/>
    <w:lvl w:ilvl="0" w:tplc="04090001">
      <w:start w:val="1"/>
      <w:numFmt w:val="bullet"/>
      <w:lvlText w:val=""/>
      <w:lvlJc w:val="left"/>
      <w:pPr>
        <w:tabs>
          <w:tab w:val="num" w:pos="1016"/>
        </w:tabs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36"/>
        </w:tabs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56"/>
        </w:tabs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76"/>
        </w:tabs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96"/>
        </w:tabs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16"/>
        </w:tabs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36"/>
        </w:tabs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56"/>
        </w:tabs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76"/>
        </w:tabs>
        <w:ind w:left="6776" w:hanging="360"/>
      </w:pPr>
      <w:rPr>
        <w:rFonts w:ascii="Wingdings" w:hAnsi="Wingdings" w:hint="default"/>
      </w:rPr>
    </w:lvl>
  </w:abstractNum>
  <w:abstractNum w:abstractNumId="20" w15:restartNumberingAfterBreak="0">
    <w:nsid w:val="2D0B3BD6"/>
    <w:multiLevelType w:val="hybridMultilevel"/>
    <w:tmpl w:val="7DD037DE"/>
    <w:lvl w:ilvl="0" w:tplc="C46CE136">
      <w:start w:val="1"/>
      <w:numFmt w:val="bullet"/>
      <w:lvlText w:val="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AE27AC"/>
    <w:multiLevelType w:val="singleLevel"/>
    <w:tmpl w:val="4D16C69E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  <w:sz w:val="40"/>
      </w:rPr>
    </w:lvl>
  </w:abstractNum>
  <w:abstractNum w:abstractNumId="22" w15:restartNumberingAfterBreak="0">
    <w:nsid w:val="30E32523"/>
    <w:multiLevelType w:val="hybridMultilevel"/>
    <w:tmpl w:val="F3908D30"/>
    <w:lvl w:ilvl="0" w:tplc="5E2C287E">
      <w:start w:val="1"/>
      <w:numFmt w:val="bullet"/>
      <w:lvlText w:val="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274564"/>
    <w:multiLevelType w:val="hybridMultilevel"/>
    <w:tmpl w:val="9B5EEBB0"/>
    <w:lvl w:ilvl="0" w:tplc="A53C9DA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2744E71"/>
    <w:multiLevelType w:val="hybridMultilevel"/>
    <w:tmpl w:val="D2467CF2"/>
    <w:lvl w:ilvl="0" w:tplc="BE626F0C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Zar" w:hint="default"/>
        <w:b/>
        <w:bCs/>
      </w:rPr>
    </w:lvl>
    <w:lvl w:ilvl="1" w:tplc="04090001">
      <w:start w:val="1"/>
      <w:numFmt w:val="bullet"/>
      <w:lvlText w:val=""/>
      <w:lvlJc w:val="left"/>
      <w:pPr>
        <w:tabs>
          <w:tab w:val="num" w:pos="712"/>
        </w:tabs>
        <w:ind w:left="71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32"/>
        </w:tabs>
        <w:ind w:left="14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2"/>
        </w:tabs>
        <w:ind w:left="21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72"/>
        </w:tabs>
        <w:ind w:left="28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92"/>
        </w:tabs>
        <w:ind w:left="35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12"/>
        </w:tabs>
        <w:ind w:left="43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32"/>
        </w:tabs>
        <w:ind w:left="50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52"/>
        </w:tabs>
        <w:ind w:left="5752" w:hanging="180"/>
      </w:pPr>
    </w:lvl>
  </w:abstractNum>
  <w:abstractNum w:abstractNumId="25" w15:restartNumberingAfterBreak="0">
    <w:nsid w:val="381540D4"/>
    <w:multiLevelType w:val="hybridMultilevel"/>
    <w:tmpl w:val="69FED0E8"/>
    <w:lvl w:ilvl="0" w:tplc="D04A3D2E">
      <w:start w:val="1"/>
      <w:numFmt w:val="decimal"/>
      <w:lvlText w:val="%1-"/>
      <w:lvlJc w:val="left"/>
      <w:pPr>
        <w:ind w:left="2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25" w:hanging="360"/>
      </w:pPr>
    </w:lvl>
    <w:lvl w:ilvl="2" w:tplc="0409001B" w:tentative="1">
      <w:start w:val="1"/>
      <w:numFmt w:val="lowerRoman"/>
      <w:lvlText w:val="%3."/>
      <w:lvlJc w:val="right"/>
      <w:pPr>
        <w:ind w:left="3445" w:hanging="180"/>
      </w:pPr>
    </w:lvl>
    <w:lvl w:ilvl="3" w:tplc="0409000F" w:tentative="1">
      <w:start w:val="1"/>
      <w:numFmt w:val="decimal"/>
      <w:lvlText w:val="%4."/>
      <w:lvlJc w:val="left"/>
      <w:pPr>
        <w:ind w:left="4165" w:hanging="360"/>
      </w:pPr>
    </w:lvl>
    <w:lvl w:ilvl="4" w:tplc="04090019" w:tentative="1">
      <w:start w:val="1"/>
      <w:numFmt w:val="lowerLetter"/>
      <w:lvlText w:val="%5."/>
      <w:lvlJc w:val="left"/>
      <w:pPr>
        <w:ind w:left="4885" w:hanging="360"/>
      </w:pPr>
    </w:lvl>
    <w:lvl w:ilvl="5" w:tplc="0409001B" w:tentative="1">
      <w:start w:val="1"/>
      <w:numFmt w:val="lowerRoman"/>
      <w:lvlText w:val="%6."/>
      <w:lvlJc w:val="right"/>
      <w:pPr>
        <w:ind w:left="5605" w:hanging="180"/>
      </w:pPr>
    </w:lvl>
    <w:lvl w:ilvl="6" w:tplc="0409000F" w:tentative="1">
      <w:start w:val="1"/>
      <w:numFmt w:val="decimal"/>
      <w:lvlText w:val="%7."/>
      <w:lvlJc w:val="left"/>
      <w:pPr>
        <w:ind w:left="6325" w:hanging="360"/>
      </w:pPr>
    </w:lvl>
    <w:lvl w:ilvl="7" w:tplc="04090019" w:tentative="1">
      <w:start w:val="1"/>
      <w:numFmt w:val="lowerLetter"/>
      <w:lvlText w:val="%8."/>
      <w:lvlJc w:val="left"/>
      <w:pPr>
        <w:ind w:left="7045" w:hanging="360"/>
      </w:pPr>
    </w:lvl>
    <w:lvl w:ilvl="8" w:tplc="0409001B" w:tentative="1">
      <w:start w:val="1"/>
      <w:numFmt w:val="lowerRoman"/>
      <w:lvlText w:val="%9."/>
      <w:lvlJc w:val="right"/>
      <w:pPr>
        <w:ind w:left="7765" w:hanging="180"/>
      </w:pPr>
    </w:lvl>
  </w:abstractNum>
  <w:abstractNum w:abstractNumId="26" w15:restartNumberingAfterBreak="0">
    <w:nsid w:val="3ACD04F0"/>
    <w:multiLevelType w:val="hybridMultilevel"/>
    <w:tmpl w:val="26BE8BE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4913B66"/>
    <w:multiLevelType w:val="hybridMultilevel"/>
    <w:tmpl w:val="0696F6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80E0298"/>
    <w:multiLevelType w:val="hybridMultilevel"/>
    <w:tmpl w:val="40A09E88"/>
    <w:lvl w:ilvl="0" w:tplc="04090001">
      <w:start w:val="1"/>
      <w:numFmt w:val="bullet"/>
      <w:lvlText w:val=""/>
      <w:lvlJc w:val="left"/>
      <w:pPr>
        <w:tabs>
          <w:tab w:val="num" w:pos="1016"/>
        </w:tabs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36"/>
        </w:tabs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56"/>
        </w:tabs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76"/>
        </w:tabs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96"/>
        </w:tabs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16"/>
        </w:tabs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36"/>
        </w:tabs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56"/>
        </w:tabs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76"/>
        </w:tabs>
        <w:ind w:left="6776" w:hanging="360"/>
      </w:pPr>
      <w:rPr>
        <w:rFonts w:ascii="Wingdings" w:hAnsi="Wingdings" w:hint="default"/>
      </w:rPr>
    </w:lvl>
  </w:abstractNum>
  <w:abstractNum w:abstractNumId="29" w15:restartNumberingAfterBreak="0">
    <w:nsid w:val="496A268F"/>
    <w:multiLevelType w:val="hybridMultilevel"/>
    <w:tmpl w:val="E23E1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E511EF"/>
    <w:multiLevelType w:val="hybridMultilevel"/>
    <w:tmpl w:val="5038F28C"/>
    <w:lvl w:ilvl="0" w:tplc="04090005">
      <w:start w:val="1"/>
      <w:numFmt w:val="bullet"/>
      <w:lvlText w:val="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  <w:lvl w:ilvl="2" w:tplc="A98A9F1A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5470A1C0">
      <w:start w:val="1"/>
      <w:numFmt w:val="decimal"/>
      <w:lvlText w:val="%4-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AC90BC8"/>
    <w:multiLevelType w:val="hybridMultilevel"/>
    <w:tmpl w:val="574A03AC"/>
    <w:lvl w:ilvl="0" w:tplc="2660B368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9C0585"/>
    <w:multiLevelType w:val="hybridMultilevel"/>
    <w:tmpl w:val="7E7E09EE"/>
    <w:lvl w:ilvl="0" w:tplc="0409000F">
      <w:start w:val="1"/>
      <w:numFmt w:val="decimal"/>
      <w:lvlText w:val="%1."/>
      <w:lvlJc w:val="left"/>
      <w:pPr>
        <w:tabs>
          <w:tab w:val="num" w:pos="335"/>
        </w:tabs>
        <w:ind w:left="33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55"/>
        </w:tabs>
        <w:ind w:left="10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75"/>
        </w:tabs>
        <w:ind w:left="17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95"/>
        </w:tabs>
        <w:ind w:left="24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15"/>
        </w:tabs>
        <w:ind w:left="32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35"/>
        </w:tabs>
        <w:ind w:left="39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55"/>
        </w:tabs>
        <w:ind w:left="46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75"/>
        </w:tabs>
        <w:ind w:left="53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95"/>
        </w:tabs>
        <w:ind w:left="6095" w:hanging="180"/>
      </w:pPr>
    </w:lvl>
  </w:abstractNum>
  <w:abstractNum w:abstractNumId="33" w15:restartNumberingAfterBreak="0">
    <w:nsid w:val="690D53DE"/>
    <w:multiLevelType w:val="hybridMultilevel"/>
    <w:tmpl w:val="5CC449CE"/>
    <w:lvl w:ilvl="0" w:tplc="04090005">
      <w:start w:val="1"/>
      <w:numFmt w:val="bullet"/>
      <w:lvlText w:val="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71"/>
        </w:tabs>
        <w:ind w:left="157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91"/>
        </w:tabs>
        <w:ind w:left="229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1"/>
        </w:tabs>
        <w:ind w:left="301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31"/>
        </w:tabs>
        <w:ind w:left="373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51"/>
        </w:tabs>
        <w:ind w:left="445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71"/>
        </w:tabs>
        <w:ind w:left="517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91"/>
        </w:tabs>
        <w:ind w:left="589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11"/>
        </w:tabs>
        <w:ind w:left="6611" w:hanging="180"/>
      </w:pPr>
    </w:lvl>
  </w:abstractNum>
  <w:abstractNum w:abstractNumId="34" w15:restartNumberingAfterBreak="0">
    <w:nsid w:val="698D108B"/>
    <w:multiLevelType w:val="hybridMultilevel"/>
    <w:tmpl w:val="CAA0F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A392A"/>
    <w:multiLevelType w:val="hybridMultilevel"/>
    <w:tmpl w:val="5930FAA6"/>
    <w:lvl w:ilvl="0" w:tplc="2660B368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pacing w:val="-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D60CDC"/>
    <w:multiLevelType w:val="hybridMultilevel"/>
    <w:tmpl w:val="173E120C"/>
    <w:lvl w:ilvl="0" w:tplc="2C2CEA4A">
      <w:start w:val="1"/>
      <w:numFmt w:val="bullet"/>
      <w:lvlText w:val=""/>
      <w:lvlJc w:val="left"/>
      <w:pPr>
        <w:ind w:left="1015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CA7912"/>
    <w:multiLevelType w:val="hybridMultilevel"/>
    <w:tmpl w:val="13FC2D60"/>
    <w:lvl w:ilvl="0" w:tplc="2660B368">
      <w:start w:val="1"/>
      <w:numFmt w:val="bullet"/>
      <w:lvlText w:val=""/>
      <w:lvlJc w:val="left"/>
      <w:pPr>
        <w:ind w:left="1015" w:hanging="360"/>
      </w:pPr>
      <w:rPr>
        <w:rFonts w:ascii="Wingdings" w:hAnsi="Wingdings" w:cs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38" w15:restartNumberingAfterBreak="0">
    <w:nsid w:val="728A6DAF"/>
    <w:multiLevelType w:val="hybridMultilevel"/>
    <w:tmpl w:val="FEC8EC4E"/>
    <w:lvl w:ilvl="0" w:tplc="141CCBB8">
      <w:start w:val="3"/>
      <w:numFmt w:val="bullet"/>
      <w:lvlText w:val="-"/>
      <w:lvlJc w:val="left"/>
      <w:pPr>
        <w:ind w:left="1645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5" w:hanging="360"/>
      </w:pPr>
      <w:rPr>
        <w:rFonts w:ascii="Wingdings" w:hAnsi="Wingdings" w:hint="default"/>
      </w:rPr>
    </w:lvl>
  </w:abstractNum>
  <w:abstractNum w:abstractNumId="39" w15:restartNumberingAfterBreak="0">
    <w:nsid w:val="7995221D"/>
    <w:multiLevelType w:val="hybridMultilevel"/>
    <w:tmpl w:val="BFFE265A"/>
    <w:lvl w:ilvl="0" w:tplc="C46CE136">
      <w:start w:val="1"/>
      <w:numFmt w:val="bullet"/>
      <w:lvlText w:val="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21726D"/>
    <w:multiLevelType w:val="hybridMultilevel"/>
    <w:tmpl w:val="0E541736"/>
    <w:lvl w:ilvl="0" w:tplc="4D16C69E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D9469D6"/>
    <w:multiLevelType w:val="hybridMultilevel"/>
    <w:tmpl w:val="F5AEB5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</w:num>
  <w:num w:numId="2">
    <w:abstractNumId w:val="13"/>
  </w:num>
  <w:num w:numId="3">
    <w:abstractNumId w:val="40"/>
  </w:num>
  <w:num w:numId="4">
    <w:abstractNumId w:val="14"/>
  </w:num>
  <w:num w:numId="5">
    <w:abstractNumId w:val="17"/>
  </w:num>
  <w:num w:numId="6">
    <w:abstractNumId w:val="1"/>
  </w:num>
  <w:num w:numId="7">
    <w:abstractNumId w:val="18"/>
  </w:num>
  <w:num w:numId="8">
    <w:abstractNumId w:val="41"/>
  </w:num>
  <w:num w:numId="9">
    <w:abstractNumId w:val="24"/>
  </w:num>
  <w:num w:numId="10">
    <w:abstractNumId w:val="27"/>
  </w:num>
  <w:num w:numId="11">
    <w:abstractNumId w:val="33"/>
  </w:num>
  <w:num w:numId="12">
    <w:abstractNumId w:val="26"/>
  </w:num>
  <w:num w:numId="13">
    <w:abstractNumId w:val="30"/>
  </w:num>
  <w:num w:numId="14">
    <w:abstractNumId w:val="11"/>
  </w:num>
  <w:num w:numId="15">
    <w:abstractNumId w:val="32"/>
  </w:num>
  <w:num w:numId="16">
    <w:abstractNumId w:val="15"/>
  </w:num>
  <w:num w:numId="17">
    <w:abstractNumId w:val="28"/>
  </w:num>
  <w:num w:numId="18">
    <w:abstractNumId w:val="19"/>
  </w:num>
  <w:num w:numId="19">
    <w:abstractNumId w:val="23"/>
  </w:num>
  <w:num w:numId="20">
    <w:abstractNumId w:val="0"/>
  </w:num>
  <w:num w:numId="21">
    <w:abstractNumId w:val="38"/>
  </w:num>
  <w:num w:numId="22">
    <w:abstractNumId w:val="16"/>
  </w:num>
  <w:num w:numId="23">
    <w:abstractNumId w:val="36"/>
  </w:num>
  <w:num w:numId="24">
    <w:abstractNumId w:val="7"/>
  </w:num>
  <w:num w:numId="25">
    <w:abstractNumId w:val="12"/>
  </w:num>
  <w:num w:numId="26">
    <w:abstractNumId w:val="25"/>
  </w:num>
  <w:num w:numId="27">
    <w:abstractNumId w:val="5"/>
  </w:num>
  <w:num w:numId="28">
    <w:abstractNumId w:val="22"/>
  </w:num>
  <w:num w:numId="29">
    <w:abstractNumId w:val="31"/>
  </w:num>
  <w:num w:numId="30">
    <w:abstractNumId w:val="20"/>
  </w:num>
  <w:num w:numId="31">
    <w:abstractNumId w:val="9"/>
  </w:num>
  <w:num w:numId="32">
    <w:abstractNumId w:val="35"/>
  </w:num>
  <w:num w:numId="33">
    <w:abstractNumId w:val="4"/>
  </w:num>
  <w:num w:numId="34">
    <w:abstractNumId w:val="3"/>
  </w:num>
  <w:num w:numId="35">
    <w:abstractNumId w:val="2"/>
  </w:num>
  <w:num w:numId="36">
    <w:abstractNumId w:val="39"/>
  </w:num>
  <w:num w:numId="37">
    <w:abstractNumId w:val="6"/>
  </w:num>
  <w:num w:numId="38">
    <w:abstractNumId w:val="29"/>
  </w:num>
  <w:num w:numId="39">
    <w:abstractNumId w:val="34"/>
  </w:num>
  <w:num w:numId="40">
    <w:abstractNumId w:val="8"/>
  </w:num>
  <w:num w:numId="41">
    <w:abstractNumId w:val="10"/>
  </w:num>
  <w:num w:numId="4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bCwsLQwN7MwsrBQ0lEKTi0uzszPAykwqgUAgVlKR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UT Endnote Styl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0wwfzpaft9e3efax6pr0xpsfsedwp5dp5s&quot;&gt;My EndNote Library&lt;record-ids&gt;&lt;item&gt;179&lt;/item&gt;&lt;item&gt;183&lt;/item&gt;&lt;item&gt;184&lt;/item&gt;&lt;item&gt;185&lt;/item&gt;&lt;item&gt;186&lt;/item&gt;&lt;item&gt;187&lt;/item&gt;&lt;item&gt;200&lt;/item&gt;&lt;item&gt;201&lt;/item&gt;&lt;item&gt;202&lt;/item&gt;&lt;item&gt;203&lt;/item&gt;&lt;item&gt;204&lt;/item&gt;&lt;item&gt;205&lt;/item&gt;&lt;item&gt;206&lt;/item&gt;&lt;item&gt;207&lt;/item&gt;&lt;item&gt;208&lt;/item&gt;&lt;item&gt;209&lt;/item&gt;&lt;item&gt;210&lt;/item&gt;&lt;item&gt;211&lt;/item&gt;&lt;item&gt;212&lt;/item&gt;&lt;item&gt;213&lt;/item&gt;&lt;item&gt;214&lt;/item&gt;&lt;item&gt;216&lt;/item&gt;&lt;item&gt;217&lt;/item&gt;&lt;item&gt;218&lt;/item&gt;&lt;item&gt;219&lt;/item&gt;&lt;item&gt;220&lt;/item&gt;&lt;item&gt;221&lt;/item&gt;&lt;item&gt;222&lt;/item&gt;&lt;item&gt;223&lt;/item&gt;&lt;item&gt;224&lt;/item&gt;&lt;item&gt;225&lt;/item&gt;&lt;item&gt;227&lt;/item&gt;&lt;item&gt;307&lt;/item&gt;&lt;/record-ids&gt;&lt;/item&gt;&lt;/Libraries&gt;"/>
  </w:docVars>
  <w:rsids>
    <w:rsidRoot w:val="005B5430"/>
    <w:rsid w:val="00000197"/>
    <w:rsid w:val="00002717"/>
    <w:rsid w:val="0000599D"/>
    <w:rsid w:val="000063E6"/>
    <w:rsid w:val="00006C86"/>
    <w:rsid w:val="000077A3"/>
    <w:rsid w:val="000079E9"/>
    <w:rsid w:val="00010824"/>
    <w:rsid w:val="00011011"/>
    <w:rsid w:val="00011BD2"/>
    <w:rsid w:val="00011BFA"/>
    <w:rsid w:val="000133BC"/>
    <w:rsid w:val="000212E1"/>
    <w:rsid w:val="0002131E"/>
    <w:rsid w:val="00021823"/>
    <w:rsid w:val="00022359"/>
    <w:rsid w:val="00022A3F"/>
    <w:rsid w:val="00022D2B"/>
    <w:rsid w:val="0002377A"/>
    <w:rsid w:val="0002536D"/>
    <w:rsid w:val="00025B74"/>
    <w:rsid w:val="000278DD"/>
    <w:rsid w:val="00030A11"/>
    <w:rsid w:val="000326BF"/>
    <w:rsid w:val="00032C3F"/>
    <w:rsid w:val="0003694E"/>
    <w:rsid w:val="0004094D"/>
    <w:rsid w:val="0004180D"/>
    <w:rsid w:val="00042104"/>
    <w:rsid w:val="00042895"/>
    <w:rsid w:val="00043C81"/>
    <w:rsid w:val="00044D8F"/>
    <w:rsid w:val="0004564C"/>
    <w:rsid w:val="00045DA8"/>
    <w:rsid w:val="00046D31"/>
    <w:rsid w:val="000478CE"/>
    <w:rsid w:val="00051358"/>
    <w:rsid w:val="00054ABE"/>
    <w:rsid w:val="000552ED"/>
    <w:rsid w:val="000559D1"/>
    <w:rsid w:val="00056E70"/>
    <w:rsid w:val="00057EA7"/>
    <w:rsid w:val="00061792"/>
    <w:rsid w:val="0006187F"/>
    <w:rsid w:val="00062E49"/>
    <w:rsid w:val="00062E6B"/>
    <w:rsid w:val="000638DF"/>
    <w:rsid w:val="0006546E"/>
    <w:rsid w:val="000655E6"/>
    <w:rsid w:val="00065E23"/>
    <w:rsid w:val="000660A7"/>
    <w:rsid w:val="00066A2D"/>
    <w:rsid w:val="00067128"/>
    <w:rsid w:val="000710A7"/>
    <w:rsid w:val="00071B7D"/>
    <w:rsid w:val="000743B2"/>
    <w:rsid w:val="0007686E"/>
    <w:rsid w:val="00076A0F"/>
    <w:rsid w:val="0008178F"/>
    <w:rsid w:val="000849C8"/>
    <w:rsid w:val="00085782"/>
    <w:rsid w:val="000875A4"/>
    <w:rsid w:val="000875A8"/>
    <w:rsid w:val="00087805"/>
    <w:rsid w:val="00090F77"/>
    <w:rsid w:val="000919A6"/>
    <w:rsid w:val="00092908"/>
    <w:rsid w:val="00094D12"/>
    <w:rsid w:val="00095337"/>
    <w:rsid w:val="000A2751"/>
    <w:rsid w:val="000A2F20"/>
    <w:rsid w:val="000A4CC7"/>
    <w:rsid w:val="000A53C8"/>
    <w:rsid w:val="000A5B06"/>
    <w:rsid w:val="000A5B35"/>
    <w:rsid w:val="000A60A1"/>
    <w:rsid w:val="000A65CD"/>
    <w:rsid w:val="000A69CA"/>
    <w:rsid w:val="000B1023"/>
    <w:rsid w:val="000B133C"/>
    <w:rsid w:val="000B22CA"/>
    <w:rsid w:val="000B3751"/>
    <w:rsid w:val="000B40D0"/>
    <w:rsid w:val="000B7425"/>
    <w:rsid w:val="000C040D"/>
    <w:rsid w:val="000C0D37"/>
    <w:rsid w:val="000C25C6"/>
    <w:rsid w:val="000C322B"/>
    <w:rsid w:val="000C3F32"/>
    <w:rsid w:val="000C40F6"/>
    <w:rsid w:val="000C695D"/>
    <w:rsid w:val="000C771F"/>
    <w:rsid w:val="000D274C"/>
    <w:rsid w:val="000D2C91"/>
    <w:rsid w:val="000D3A83"/>
    <w:rsid w:val="000D419E"/>
    <w:rsid w:val="000D500A"/>
    <w:rsid w:val="000D5524"/>
    <w:rsid w:val="000E0EE0"/>
    <w:rsid w:val="000E1F0C"/>
    <w:rsid w:val="000E38E2"/>
    <w:rsid w:val="000E3A96"/>
    <w:rsid w:val="000E3D9B"/>
    <w:rsid w:val="000E54EC"/>
    <w:rsid w:val="000E7DB0"/>
    <w:rsid w:val="000F2F62"/>
    <w:rsid w:val="000F38E5"/>
    <w:rsid w:val="000F3921"/>
    <w:rsid w:val="000F3B52"/>
    <w:rsid w:val="000F43C1"/>
    <w:rsid w:val="000F4F71"/>
    <w:rsid w:val="000F5C45"/>
    <w:rsid w:val="000F6F42"/>
    <w:rsid w:val="000F70E0"/>
    <w:rsid w:val="0010006C"/>
    <w:rsid w:val="0010279D"/>
    <w:rsid w:val="00104B54"/>
    <w:rsid w:val="00106738"/>
    <w:rsid w:val="001102BF"/>
    <w:rsid w:val="001118B1"/>
    <w:rsid w:val="00112601"/>
    <w:rsid w:val="00114A8A"/>
    <w:rsid w:val="00115060"/>
    <w:rsid w:val="00117F39"/>
    <w:rsid w:val="001207BF"/>
    <w:rsid w:val="001223A7"/>
    <w:rsid w:val="00126C04"/>
    <w:rsid w:val="00127296"/>
    <w:rsid w:val="001322FE"/>
    <w:rsid w:val="00132962"/>
    <w:rsid w:val="001331E2"/>
    <w:rsid w:val="00133843"/>
    <w:rsid w:val="00134C1E"/>
    <w:rsid w:val="00134CF1"/>
    <w:rsid w:val="00136861"/>
    <w:rsid w:val="00136C22"/>
    <w:rsid w:val="00140CE5"/>
    <w:rsid w:val="001423A1"/>
    <w:rsid w:val="00143BA0"/>
    <w:rsid w:val="00144080"/>
    <w:rsid w:val="00144FDE"/>
    <w:rsid w:val="001452E0"/>
    <w:rsid w:val="001470D8"/>
    <w:rsid w:val="001471B1"/>
    <w:rsid w:val="001508D8"/>
    <w:rsid w:val="001512BB"/>
    <w:rsid w:val="00152B65"/>
    <w:rsid w:val="00152BD9"/>
    <w:rsid w:val="00153C33"/>
    <w:rsid w:val="00154BDE"/>
    <w:rsid w:val="00154DF4"/>
    <w:rsid w:val="001559F9"/>
    <w:rsid w:val="001561A7"/>
    <w:rsid w:val="00157E7C"/>
    <w:rsid w:val="00160438"/>
    <w:rsid w:val="00160F57"/>
    <w:rsid w:val="0016274D"/>
    <w:rsid w:val="00164A35"/>
    <w:rsid w:val="00165DCA"/>
    <w:rsid w:val="00167C62"/>
    <w:rsid w:val="001701FA"/>
    <w:rsid w:val="00171E88"/>
    <w:rsid w:val="001721C7"/>
    <w:rsid w:val="00172C2C"/>
    <w:rsid w:val="00175C52"/>
    <w:rsid w:val="00175D2C"/>
    <w:rsid w:val="00175E4B"/>
    <w:rsid w:val="00175F30"/>
    <w:rsid w:val="001769FF"/>
    <w:rsid w:val="00177127"/>
    <w:rsid w:val="0018127B"/>
    <w:rsid w:val="00183381"/>
    <w:rsid w:val="00185B9E"/>
    <w:rsid w:val="001903BB"/>
    <w:rsid w:val="00194946"/>
    <w:rsid w:val="00195E2E"/>
    <w:rsid w:val="00197110"/>
    <w:rsid w:val="00197B99"/>
    <w:rsid w:val="001A0503"/>
    <w:rsid w:val="001A09E7"/>
    <w:rsid w:val="001A3AC8"/>
    <w:rsid w:val="001A3C1F"/>
    <w:rsid w:val="001A6ECD"/>
    <w:rsid w:val="001A795B"/>
    <w:rsid w:val="001B1775"/>
    <w:rsid w:val="001B2476"/>
    <w:rsid w:val="001B3073"/>
    <w:rsid w:val="001B48D8"/>
    <w:rsid w:val="001B655E"/>
    <w:rsid w:val="001C0FC2"/>
    <w:rsid w:val="001C1709"/>
    <w:rsid w:val="001C18FF"/>
    <w:rsid w:val="001C22FE"/>
    <w:rsid w:val="001C38D9"/>
    <w:rsid w:val="001C47FC"/>
    <w:rsid w:val="001C4AEA"/>
    <w:rsid w:val="001C6D9F"/>
    <w:rsid w:val="001C72C4"/>
    <w:rsid w:val="001C7ED2"/>
    <w:rsid w:val="001D0C3F"/>
    <w:rsid w:val="001D169A"/>
    <w:rsid w:val="001D169F"/>
    <w:rsid w:val="001D252A"/>
    <w:rsid w:val="001D5005"/>
    <w:rsid w:val="001D6632"/>
    <w:rsid w:val="001D7545"/>
    <w:rsid w:val="001E1088"/>
    <w:rsid w:val="001E176C"/>
    <w:rsid w:val="001E276C"/>
    <w:rsid w:val="001E28EF"/>
    <w:rsid w:val="001E46FA"/>
    <w:rsid w:val="001E5D7E"/>
    <w:rsid w:val="001F0814"/>
    <w:rsid w:val="001F44B6"/>
    <w:rsid w:val="001F4C21"/>
    <w:rsid w:val="001F6651"/>
    <w:rsid w:val="0020181E"/>
    <w:rsid w:val="002023C7"/>
    <w:rsid w:val="0020358A"/>
    <w:rsid w:val="00204780"/>
    <w:rsid w:val="002048C0"/>
    <w:rsid w:val="00205111"/>
    <w:rsid w:val="00205F88"/>
    <w:rsid w:val="00210411"/>
    <w:rsid w:val="00210E05"/>
    <w:rsid w:val="00211043"/>
    <w:rsid w:val="002119AE"/>
    <w:rsid w:val="00212B83"/>
    <w:rsid w:val="002134AB"/>
    <w:rsid w:val="00214086"/>
    <w:rsid w:val="002146AD"/>
    <w:rsid w:val="002146F1"/>
    <w:rsid w:val="002157DB"/>
    <w:rsid w:val="00217A26"/>
    <w:rsid w:val="00220650"/>
    <w:rsid w:val="00220BB6"/>
    <w:rsid w:val="00220FCF"/>
    <w:rsid w:val="00221F57"/>
    <w:rsid w:val="00223B4D"/>
    <w:rsid w:val="00225F7E"/>
    <w:rsid w:val="00226277"/>
    <w:rsid w:val="00230A57"/>
    <w:rsid w:val="002323F1"/>
    <w:rsid w:val="00233303"/>
    <w:rsid w:val="00233E1A"/>
    <w:rsid w:val="00237AE3"/>
    <w:rsid w:val="002435AB"/>
    <w:rsid w:val="00245B72"/>
    <w:rsid w:val="00247E08"/>
    <w:rsid w:val="002542C0"/>
    <w:rsid w:val="00255990"/>
    <w:rsid w:val="0025673E"/>
    <w:rsid w:val="00256DD1"/>
    <w:rsid w:val="002600DE"/>
    <w:rsid w:val="00260558"/>
    <w:rsid w:val="00262C3D"/>
    <w:rsid w:val="00271C98"/>
    <w:rsid w:val="00274455"/>
    <w:rsid w:val="00274677"/>
    <w:rsid w:val="0027769E"/>
    <w:rsid w:val="00280CE9"/>
    <w:rsid w:val="00281098"/>
    <w:rsid w:val="002836BE"/>
    <w:rsid w:val="0028398C"/>
    <w:rsid w:val="00284321"/>
    <w:rsid w:val="00284518"/>
    <w:rsid w:val="0028642E"/>
    <w:rsid w:val="002873A4"/>
    <w:rsid w:val="00290C53"/>
    <w:rsid w:val="002911E0"/>
    <w:rsid w:val="0029273E"/>
    <w:rsid w:val="00293313"/>
    <w:rsid w:val="00294DC2"/>
    <w:rsid w:val="00296ABF"/>
    <w:rsid w:val="002974CA"/>
    <w:rsid w:val="002A0188"/>
    <w:rsid w:val="002A1E4E"/>
    <w:rsid w:val="002A3046"/>
    <w:rsid w:val="002A4871"/>
    <w:rsid w:val="002A5791"/>
    <w:rsid w:val="002A5AF8"/>
    <w:rsid w:val="002A68CE"/>
    <w:rsid w:val="002B004F"/>
    <w:rsid w:val="002B118F"/>
    <w:rsid w:val="002B31A6"/>
    <w:rsid w:val="002B56C7"/>
    <w:rsid w:val="002C2C68"/>
    <w:rsid w:val="002C2E4F"/>
    <w:rsid w:val="002C2E54"/>
    <w:rsid w:val="002C51E3"/>
    <w:rsid w:val="002C6896"/>
    <w:rsid w:val="002C69D6"/>
    <w:rsid w:val="002C786D"/>
    <w:rsid w:val="002D1CB3"/>
    <w:rsid w:val="002D2850"/>
    <w:rsid w:val="002D6034"/>
    <w:rsid w:val="002D6242"/>
    <w:rsid w:val="002D66A5"/>
    <w:rsid w:val="002D69FF"/>
    <w:rsid w:val="002D6D89"/>
    <w:rsid w:val="002E1265"/>
    <w:rsid w:val="002E24A1"/>
    <w:rsid w:val="002E3F0C"/>
    <w:rsid w:val="002F1D6A"/>
    <w:rsid w:val="002F30CB"/>
    <w:rsid w:val="002F33CD"/>
    <w:rsid w:val="002F5D9C"/>
    <w:rsid w:val="002F67E3"/>
    <w:rsid w:val="002F6937"/>
    <w:rsid w:val="002F7BAA"/>
    <w:rsid w:val="00300137"/>
    <w:rsid w:val="003007EA"/>
    <w:rsid w:val="003032E2"/>
    <w:rsid w:val="003036EF"/>
    <w:rsid w:val="00303A4F"/>
    <w:rsid w:val="003048F5"/>
    <w:rsid w:val="00304DE3"/>
    <w:rsid w:val="00304EA3"/>
    <w:rsid w:val="00305A2C"/>
    <w:rsid w:val="003068BD"/>
    <w:rsid w:val="00310266"/>
    <w:rsid w:val="003112CB"/>
    <w:rsid w:val="003124DE"/>
    <w:rsid w:val="00312C96"/>
    <w:rsid w:val="0031529C"/>
    <w:rsid w:val="00315A89"/>
    <w:rsid w:val="00317472"/>
    <w:rsid w:val="00317E9A"/>
    <w:rsid w:val="00320259"/>
    <w:rsid w:val="00320DCE"/>
    <w:rsid w:val="00321A19"/>
    <w:rsid w:val="00322853"/>
    <w:rsid w:val="00322CB1"/>
    <w:rsid w:val="0032363D"/>
    <w:rsid w:val="003273BD"/>
    <w:rsid w:val="00327DA4"/>
    <w:rsid w:val="00330D07"/>
    <w:rsid w:val="003314F1"/>
    <w:rsid w:val="00332029"/>
    <w:rsid w:val="00332266"/>
    <w:rsid w:val="00334D64"/>
    <w:rsid w:val="00335F93"/>
    <w:rsid w:val="00340D53"/>
    <w:rsid w:val="00342178"/>
    <w:rsid w:val="00342334"/>
    <w:rsid w:val="0034302C"/>
    <w:rsid w:val="0034459A"/>
    <w:rsid w:val="0034688F"/>
    <w:rsid w:val="00347813"/>
    <w:rsid w:val="0035050D"/>
    <w:rsid w:val="00350728"/>
    <w:rsid w:val="003510F0"/>
    <w:rsid w:val="003514F9"/>
    <w:rsid w:val="00357095"/>
    <w:rsid w:val="0035728F"/>
    <w:rsid w:val="003575F2"/>
    <w:rsid w:val="00360B2A"/>
    <w:rsid w:val="0036155A"/>
    <w:rsid w:val="00362DE6"/>
    <w:rsid w:val="0036300B"/>
    <w:rsid w:val="00366521"/>
    <w:rsid w:val="0037014E"/>
    <w:rsid w:val="00371F27"/>
    <w:rsid w:val="00372E32"/>
    <w:rsid w:val="00372F06"/>
    <w:rsid w:val="00374A36"/>
    <w:rsid w:val="00375439"/>
    <w:rsid w:val="00376716"/>
    <w:rsid w:val="003822DF"/>
    <w:rsid w:val="0038466F"/>
    <w:rsid w:val="00384FDA"/>
    <w:rsid w:val="00385A28"/>
    <w:rsid w:val="003900BF"/>
    <w:rsid w:val="003A1CDD"/>
    <w:rsid w:val="003A3034"/>
    <w:rsid w:val="003A5B65"/>
    <w:rsid w:val="003A6EB3"/>
    <w:rsid w:val="003B1D0D"/>
    <w:rsid w:val="003B320F"/>
    <w:rsid w:val="003B35DD"/>
    <w:rsid w:val="003B39DA"/>
    <w:rsid w:val="003B5274"/>
    <w:rsid w:val="003C24FC"/>
    <w:rsid w:val="003C4C24"/>
    <w:rsid w:val="003C5712"/>
    <w:rsid w:val="003C6E78"/>
    <w:rsid w:val="003D0082"/>
    <w:rsid w:val="003D1215"/>
    <w:rsid w:val="003D1559"/>
    <w:rsid w:val="003D1940"/>
    <w:rsid w:val="003D21C8"/>
    <w:rsid w:val="003D50F7"/>
    <w:rsid w:val="003D65B5"/>
    <w:rsid w:val="003D6A26"/>
    <w:rsid w:val="003D75D9"/>
    <w:rsid w:val="003E4530"/>
    <w:rsid w:val="003E7E77"/>
    <w:rsid w:val="003F09D0"/>
    <w:rsid w:val="003F0AFE"/>
    <w:rsid w:val="003F2734"/>
    <w:rsid w:val="003F2E3D"/>
    <w:rsid w:val="003F3E85"/>
    <w:rsid w:val="003F415F"/>
    <w:rsid w:val="003F4233"/>
    <w:rsid w:val="003F52CA"/>
    <w:rsid w:val="00403B89"/>
    <w:rsid w:val="004044FA"/>
    <w:rsid w:val="004047F5"/>
    <w:rsid w:val="00407C79"/>
    <w:rsid w:val="0041125D"/>
    <w:rsid w:val="00411D54"/>
    <w:rsid w:val="00412D20"/>
    <w:rsid w:val="00416F21"/>
    <w:rsid w:val="00417079"/>
    <w:rsid w:val="00417945"/>
    <w:rsid w:val="004179AE"/>
    <w:rsid w:val="00421F9A"/>
    <w:rsid w:val="004225A3"/>
    <w:rsid w:val="0042275C"/>
    <w:rsid w:val="00423983"/>
    <w:rsid w:val="00424686"/>
    <w:rsid w:val="004250AB"/>
    <w:rsid w:val="00427EA5"/>
    <w:rsid w:val="00427F98"/>
    <w:rsid w:val="0043051C"/>
    <w:rsid w:val="004305FE"/>
    <w:rsid w:val="00431324"/>
    <w:rsid w:val="00432502"/>
    <w:rsid w:val="00436FEA"/>
    <w:rsid w:val="00443585"/>
    <w:rsid w:val="00445F65"/>
    <w:rsid w:val="004466F3"/>
    <w:rsid w:val="00452219"/>
    <w:rsid w:val="00452845"/>
    <w:rsid w:val="00454CAB"/>
    <w:rsid w:val="004557D8"/>
    <w:rsid w:val="0045721E"/>
    <w:rsid w:val="00457335"/>
    <w:rsid w:val="0046181B"/>
    <w:rsid w:val="00463465"/>
    <w:rsid w:val="00466E5F"/>
    <w:rsid w:val="00470EB7"/>
    <w:rsid w:val="004737E3"/>
    <w:rsid w:val="00474A9C"/>
    <w:rsid w:val="0047611B"/>
    <w:rsid w:val="004831A8"/>
    <w:rsid w:val="00483CE4"/>
    <w:rsid w:val="00484FA0"/>
    <w:rsid w:val="0048705A"/>
    <w:rsid w:val="004901C1"/>
    <w:rsid w:val="00490599"/>
    <w:rsid w:val="00497BFA"/>
    <w:rsid w:val="004A090C"/>
    <w:rsid w:val="004A2B2B"/>
    <w:rsid w:val="004A442E"/>
    <w:rsid w:val="004A44D6"/>
    <w:rsid w:val="004B0370"/>
    <w:rsid w:val="004B0973"/>
    <w:rsid w:val="004B3174"/>
    <w:rsid w:val="004B381F"/>
    <w:rsid w:val="004C19D2"/>
    <w:rsid w:val="004C1ABD"/>
    <w:rsid w:val="004C2779"/>
    <w:rsid w:val="004C4948"/>
    <w:rsid w:val="004C540F"/>
    <w:rsid w:val="004C5997"/>
    <w:rsid w:val="004C73B3"/>
    <w:rsid w:val="004D1037"/>
    <w:rsid w:val="004D1A0E"/>
    <w:rsid w:val="004D5355"/>
    <w:rsid w:val="004D5999"/>
    <w:rsid w:val="004E1E31"/>
    <w:rsid w:val="004E2398"/>
    <w:rsid w:val="004E3F15"/>
    <w:rsid w:val="004E5A5E"/>
    <w:rsid w:val="004E6E93"/>
    <w:rsid w:val="004F0B65"/>
    <w:rsid w:val="004F2479"/>
    <w:rsid w:val="004F2E9C"/>
    <w:rsid w:val="004F43BB"/>
    <w:rsid w:val="004F4B15"/>
    <w:rsid w:val="004F52C2"/>
    <w:rsid w:val="004F5F70"/>
    <w:rsid w:val="004F69A9"/>
    <w:rsid w:val="004F7E8F"/>
    <w:rsid w:val="0050064A"/>
    <w:rsid w:val="005011EE"/>
    <w:rsid w:val="0050325D"/>
    <w:rsid w:val="00503686"/>
    <w:rsid w:val="005041E6"/>
    <w:rsid w:val="00504356"/>
    <w:rsid w:val="00504F52"/>
    <w:rsid w:val="0050755A"/>
    <w:rsid w:val="00507562"/>
    <w:rsid w:val="0050796B"/>
    <w:rsid w:val="00507DF6"/>
    <w:rsid w:val="00507E3D"/>
    <w:rsid w:val="0051276A"/>
    <w:rsid w:val="00514129"/>
    <w:rsid w:val="005148B2"/>
    <w:rsid w:val="005152DF"/>
    <w:rsid w:val="00515A0F"/>
    <w:rsid w:val="005205D0"/>
    <w:rsid w:val="005218EE"/>
    <w:rsid w:val="00521EAC"/>
    <w:rsid w:val="00526EBC"/>
    <w:rsid w:val="005308A0"/>
    <w:rsid w:val="00530CC0"/>
    <w:rsid w:val="00531600"/>
    <w:rsid w:val="005328EC"/>
    <w:rsid w:val="00532C77"/>
    <w:rsid w:val="00532E85"/>
    <w:rsid w:val="00533E00"/>
    <w:rsid w:val="00536A76"/>
    <w:rsid w:val="00540EEF"/>
    <w:rsid w:val="0054246B"/>
    <w:rsid w:val="00544199"/>
    <w:rsid w:val="00547105"/>
    <w:rsid w:val="005479C7"/>
    <w:rsid w:val="00547CD2"/>
    <w:rsid w:val="0055190C"/>
    <w:rsid w:val="00554795"/>
    <w:rsid w:val="0055567D"/>
    <w:rsid w:val="0055575C"/>
    <w:rsid w:val="00560016"/>
    <w:rsid w:val="00560595"/>
    <w:rsid w:val="0056199C"/>
    <w:rsid w:val="00561B0D"/>
    <w:rsid w:val="00562A11"/>
    <w:rsid w:val="0056309A"/>
    <w:rsid w:val="005631C8"/>
    <w:rsid w:val="005743DE"/>
    <w:rsid w:val="005748B4"/>
    <w:rsid w:val="00576F9F"/>
    <w:rsid w:val="005803F3"/>
    <w:rsid w:val="0058295D"/>
    <w:rsid w:val="00585D82"/>
    <w:rsid w:val="00586C15"/>
    <w:rsid w:val="005910FB"/>
    <w:rsid w:val="005913E4"/>
    <w:rsid w:val="005928B7"/>
    <w:rsid w:val="00592E50"/>
    <w:rsid w:val="00592FB7"/>
    <w:rsid w:val="005938B3"/>
    <w:rsid w:val="00594A0C"/>
    <w:rsid w:val="005A0F50"/>
    <w:rsid w:val="005A169C"/>
    <w:rsid w:val="005A1C1F"/>
    <w:rsid w:val="005A4E5E"/>
    <w:rsid w:val="005B03D2"/>
    <w:rsid w:val="005B32A1"/>
    <w:rsid w:val="005B3E26"/>
    <w:rsid w:val="005B3FDE"/>
    <w:rsid w:val="005B411D"/>
    <w:rsid w:val="005B4ED4"/>
    <w:rsid w:val="005B5430"/>
    <w:rsid w:val="005C09A3"/>
    <w:rsid w:val="005C1D3B"/>
    <w:rsid w:val="005C4054"/>
    <w:rsid w:val="005D101B"/>
    <w:rsid w:val="005D1554"/>
    <w:rsid w:val="005D38DB"/>
    <w:rsid w:val="005D59F4"/>
    <w:rsid w:val="005D5C7F"/>
    <w:rsid w:val="005D644F"/>
    <w:rsid w:val="005D6888"/>
    <w:rsid w:val="005D7494"/>
    <w:rsid w:val="005E12A3"/>
    <w:rsid w:val="005E193A"/>
    <w:rsid w:val="005E2E49"/>
    <w:rsid w:val="005E3946"/>
    <w:rsid w:val="005E5DAF"/>
    <w:rsid w:val="005E6D0D"/>
    <w:rsid w:val="005E74C0"/>
    <w:rsid w:val="005F0E18"/>
    <w:rsid w:val="005F1FC5"/>
    <w:rsid w:val="005F2910"/>
    <w:rsid w:val="005F3CA9"/>
    <w:rsid w:val="005F4A9A"/>
    <w:rsid w:val="005F7545"/>
    <w:rsid w:val="005F78C2"/>
    <w:rsid w:val="006008BC"/>
    <w:rsid w:val="00601091"/>
    <w:rsid w:val="0060192D"/>
    <w:rsid w:val="00605024"/>
    <w:rsid w:val="00605F47"/>
    <w:rsid w:val="0060631B"/>
    <w:rsid w:val="00610EA4"/>
    <w:rsid w:val="00612808"/>
    <w:rsid w:val="00613DE5"/>
    <w:rsid w:val="00615FB2"/>
    <w:rsid w:val="00620D33"/>
    <w:rsid w:val="00621987"/>
    <w:rsid w:val="00622CA7"/>
    <w:rsid w:val="00624041"/>
    <w:rsid w:val="00624EB8"/>
    <w:rsid w:val="006253D6"/>
    <w:rsid w:val="00627200"/>
    <w:rsid w:val="00630476"/>
    <w:rsid w:val="00632652"/>
    <w:rsid w:val="006350C2"/>
    <w:rsid w:val="00636731"/>
    <w:rsid w:val="00636B64"/>
    <w:rsid w:val="006373B1"/>
    <w:rsid w:val="00641FB0"/>
    <w:rsid w:val="00644ECB"/>
    <w:rsid w:val="006454D1"/>
    <w:rsid w:val="006454D8"/>
    <w:rsid w:val="00645D70"/>
    <w:rsid w:val="006476BC"/>
    <w:rsid w:val="00650FAD"/>
    <w:rsid w:val="006531B5"/>
    <w:rsid w:val="0065503D"/>
    <w:rsid w:val="006557E4"/>
    <w:rsid w:val="00657861"/>
    <w:rsid w:val="006606CA"/>
    <w:rsid w:val="00661315"/>
    <w:rsid w:val="006622EF"/>
    <w:rsid w:val="00663C49"/>
    <w:rsid w:val="00670891"/>
    <w:rsid w:val="00671FBC"/>
    <w:rsid w:val="0067658C"/>
    <w:rsid w:val="00676AEF"/>
    <w:rsid w:val="00680090"/>
    <w:rsid w:val="00680168"/>
    <w:rsid w:val="006807C0"/>
    <w:rsid w:val="006807D9"/>
    <w:rsid w:val="006819FB"/>
    <w:rsid w:val="00682AB1"/>
    <w:rsid w:val="00682B07"/>
    <w:rsid w:val="00682D94"/>
    <w:rsid w:val="00683D78"/>
    <w:rsid w:val="00683DF3"/>
    <w:rsid w:val="00684ECF"/>
    <w:rsid w:val="00686570"/>
    <w:rsid w:val="006865F4"/>
    <w:rsid w:val="00686BF5"/>
    <w:rsid w:val="0068724C"/>
    <w:rsid w:val="00687AE6"/>
    <w:rsid w:val="00691847"/>
    <w:rsid w:val="006925DE"/>
    <w:rsid w:val="0069348D"/>
    <w:rsid w:val="00694043"/>
    <w:rsid w:val="0069412E"/>
    <w:rsid w:val="00696701"/>
    <w:rsid w:val="00696D7E"/>
    <w:rsid w:val="00696DC7"/>
    <w:rsid w:val="00697F46"/>
    <w:rsid w:val="006A3352"/>
    <w:rsid w:val="006A40C0"/>
    <w:rsid w:val="006A4905"/>
    <w:rsid w:val="006A537C"/>
    <w:rsid w:val="006A5806"/>
    <w:rsid w:val="006A7D0D"/>
    <w:rsid w:val="006B0795"/>
    <w:rsid w:val="006B20FF"/>
    <w:rsid w:val="006B2EF3"/>
    <w:rsid w:val="006B31B1"/>
    <w:rsid w:val="006B3640"/>
    <w:rsid w:val="006B3F0D"/>
    <w:rsid w:val="006B4785"/>
    <w:rsid w:val="006B4E75"/>
    <w:rsid w:val="006B5135"/>
    <w:rsid w:val="006B6893"/>
    <w:rsid w:val="006B6E73"/>
    <w:rsid w:val="006B7CD6"/>
    <w:rsid w:val="006C489E"/>
    <w:rsid w:val="006C4FCD"/>
    <w:rsid w:val="006D5A5F"/>
    <w:rsid w:val="006D7420"/>
    <w:rsid w:val="006D765E"/>
    <w:rsid w:val="006E12F7"/>
    <w:rsid w:val="006E268F"/>
    <w:rsid w:val="006E2B7D"/>
    <w:rsid w:val="006E2E41"/>
    <w:rsid w:val="006E566F"/>
    <w:rsid w:val="006E5ADF"/>
    <w:rsid w:val="006E68D8"/>
    <w:rsid w:val="006E71E8"/>
    <w:rsid w:val="006E72AC"/>
    <w:rsid w:val="006E738C"/>
    <w:rsid w:val="006F2384"/>
    <w:rsid w:val="006F2647"/>
    <w:rsid w:val="006F2AF3"/>
    <w:rsid w:val="006F2FCC"/>
    <w:rsid w:val="006F3FEE"/>
    <w:rsid w:val="006F44E6"/>
    <w:rsid w:val="006F4DED"/>
    <w:rsid w:val="006F55B1"/>
    <w:rsid w:val="006F5F0D"/>
    <w:rsid w:val="006F6414"/>
    <w:rsid w:val="006F7A68"/>
    <w:rsid w:val="00700BFE"/>
    <w:rsid w:val="00701A00"/>
    <w:rsid w:val="00705121"/>
    <w:rsid w:val="00707AAB"/>
    <w:rsid w:val="007111DB"/>
    <w:rsid w:val="00711301"/>
    <w:rsid w:val="0071223D"/>
    <w:rsid w:val="00712FF5"/>
    <w:rsid w:val="00713FF6"/>
    <w:rsid w:val="0071711D"/>
    <w:rsid w:val="0071728A"/>
    <w:rsid w:val="007209E1"/>
    <w:rsid w:val="00721BE3"/>
    <w:rsid w:val="00721E8C"/>
    <w:rsid w:val="007223DC"/>
    <w:rsid w:val="007228A0"/>
    <w:rsid w:val="007229FD"/>
    <w:rsid w:val="007233E0"/>
    <w:rsid w:val="007268E9"/>
    <w:rsid w:val="007312CD"/>
    <w:rsid w:val="007330BE"/>
    <w:rsid w:val="00736E54"/>
    <w:rsid w:val="00742F62"/>
    <w:rsid w:val="00745399"/>
    <w:rsid w:val="00745A1A"/>
    <w:rsid w:val="00745CC2"/>
    <w:rsid w:val="00745E8C"/>
    <w:rsid w:val="0074623F"/>
    <w:rsid w:val="007464E8"/>
    <w:rsid w:val="007465DC"/>
    <w:rsid w:val="00746609"/>
    <w:rsid w:val="007472BD"/>
    <w:rsid w:val="00747CEE"/>
    <w:rsid w:val="00747F44"/>
    <w:rsid w:val="00751F0C"/>
    <w:rsid w:val="00753879"/>
    <w:rsid w:val="007560EA"/>
    <w:rsid w:val="00757BB9"/>
    <w:rsid w:val="0076017C"/>
    <w:rsid w:val="00762AD7"/>
    <w:rsid w:val="00762AF8"/>
    <w:rsid w:val="007635FC"/>
    <w:rsid w:val="00763AA6"/>
    <w:rsid w:val="00765654"/>
    <w:rsid w:val="00767BA7"/>
    <w:rsid w:val="00770511"/>
    <w:rsid w:val="00770B66"/>
    <w:rsid w:val="007721FA"/>
    <w:rsid w:val="0077330C"/>
    <w:rsid w:val="00773B2E"/>
    <w:rsid w:val="007749F5"/>
    <w:rsid w:val="0077569C"/>
    <w:rsid w:val="00775FA0"/>
    <w:rsid w:val="0077640F"/>
    <w:rsid w:val="00777F62"/>
    <w:rsid w:val="00781B49"/>
    <w:rsid w:val="00781DBA"/>
    <w:rsid w:val="007821BE"/>
    <w:rsid w:val="007823F6"/>
    <w:rsid w:val="007825E7"/>
    <w:rsid w:val="00783877"/>
    <w:rsid w:val="0078598D"/>
    <w:rsid w:val="00785D4B"/>
    <w:rsid w:val="00785DE2"/>
    <w:rsid w:val="0078623E"/>
    <w:rsid w:val="007864E0"/>
    <w:rsid w:val="0079142D"/>
    <w:rsid w:val="00791A31"/>
    <w:rsid w:val="0079242D"/>
    <w:rsid w:val="007964DD"/>
    <w:rsid w:val="00797A59"/>
    <w:rsid w:val="007A0398"/>
    <w:rsid w:val="007A085E"/>
    <w:rsid w:val="007A1330"/>
    <w:rsid w:val="007A2005"/>
    <w:rsid w:val="007A249D"/>
    <w:rsid w:val="007A2AA6"/>
    <w:rsid w:val="007A4AEF"/>
    <w:rsid w:val="007A5524"/>
    <w:rsid w:val="007A57D0"/>
    <w:rsid w:val="007A59CD"/>
    <w:rsid w:val="007A5DB0"/>
    <w:rsid w:val="007A5DD0"/>
    <w:rsid w:val="007B1AD3"/>
    <w:rsid w:val="007B22EA"/>
    <w:rsid w:val="007B230D"/>
    <w:rsid w:val="007B41BF"/>
    <w:rsid w:val="007B44E1"/>
    <w:rsid w:val="007B53E6"/>
    <w:rsid w:val="007B592A"/>
    <w:rsid w:val="007B5FFE"/>
    <w:rsid w:val="007B6DA5"/>
    <w:rsid w:val="007B6DEC"/>
    <w:rsid w:val="007C1F36"/>
    <w:rsid w:val="007C298E"/>
    <w:rsid w:val="007C38B2"/>
    <w:rsid w:val="007C47B7"/>
    <w:rsid w:val="007C48A1"/>
    <w:rsid w:val="007C4ADF"/>
    <w:rsid w:val="007C5146"/>
    <w:rsid w:val="007C528B"/>
    <w:rsid w:val="007D29A6"/>
    <w:rsid w:val="007D2AB4"/>
    <w:rsid w:val="007D581F"/>
    <w:rsid w:val="007D64B1"/>
    <w:rsid w:val="007D6974"/>
    <w:rsid w:val="007E11DF"/>
    <w:rsid w:val="007E245D"/>
    <w:rsid w:val="007E3025"/>
    <w:rsid w:val="007E367C"/>
    <w:rsid w:val="007E3CCB"/>
    <w:rsid w:val="007E3DD3"/>
    <w:rsid w:val="007E52DF"/>
    <w:rsid w:val="007E669D"/>
    <w:rsid w:val="007F3D2D"/>
    <w:rsid w:val="007F6D98"/>
    <w:rsid w:val="007F7ACF"/>
    <w:rsid w:val="00801B78"/>
    <w:rsid w:val="00801B9E"/>
    <w:rsid w:val="0080222C"/>
    <w:rsid w:val="00803565"/>
    <w:rsid w:val="00805155"/>
    <w:rsid w:val="00805DA7"/>
    <w:rsid w:val="00806E23"/>
    <w:rsid w:val="00807E7A"/>
    <w:rsid w:val="00807F40"/>
    <w:rsid w:val="0081017A"/>
    <w:rsid w:val="00810CFE"/>
    <w:rsid w:val="00812953"/>
    <w:rsid w:val="00814006"/>
    <w:rsid w:val="00814B54"/>
    <w:rsid w:val="0081592C"/>
    <w:rsid w:val="008170F3"/>
    <w:rsid w:val="0081717B"/>
    <w:rsid w:val="00817356"/>
    <w:rsid w:val="00821E30"/>
    <w:rsid w:val="0082217A"/>
    <w:rsid w:val="008230C4"/>
    <w:rsid w:val="0083067F"/>
    <w:rsid w:val="008337A0"/>
    <w:rsid w:val="00833FD3"/>
    <w:rsid w:val="00834B1D"/>
    <w:rsid w:val="00835AD7"/>
    <w:rsid w:val="00837FD9"/>
    <w:rsid w:val="008475F4"/>
    <w:rsid w:val="0085047E"/>
    <w:rsid w:val="00853547"/>
    <w:rsid w:val="0085582A"/>
    <w:rsid w:val="0085627F"/>
    <w:rsid w:val="00856B90"/>
    <w:rsid w:val="00857F63"/>
    <w:rsid w:val="00860A2F"/>
    <w:rsid w:val="008610CC"/>
    <w:rsid w:val="0086199C"/>
    <w:rsid w:val="00861CB1"/>
    <w:rsid w:val="00861EF7"/>
    <w:rsid w:val="00862271"/>
    <w:rsid w:val="008628FE"/>
    <w:rsid w:val="00863929"/>
    <w:rsid w:val="00864F96"/>
    <w:rsid w:val="008654E7"/>
    <w:rsid w:val="00865AA6"/>
    <w:rsid w:val="00867CC7"/>
    <w:rsid w:val="0087120D"/>
    <w:rsid w:val="008728F8"/>
    <w:rsid w:val="00874579"/>
    <w:rsid w:val="00874AC8"/>
    <w:rsid w:val="00875074"/>
    <w:rsid w:val="00876BF2"/>
    <w:rsid w:val="00881A8F"/>
    <w:rsid w:val="00883687"/>
    <w:rsid w:val="00884354"/>
    <w:rsid w:val="00885BAD"/>
    <w:rsid w:val="00885CA9"/>
    <w:rsid w:val="008863E7"/>
    <w:rsid w:val="00887318"/>
    <w:rsid w:val="00891EA4"/>
    <w:rsid w:val="00894F22"/>
    <w:rsid w:val="0089530C"/>
    <w:rsid w:val="008A4012"/>
    <w:rsid w:val="008A6DF5"/>
    <w:rsid w:val="008A752A"/>
    <w:rsid w:val="008A7FF5"/>
    <w:rsid w:val="008B0C0C"/>
    <w:rsid w:val="008B18A6"/>
    <w:rsid w:val="008B1CFE"/>
    <w:rsid w:val="008B2A95"/>
    <w:rsid w:val="008B4A93"/>
    <w:rsid w:val="008B5D26"/>
    <w:rsid w:val="008B62A7"/>
    <w:rsid w:val="008B773A"/>
    <w:rsid w:val="008C0A50"/>
    <w:rsid w:val="008C0B8E"/>
    <w:rsid w:val="008C103B"/>
    <w:rsid w:val="008C287A"/>
    <w:rsid w:val="008C39B0"/>
    <w:rsid w:val="008C6ABC"/>
    <w:rsid w:val="008C6B86"/>
    <w:rsid w:val="008C6B9F"/>
    <w:rsid w:val="008D0C9A"/>
    <w:rsid w:val="008D2B88"/>
    <w:rsid w:val="008D42C0"/>
    <w:rsid w:val="008D542F"/>
    <w:rsid w:val="008D6F63"/>
    <w:rsid w:val="008D71C5"/>
    <w:rsid w:val="008D71EF"/>
    <w:rsid w:val="008E0118"/>
    <w:rsid w:val="008E14A6"/>
    <w:rsid w:val="008E2170"/>
    <w:rsid w:val="008E322A"/>
    <w:rsid w:val="008E391E"/>
    <w:rsid w:val="008E4B2F"/>
    <w:rsid w:val="008E5594"/>
    <w:rsid w:val="008F0CF3"/>
    <w:rsid w:val="008F15F3"/>
    <w:rsid w:val="008F1E18"/>
    <w:rsid w:val="008F4BF8"/>
    <w:rsid w:val="008F5E1A"/>
    <w:rsid w:val="00900053"/>
    <w:rsid w:val="00900B66"/>
    <w:rsid w:val="009010C8"/>
    <w:rsid w:val="009018B8"/>
    <w:rsid w:val="009025AA"/>
    <w:rsid w:val="0090281F"/>
    <w:rsid w:val="00902D80"/>
    <w:rsid w:val="00902E19"/>
    <w:rsid w:val="009035D5"/>
    <w:rsid w:val="009050EB"/>
    <w:rsid w:val="00905A74"/>
    <w:rsid w:val="00906979"/>
    <w:rsid w:val="00906CCE"/>
    <w:rsid w:val="00907D56"/>
    <w:rsid w:val="00910532"/>
    <w:rsid w:val="00911BAB"/>
    <w:rsid w:val="00912725"/>
    <w:rsid w:val="0091319A"/>
    <w:rsid w:val="00913D6B"/>
    <w:rsid w:val="00913F7A"/>
    <w:rsid w:val="0091518A"/>
    <w:rsid w:val="00915270"/>
    <w:rsid w:val="00917184"/>
    <w:rsid w:val="0091766F"/>
    <w:rsid w:val="00920B0A"/>
    <w:rsid w:val="0092114D"/>
    <w:rsid w:val="0092462C"/>
    <w:rsid w:val="009248C9"/>
    <w:rsid w:val="00926060"/>
    <w:rsid w:val="0092704B"/>
    <w:rsid w:val="009320B6"/>
    <w:rsid w:val="00932DED"/>
    <w:rsid w:val="00934C09"/>
    <w:rsid w:val="00935429"/>
    <w:rsid w:val="009364D6"/>
    <w:rsid w:val="009375EA"/>
    <w:rsid w:val="00937C45"/>
    <w:rsid w:val="0094057C"/>
    <w:rsid w:val="00944D09"/>
    <w:rsid w:val="00947309"/>
    <w:rsid w:val="009474A9"/>
    <w:rsid w:val="009517FD"/>
    <w:rsid w:val="009633FB"/>
    <w:rsid w:val="00965181"/>
    <w:rsid w:val="0097180C"/>
    <w:rsid w:val="009721EB"/>
    <w:rsid w:val="009732F6"/>
    <w:rsid w:val="009741FF"/>
    <w:rsid w:val="00974DA4"/>
    <w:rsid w:val="009752E2"/>
    <w:rsid w:val="0097744E"/>
    <w:rsid w:val="00982D2B"/>
    <w:rsid w:val="00985FFC"/>
    <w:rsid w:val="00986F33"/>
    <w:rsid w:val="0098727E"/>
    <w:rsid w:val="00987404"/>
    <w:rsid w:val="009876E5"/>
    <w:rsid w:val="00990404"/>
    <w:rsid w:val="00990B32"/>
    <w:rsid w:val="00992CA9"/>
    <w:rsid w:val="00993328"/>
    <w:rsid w:val="00995324"/>
    <w:rsid w:val="009A0327"/>
    <w:rsid w:val="009A0E67"/>
    <w:rsid w:val="009A3828"/>
    <w:rsid w:val="009A4C6A"/>
    <w:rsid w:val="009A6F1D"/>
    <w:rsid w:val="009A786F"/>
    <w:rsid w:val="009A7EB8"/>
    <w:rsid w:val="009C0C43"/>
    <w:rsid w:val="009C11C3"/>
    <w:rsid w:val="009C1C9F"/>
    <w:rsid w:val="009C22ED"/>
    <w:rsid w:val="009C2B9A"/>
    <w:rsid w:val="009C2E86"/>
    <w:rsid w:val="009C4796"/>
    <w:rsid w:val="009D0C06"/>
    <w:rsid w:val="009D616F"/>
    <w:rsid w:val="009D695D"/>
    <w:rsid w:val="009D72A6"/>
    <w:rsid w:val="009E59A7"/>
    <w:rsid w:val="009E7002"/>
    <w:rsid w:val="009F023D"/>
    <w:rsid w:val="009F07E1"/>
    <w:rsid w:val="009F0A6F"/>
    <w:rsid w:val="009F2BB5"/>
    <w:rsid w:val="009F50EF"/>
    <w:rsid w:val="009F6C1C"/>
    <w:rsid w:val="009F7C22"/>
    <w:rsid w:val="009F7F1D"/>
    <w:rsid w:val="00A01CB1"/>
    <w:rsid w:val="00A029B0"/>
    <w:rsid w:val="00A05310"/>
    <w:rsid w:val="00A05991"/>
    <w:rsid w:val="00A06607"/>
    <w:rsid w:val="00A072B3"/>
    <w:rsid w:val="00A1176D"/>
    <w:rsid w:val="00A13882"/>
    <w:rsid w:val="00A154FF"/>
    <w:rsid w:val="00A15548"/>
    <w:rsid w:val="00A156C9"/>
    <w:rsid w:val="00A168EB"/>
    <w:rsid w:val="00A16D06"/>
    <w:rsid w:val="00A1704E"/>
    <w:rsid w:val="00A20F57"/>
    <w:rsid w:val="00A21C39"/>
    <w:rsid w:val="00A22053"/>
    <w:rsid w:val="00A25750"/>
    <w:rsid w:val="00A25F06"/>
    <w:rsid w:val="00A26905"/>
    <w:rsid w:val="00A27AB3"/>
    <w:rsid w:val="00A3164B"/>
    <w:rsid w:val="00A31D8E"/>
    <w:rsid w:val="00A32EAF"/>
    <w:rsid w:val="00A35B0F"/>
    <w:rsid w:val="00A35D66"/>
    <w:rsid w:val="00A35FD5"/>
    <w:rsid w:val="00A362ED"/>
    <w:rsid w:val="00A366DF"/>
    <w:rsid w:val="00A37E81"/>
    <w:rsid w:val="00A4380F"/>
    <w:rsid w:val="00A44C59"/>
    <w:rsid w:val="00A45979"/>
    <w:rsid w:val="00A50BE6"/>
    <w:rsid w:val="00A511E7"/>
    <w:rsid w:val="00A514CA"/>
    <w:rsid w:val="00A5211A"/>
    <w:rsid w:val="00A52D73"/>
    <w:rsid w:val="00A53AB4"/>
    <w:rsid w:val="00A53BE2"/>
    <w:rsid w:val="00A53F25"/>
    <w:rsid w:val="00A557C2"/>
    <w:rsid w:val="00A55CE1"/>
    <w:rsid w:val="00A55D63"/>
    <w:rsid w:val="00A56E2D"/>
    <w:rsid w:val="00A60424"/>
    <w:rsid w:val="00A60CE7"/>
    <w:rsid w:val="00A623D6"/>
    <w:rsid w:val="00A63764"/>
    <w:rsid w:val="00A6654B"/>
    <w:rsid w:val="00A66785"/>
    <w:rsid w:val="00A706CD"/>
    <w:rsid w:val="00A7156D"/>
    <w:rsid w:val="00A72385"/>
    <w:rsid w:val="00A72EDB"/>
    <w:rsid w:val="00A76231"/>
    <w:rsid w:val="00A76A94"/>
    <w:rsid w:val="00A80BB8"/>
    <w:rsid w:val="00A82AA4"/>
    <w:rsid w:val="00A82B3C"/>
    <w:rsid w:val="00A851C2"/>
    <w:rsid w:val="00A85FD4"/>
    <w:rsid w:val="00A8678B"/>
    <w:rsid w:val="00A86BF2"/>
    <w:rsid w:val="00A90173"/>
    <w:rsid w:val="00A904B6"/>
    <w:rsid w:val="00A9232C"/>
    <w:rsid w:val="00A9323B"/>
    <w:rsid w:val="00A944C0"/>
    <w:rsid w:val="00A950E3"/>
    <w:rsid w:val="00A951D6"/>
    <w:rsid w:val="00A9623D"/>
    <w:rsid w:val="00A96C6A"/>
    <w:rsid w:val="00AB21F6"/>
    <w:rsid w:val="00AB4A06"/>
    <w:rsid w:val="00AB75B7"/>
    <w:rsid w:val="00AC1487"/>
    <w:rsid w:val="00AC2910"/>
    <w:rsid w:val="00AC370C"/>
    <w:rsid w:val="00AC3F61"/>
    <w:rsid w:val="00AC6CC2"/>
    <w:rsid w:val="00AC7B64"/>
    <w:rsid w:val="00AD1E1E"/>
    <w:rsid w:val="00AD5BDA"/>
    <w:rsid w:val="00AD5D19"/>
    <w:rsid w:val="00AD7263"/>
    <w:rsid w:val="00AE0F28"/>
    <w:rsid w:val="00AE1625"/>
    <w:rsid w:val="00AE1787"/>
    <w:rsid w:val="00AE21CD"/>
    <w:rsid w:val="00AE22BB"/>
    <w:rsid w:val="00AE339A"/>
    <w:rsid w:val="00AE3967"/>
    <w:rsid w:val="00AE55BF"/>
    <w:rsid w:val="00AE6F6F"/>
    <w:rsid w:val="00AF0F5F"/>
    <w:rsid w:val="00AF4D20"/>
    <w:rsid w:val="00AF6E7E"/>
    <w:rsid w:val="00AF72DA"/>
    <w:rsid w:val="00AF7D85"/>
    <w:rsid w:val="00AF7FA2"/>
    <w:rsid w:val="00B03FC9"/>
    <w:rsid w:val="00B0467A"/>
    <w:rsid w:val="00B05A2F"/>
    <w:rsid w:val="00B061BA"/>
    <w:rsid w:val="00B12892"/>
    <w:rsid w:val="00B12C53"/>
    <w:rsid w:val="00B13406"/>
    <w:rsid w:val="00B135F5"/>
    <w:rsid w:val="00B139C7"/>
    <w:rsid w:val="00B14BCF"/>
    <w:rsid w:val="00B15023"/>
    <w:rsid w:val="00B22F08"/>
    <w:rsid w:val="00B23C4D"/>
    <w:rsid w:val="00B25028"/>
    <w:rsid w:val="00B25FCA"/>
    <w:rsid w:val="00B26A23"/>
    <w:rsid w:val="00B27A6C"/>
    <w:rsid w:val="00B30274"/>
    <w:rsid w:val="00B32395"/>
    <w:rsid w:val="00B323FC"/>
    <w:rsid w:val="00B33821"/>
    <w:rsid w:val="00B34088"/>
    <w:rsid w:val="00B35822"/>
    <w:rsid w:val="00B36476"/>
    <w:rsid w:val="00B421AA"/>
    <w:rsid w:val="00B4261F"/>
    <w:rsid w:val="00B44A98"/>
    <w:rsid w:val="00B458A1"/>
    <w:rsid w:val="00B4634A"/>
    <w:rsid w:val="00B46A4F"/>
    <w:rsid w:val="00B47A9D"/>
    <w:rsid w:val="00B47EA2"/>
    <w:rsid w:val="00B50499"/>
    <w:rsid w:val="00B514EC"/>
    <w:rsid w:val="00B53F3A"/>
    <w:rsid w:val="00B546D8"/>
    <w:rsid w:val="00B6050C"/>
    <w:rsid w:val="00B6196F"/>
    <w:rsid w:val="00B64122"/>
    <w:rsid w:val="00B64839"/>
    <w:rsid w:val="00B64BB3"/>
    <w:rsid w:val="00B6570E"/>
    <w:rsid w:val="00B660DC"/>
    <w:rsid w:val="00B66D39"/>
    <w:rsid w:val="00B67122"/>
    <w:rsid w:val="00B67304"/>
    <w:rsid w:val="00B67A45"/>
    <w:rsid w:val="00B700D7"/>
    <w:rsid w:val="00B71006"/>
    <w:rsid w:val="00B7306B"/>
    <w:rsid w:val="00B74822"/>
    <w:rsid w:val="00B779AD"/>
    <w:rsid w:val="00B77EB5"/>
    <w:rsid w:val="00B818C6"/>
    <w:rsid w:val="00B84C8A"/>
    <w:rsid w:val="00B85B8F"/>
    <w:rsid w:val="00B9209A"/>
    <w:rsid w:val="00B9366D"/>
    <w:rsid w:val="00B95399"/>
    <w:rsid w:val="00B959E3"/>
    <w:rsid w:val="00B966F5"/>
    <w:rsid w:val="00BA1C92"/>
    <w:rsid w:val="00BA2146"/>
    <w:rsid w:val="00BA2DC1"/>
    <w:rsid w:val="00BA33CE"/>
    <w:rsid w:val="00BA6957"/>
    <w:rsid w:val="00BB1D8F"/>
    <w:rsid w:val="00BB22B7"/>
    <w:rsid w:val="00BB28DE"/>
    <w:rsid w:val="00BB7B69"/>
    <w:rsid w:val="00BC0C2A"/>
    <w:rsid w:val="00BC1B64"/>
    <w:rsid w:val="00BC3048"/>
    <w:rsid w:val="00BC383A"/>
    <w:rsid w:val="00BC6B55"/>
    <w:rsid w:val="00BD4048"/>
    <w:rsid w:val="00BD474F"/>
    <w:rsid w:val="00BD47D3"/>
    <w:rsid w:val="00BD55F3"/>
    <w:rsid w:val="00BE1C42"/>
    <w:rsid w:val="00BE2846"/>
    <w:rsid w:val="00BE2B23"/>
    <w:rsid w:val="00BE2F5E"/>
    <w:rsid w:val="00BE37FF"/>
    <w:rsid w:val="00BE3B2B"/>
    <w:rsid w:val="00BE49AD"/>
    <w:rsid w:val="00BE5272"/>
    <w:rsid w:val="00BE5B3B"/>
    <w:rsid w:val="00BE62D1"/>
    <w:rsid w:val="00BF1CA4"/>
    <w:rsid w:val="00BF2067"/>
    <w:rsid w:val="00BF2C02"/>
    <w:rsid w:val="00BF3DBD"/>
    <w:rsid w:val="00BF6C8F"/>
    <w:rsid w:val="00C0118B"/>
    <w:rsid w:val="00C014C4"/>
    <w:rsid w:val="00C07A1C"/>
    <w:rsid w:val="00C07C6C"/>
    <w:rsid w:val="00C10613"/>
    <w:rsid w:val="00C1196D"/>
    <w:rsid w:val="00C1341A"/>
    <w:rsid w:val="00C13917"/>
    <w:rsid w:val="00C13C27"/>
    <w:rsid w:val="00C148F4"/>
    <w:rsid w:val="00C14D8B"/>
    <w:rsid w:val="00C205B0"/>
    <w:rsid w:val="00C208F2"/>
    <w:rsid w:val="00C242B2"/>
    <w:rsid w:val="00C25A37"/>
    <w:rsid w:val="00C26982"/>
    <w:rsid w:val="00C274DB"/>
    <w:rsid w:val="00C33206"/>
    <w:rsid w:val="00C355AC"/>
    <w:rsid w:val="00C37F02"/>
    <w:rsid w:val="00C403C7"/>
    <w:rsid w:val="00C405F8"/>
    <w:rsid w:val="00C41B7B"/>
    <w:rsid w:val="00C41EDB"/>
    <w:rsid w:val="00C4204D"/>
    <w:rsid w:val="00C42714"/>
    <w:rsid w:val="00C44534"/>
    <w:rsid w:val="00C46898"/>
    <w:rsid w:val="00C46E13"/>
    <w:rsid w:val="00C477E3"/>
    <w:rsid w:val="00C50063"/>
    <w:rsid w:val="00C50DD4"/>
    <w:rsid w:val="00C522CD"/>
    <w:rsid w:val="00C5290C"/>
    <w:rsid w:val="00C53645"/>
    <w:rsid w:val="00C556D7"/>
    <w:rsid w:val="00C55B04"/>
    <w:rsid w:val="00C56953"/>
    <w:rsid w:val="00C56E46"/>
    <w:rsid w:val="00C60419"/>
    <w:rsid w:val="00C60C2E"/>
    <w:rsid w:val="00C61469"/>
    <w:rsid w:val="00C63B35"/>
    <w:rsid w:val="00C64BE1"/>
    <w:rsid w:val="00C66E80"/>
    <w:rsid w:val="00C67667"/>
    <w:rsid w:val="00C71241"/>
    <w:rsid w:val="00C73360"/>
    <w:rsid w:val="00C77CF9"/>
    <w:rsid w:val="00C80B80"/>
    <w:rsid w:val="00C81605"/>
    <w:rsid w:val="00C825D5"/>
    <w:rsid w:val="00C83E57"/>
    <w:rsid w:val="00C86E90"/>
    <w:rsid w:val="00C8747A"/>
    <w:rsid w:val="00C905B9"/>
    <w:rsid w:val="00C92A48"/>
    <w:rsid w:val="00C92FE8"/>
    <w:rsid w:val="00C936E9"/>
    <w:rsid w:val="00C94F50"/>
    <w:rsid w:val="00CA10E7"/>
    <w:rsid w:val="00CA67B9"/>
    <w:rsid w:val="00CA724A"/>
    <w:rsid w:val="00CB15D8"/>
    <w:rsid w:val="00CB1CF5"/>
    <w:rsid w:val="00CB2666"/>
    <w:rsid w:val="00CB338A"/>
    <w:rsid w:val="00CB34F9"/>
    <w:rsid w:val="00CB4BD4"/>
    <w:rsid w:val="00CB6378"/>
    <w:rsid w:val="00CC0425"/>
    <w:rsid w:val="00CC07EE"/>
    <w:rsid w:val="00CC10E3"/>
    <w:rsid w:val="00CC1320"/>
    <w:rsid w:val="00CC1BB0"/>
    <w:rsid w:val="00CC35B9"/>
    <w:rsid w:val="00CC43AB"/>
    <w:rsid w:val="00CC48BF"/>
    <w:rsid w:val="00CC5E94"/>
    <w:rsid w:val="00CD055F"/>
    <w:rsid w:val="00CD0753"/>
    <w:rsid w:val="00CD0CD1"/>
    <w:rsid w:val="00CD1F6A"/>
    <w:rsid w:val="00CD2AEC"/>
    <w:rsid w:val="00CD74BD"/>
    <w:rsid w:val="00CE1041"/>
    <w:rsid w:val="00CE27C1"/>
    <w:rsid w:val="00CE29A7"/>
    <w:rsid w:val="00CE3223"/>
    <w:rsid w:val="00CE6798"/>
    <w:rsid w:val="00CF0266"/>
    <w:rsid w:val="00CF05B7"/>
    <w:rsid w:val="00CF0748"/>
    <w:rsid w:val="00CF0F7B"/>
    <w:rsid w:val="00CF19E5"/>
    <w:rsid w:val="00CF1EA3"/>
    <w:rsid w:val="00CF2DCD"/>
    <w:rsid w:val="00CF4A50"/>
    <w:rsid w:val="00CF5A91"/>
    <w:rsid w:val="00CF5E37"/>
    <w:rsid w:val="00CF680E"/>
    <w:rsid w:val="00CF70DA"/>
    <w:rsid w:val="00CF7749"/>
    <w:rsid w:val="00D04223"/>
    <w:rsid w:val="00D05060"/>
    <w:rsid w:val="00D05BDF"/>
    <w:rsid w:val="00D076C2"/>
    <w:rsid w:val="00D10417"/>
    <w:rsid w:val="00D11DAD"/>
    <w:rsid w:val="00D11FAC"/>
    <w:rsid w:val="00D132BD"/>
    <w:rsid w:val="00D13B3B"/>
    <w:rsid w:val="00D1763B"/>
    <w:rsid w:val="00D177FC"/>
    <w:rsid w:val="00D213F0"/>
    <w:rsid w:val="00D220CF"/>
    <w:rsid w:val="00D23839"/>
    <w:rsid w:val="00D239E7"/>
    <w:rsid w:val="00D261CE"/>
    <w:rsid w:val="00D26470"/>
    <w:rsid w:val="00D26956"/>
    <w:rsid w:val="00D27C20"/>
    <w:rsid w:val="00D311AC"/>
    <w:rsid w:val="00D32193"/>
    <w:rsid w:val="00D3245F"/>
    <w:rsid w:val="00D326D2"/>
    <w:rsid w:val="00D335A5"/>
    <w:rsid w:val="00D33EF4"/>
    <w:rsid w:val="00D34901"/>
    <w:rsid w:val="00D34D80"/>
    <w:rsid w:val="00D357A3"/>
    <w:rsid w:val="00D36E7E"/>
    <w:rsid w:val="00D408B0"/>
    <w:rsid w:val="00D42387"/>
    <w:rsid w:val="00D4310D"/>
    <w:rsid w:val="00D434A7"/>
    <w:rsid w:val="00D43CE8"/>
    <w:rsid w:val="00D442AB"/>
    <w:rsid w:val="00D44353"/>
    <w:rsid w:val="00D451E2"/>
    <w:rsid w:val="00D4617C"/>
    <w:rsid w:val="00D470AB"/>
    <w:rsid w:val="00D47E4B"/>
    <w:rsid w:val="00D53062"/>
    <w:rsid w:val="00D53C52"/>
    <w:rsid w:val="00D54B4F"/>
    <w:rsid w:val="00D60E3E"/>
    <w:rsid w:val="00D61233"/>
    <w:rsid w:val="00D61352"/>
    <w:rsid w:val="00D61DB6"/>
    <w:rsid w:val="00D62977"/>
    <w:rsid w:val="00D63D96"/>
    <w:rsid w:val="00D6667A"/>
    <w:rsid w:val="00D7362E"/>
    <w:rsid w:val="00D73AA3"/>
    <w:rsid w:val="00D73B26"/>
    <w:rsid w:val="00D75205"/>
    <w:rsid w:val="00D75C99"/>
    <w:rsid w:val="00D82651"/>
    <w:rsid w:val="00D83A77"/>
    <w:rsid w:val="00D85F3D"/>
    <w:rsid w:val="00D868AF"/>
    <w:rsid w:val="00D87D3C"/>
    <w:rsid w:val="00D93490"/>
    <w:rsid w:val="00D939A1"/>
    <w:rsid w:val="00D93EE3"/>
    <w:rsid w:val="00D969FE"/>
    <w:rsid w:val="00D97ACD"/>
    <w:rsid w:val="00DA1813"/>
    <w:rsid w:val="00DA19FB"/>
    <w:rsid w:val="00DA49B5"/>
    <w:rsid w:val="00DA5694"/>
    <w:rsid w:val="00DA59F4"/>
    <w:rsid w:val="00DA67C2"/>
    <w:rsid w:val="00DA70BA"/>
    <w:rsid w:val="00DB2861"/>
    <w:rsid w:val="00DB2AE4"/>
    <w:rsid w:val="00DB4127"/>
    <w:rsid w:val="00DB73F3"/>
    <w:rsid w:val="00DC1545"/>
    <w:rsid w:val="00DC1A08"/>
    <w:rsid w:val="00DC1F1E"/>
    <w:rsid w:val="00DC2A5B"/>
    <w:rsid w:val="00DC37F3"/>
    <w:rsid w:val="00DC55ED"/>
    <w:rsid w:val="00DD0B01"/>
    <w:rsid w:val="00DD2940"/>
    <w:rsid w:val="00DD6903"/>
    <w:rsid w:val="00DD72D1"/>
    <w:rsid w:val="00DE1052"/>
    <w:rsid w:val="00DE5B36"/>
    <w:rsid w:val="00DE60FA"/>
    <w:rsid w:val="00DE6A9C"/>
    <w:rsid w:val="00DE7F7B"/>
    <w:rsid w:val="00DF23C9"/>
    <w:rsid w:val="00DF2663"/>
    <w:rsid w:val="00DF2E15"/>
    <w:rsid w:val="00DF38F9"/>
    <w:rsid w:val="00DF3BC1"/>
    <w:rsid w:val="00DF573C"/>
    <w:rsid w:val="00DF5ED8"/>
    <w:rsid w:val="00DF6166"/>
    <w:rsid w:val="00DF7F61"/>
    <w:rsid w:val="00E0101E"/>
    <w:rsid w:val="00E02998"/>
    <w:rsid w:val="00E03078"/>
    <w:rsid w:val="00E05346"/>
    <w:rsid w:val="00E0596B"/>
    <w:rsid w:val="00E065C8"/>
    <w:rsid w:val="00E077B4"/>
    <w:rsid w:val="00E07CFA"/>
    <w:rsid w:val="00E1560B"/>
    <w:rsid w:val="00E16005"/>
    <w:rsid w:val="00E165F7"/>
    <w:rsid w:val="00E16B26"/>
    <w:rsid w:val="00E246B7"/>
    <w:rsid w:val="00E25527"/>
    <w:rsid w:val="00E257C4"/>
    <w:rsid w:val="00E324D8"/>
    <w:rsid w:val="00E346EA"/>
    <w:rsid w:val="00E3555D"/>
    <w:rsid w:val="00E40BE1"/>
    <w:rsid w:val="00E40E0E"/>
    <w:rsid w:val="00E42741"/>
    <w:rsid w:val="00E44C51"/>
    <w:rsid w:val="00E458F3"/>
    <w:rsid w:val="00E4699B"/>
    <w:rsid w:val="00E473DC"/>
    <w:rsid w:val="00E47904"/>
    <w:rsid w:val="00E50382"/>
    <w:rsid w:val="00E50A8B"/>
    <w:rsid w:val="00E50FDC"/>
    <w:rsid w:val="00E51B6A"/>
    <w:rsid w:val="00E51E24"/>
    <w:rsid w:val="00E546D5"/>
    <w:rsid w:val="00E56D71"/>
    <w:rsid w:val="00E57CB4"/>
    <w:rsid w:val="00E60192"/>
    <w:rsid w:val="00E6051D"/>
    <w:rsid w:val="00E609FA"/>
    <w:rsid w:val="00E62725"/>
    <w:rsid w:val="00E631D4"/>
    <w:rsid w:val="00E6365A"/>
    <w:rsid w:val="00E642B4"/>
    <w:rsid w:val="00E64C12"/>
    <w:rsid w:val="00E651F8"/>
    <w:rsid w:val="00E6585C"/>
    <w:rsid w:val="00E70924"/>
    <w:rsid w:val="00E7198B"/>
    <w:rsid w:val="00E7270A"/>
    <w:rsid w:val="00E72C64"/>
    <w:rsid w:val="00E72E90"/>
    <w:rsid w:val="00E75625"/>
    <w:rsid w:val="00E76353"/>
    <w:rsid w:val="00E80622"/>
    <w:rsid w:val="00E80BE5"/>
    <w:rsid w:val="00E811C1"/>
    <w:rsid w:val="00E81FD3"/>
    <w:rsid w:val="00E82EBA"/>
    <w:rsid w:val="00E831B7"/>
    <w:rsid w:val="00E84EF4"/>
    <w:rsid w:val="00E8609D"/>
    <w:rsid w:val="00E8620A"/>
    <w:rsid w:val="00E87658"/>
    <w:rsid w:val="00E90F54"/>
    <w:rsid w:val="00E94558"/>
    <w:rsid w:val="00E968D0"/>
    <w:rsid w:val="00E96E84"/>
    <w:rsid w:val="00E96E89"/>
    <w:rsid w:val="00EA1955"/>
    <w:rsid w:val="00EA237C"/>
    <w:rsid w:val="00EA29CD"/>
    <w:rsid w:val="00EA54C3"/>
    <w:rsid w:val="00EA7E4E"/>
    <w:rsid w:val="00EB1875"/>
    <w:rsid w:val="00EB4FE2"/>
    <w:rsid w:val="00EB589B"/>
    <w:rsid w:val="00EB64A0"/>
    <w:rsid w:val="00EC028F"/>
    <w:rsid w:val="00EC0B7B"/>
    <w:rsid w:val="00EC17C8"/>
    <w:rsid w:val="00EC261A"/>
    <w:rsid w:val="00EC2D7F"/>
    <w:rsid w:val="00EC3436"/>
    <w:rsid w:val="00EC37C4"/>
    <w:rsid w:val="00EC4E1D"/>
    <w:rsid w:val="00EC564A"/>
    <w:rsid w:val="00EC5DD8"/>
    <w:rsid w:val="00EC60ED"/>
    <w:rsid w:val="00EC6513"/>
    <w:rsid w:val="00ED022D"/>
    <w:rsid w:val="00ED05D6"/>
    <w:rsid w:val="00ED2F12"/>
    <w:rsid w:val="00ED3964"/>
    <w:rsid w:val="00ED516F"/>
    <w:rsid w:val="00ED78AE"/>
    <w:rsid w:val="00EE05A6"/>
    <w:rsid w:val="00EE1BE3"/>
    <w:rsid w:val="00EE4AEC"/>
    <w:rsid w:val="00EE600D"/>
    <w:rsid w:val="00EF1D39"/>
    <w:rsid w:val="00EF39B0"/>
    <w:rsid w:val="00EF4BE9"/>
    <w:rsid w:val="00EF55B2"/>
    <w:rsid w:val="00EF5D70"/>
    <w:rsid w:val="00EF7450"/>
    <w:rsid w:val="00EF7DB5"/>
    <w:rsid w:val="00F016CD"/>
    <w:rsid w:val="00F04101"/>
    <w:rsid w:val="00F05125"/>
    <w:rsid w:val="00F105E4"/>
    <w:rsid w:val="00F108D4"/>
    <w:rsid w:val="00F10F7C"/>
    <w:rsid w:val="00F11E77"/>
    <w:rsid w:val="00F12320"/>
    <w:rsid w:val="00F13B65"/>
    <w:rsid w:val="00F14763"/>
    <w:rsid w:val="00F17E8C"/>
    <w:rsid w:val="00F22F15"/>
    <w:rsid w:val="00F24ED8"/>
    <w:rsid w:val="00F25344"/>
    <w:rsid w:val="00F30162"/>
    <w:rsid w:val="00F31274"/>
    <w:rsid w:val="00F341F4"/>
    <w:rsid w:val="00F34ED4"/>
    <w:rsid w:val="00F3547B"/>
    <w:rsid w:val="00F36555"/>
    <w:rsid w:val="00F3694C"/>
    <w:rsid w:val="00F370B1"/>
    <w:rsid w:val="00F378A0"/>
    <w:rsid w:val="00F40F02"/>
    <w:rsid w:val="00F4154E"/>
    <w:rsid w:val="00F415F0"/>
    <w:rsid w:val="00F43205"/>
    <w:rsid w:val="00F44967"/>
    <w:rsid w:val="00F4543E"/>
    <w:rsid w:val="00F45764"/>
    <w:rsid w:val="00F46748"/>
    <w:rsid w:val="00F50D7C"/>
    <w:rsid w:val="00F50FFE"/>
    <w:rsid w:val="00F5195A"/>
    <w:rsid w:val="00F51E86"/>
    <w:rsid w:val="00F5219F"/>
    <w:rsid w:val="00F5481A"/>
    <w:rsid w:val="00F555C8"/>
    <w:rsid w:val="00F6033A"/>
    <w:rsid w:val="00F61156"/>
    <w:rsid w:val="00F61A36"/>
    <w:rsid w:val="00F61FE4"/>
    <w:rsid w:val="00F62273"/>
    <w:rsid w:val="00F62544"/>
    <w:rsid w:val="00F63F59"/>
    <w:rsid w:val="00F64009"/>
    <w:rsid w:val="00F64D7D"/>
    <w:rsid w:val="00F66292"/>
    <w:rsid w:val="00F72BB0"/>
    <w:rsid w:val="00F774B6"/>
    <w:rsid w:val="00F77BB2"/>
    <w:rsid w:val="00F8225E"/>
    <w:rsid w:val="00F83CDE"/>
    <w:rsid w:val="00F84BC3"/>
    <w:rsid w:val="00F85A14"/>
    <w:rsid w:val="00F85B6C"/>
    <w:rsid w:val="00F85ED1"/>
    <w:rsid w:val="00F86FC0"/>
    <w:rsid w:val="00F92C82"/>
    <w:rsid w:val="00F92D6C"/>
    <w:rsid w:val="00F94318"/>
    <w:rsid w:val="00F943F1"/>
    <w:rsid w:val="00F9490A"/>
    <w:rsid w:val="00F95676"/>
    <w:rsid w:val="00F95B18"/>
    <w:rsid w:val="00F96ED3"/>
    <w:rsid w:val="00FA092F"/>
    <w:rsid w:val="00FA1653"/>
    <w:rsid w:val="00FA17FF"/>
    <w:rsid w:val="00FA3E07"/>
    <w:rsid w:val="00FA48E5"/>
    <w:rsid w:val="00FA579F"/>
    <w:rsid w:val="00FB151C"/>
    <w:rsid w:val="00FB1AFC"/>
    <w:rsid w:val="00FB1DA1"/>
    <w:rsid w:val="00FB22DC"/>
    <w:rsid w:val="00FB27DC"/>
    <w:rsid w:val="00FB3031"/>
    <w:rsid w:val="00FB375E"/>
    <w:rsid w:val="00FB585C"/>
    <w:rsid w:val="00FB6540"/>
    <w:rsid w:val="00FB70CD"/>
    <w:rsid w:val="00FC0125"/>
    <w:rsid w:val="00FC01C4"/>
    <w:rsid w:val="00FC0244"/>
    <w:rsid w:val="00FC3329"/>
    <w:rsid w:val="00FC3558"/>
    <w:rsid w:val="00FC4911"/>
    <w:rsid w:val="00FC7472"/>
    <w:rsid w:val="00FD2063"/>
    <w:rsid w:val="00FD2B41"/>
    <w:rsid w:val="00FD3A5A"/>
    <w:rsid w:val="00FD58C9"/>
    <w:rsid w:val="00FD65A5"/>
    <w:rsid w:val="00FD747E"/>
    <w:rsid w:val="00FD79E8"/>
    <w:rsid w:val="00FE0C9E"/>
    <w:rsid w:val="00FE293C"/>
    <w:rsid w:val="00FE3029"/>
    <w:rsid w:val="00FE3CC6"/>
    <w:rsid w:val="00FE4166"/>
    <w:rsid w:val="00FE494B"/>
    <w:rsid w:val="00FE4A70"/>
    <w:rsid w:val="00FE6C7A"/>
    <w:rsid w:val="00FE7907"/>
    <w:rsid w:val="00FF21F1"/>
    <w:rsid w:val="00FF38C7"/>
    <w:rsid w:val="00FF4154"/>
    <w:rsid w:val="00FF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A62CA7"/>
  <w15:docId w15:val="{10999BB5-690F-4F98-B4FB-CC2945FAD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7D85"/>
    <w:pPr>
      <w:bidi/>
    </w:pPr>
    <w:rPr>
      <w:rFonts w:cs="B Nazanin"/>
      <w:szCs w:val="24"/>
    </w:rPr>
  </w:style>
  <w:style w:type="paragraph" w:styleId="Heading1">
    <w:name w:val="heading 1"/>
    <w:basedOn w:val="Normal"/>
    <w:next w:val="Normal"/>
    <w:qFormat/>
    <w:rsid w:val="002157DB"/>
    <w:pPr>
      <w:keepNext/>
      <w:jc w:val="lowKashida"/>
      <w:outlineLvl w:val="0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31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B543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2435AB"/>
  </w:style>
  <w:style w:type="character" w:customStyle="1" w:styleId="FootnoteTextChar">
    <w:name w:val="Footnote Text Char"/>
    <w:basedOn w:val="DefaultParagraphFont"/>
    <w:link w:val="FootnoteText"/>
    <w:rsid w:val="002435AB"/>
  </w:style>
  <w:style w:type="character" w:styleId="FootnoteReference">
    <w:name w:val="footnote reference"/>
    <w:basedOn w:val="DefaultParagraphFont"/>
    <w:uiPriority w:val="99"/>
    <w:rsid w:val="002435AB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22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2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06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6CA"/>
  </w:style>
  <w:style w:type="paragraph" w:styleId="Footer">
    <w:name w:val="footer"/>
    <w:basedOn w:val="Normal"/>
    <w:link w:val="FooterChar"/>
    <w:uiPriority w:val="99"/>
    <w:unhideWhenUsed/>
    <w:rsid w:val="006606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6CA"/>
  </w:style>
  <w:style w:type="paragraph" w:styleId="ListParagraph">
    <w:name w:val="List Paragraph"/>
    <w:basedOn w:val="Normal"/>
    <w:uiPriority w:val="34"/>
    <w:qFormat/>
    <w:rsid w:val="007A2AA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831B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022D2B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22D2B"/>
    <w:rPr>
      <w:rFonts w:cs="Times New Roman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022D2B"/>
    <w:pPr>
      <w:jc w:val="center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22D2B"/>
    <w:rPr>
      <w:rFonts w:cs="Times New Roman"/>
      <w:noProof/>
      <w:szCs w:val="24"/>
    </w:rPr>
  </w:style>
  <w:style w:type="paragraph" w:styleId="NormalWeb">
    <w:name w:val="Normal (Web)"/>
    <w:basedOn w:val="Normal"/>
    <w:uiPriority w:val="99"/>
    <w:semiHidden/>
    <w:unhideWhenUsed/>
    <w:rsid w:val="000F43C1"/>
    <w:pPr>
      <w:bidi w:val="0"/>
      <w:spacing w:before="100" w:beforeAutospacing="1" w:after="100" w:afterAutospacing="1"/>
    </w:pPr>
    <w:rPr>
      <w:rFonts w:eastAsiaTheme="minorEastAsia" w:cs="Times New Roman"/>
      <w:sz w:val="24"/>
      <w:lang w:bidi="fa-IR"/>
    </w:rPr>
  </w:style>
  <w:style w:type="paragraph" w:styleId="Caption">
    <w:name w:val="caption"/>
    <w:basedOn w:val="Normal"/>
    <w:next w:val="Normal"/>
    <w:uiPriority w:val="35"/>
    <w:unhideWhenUsed/>
    <w:qFormat/>
    <w:rsid w:val="005B32A1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46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9B16E-27AD-44D2-89A8-EEEE0118E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طرح پيشنهادي پايان نامه كارشناسي‌ارشد دانشگاه صنعتي اصفهان</vt:lpstr>
    </vt:vector>
  </TitlesOfParts>
  <Company>esfahan university of tec.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طرح پيشنهادي پايان نامه كارشناسي‌ارشد دانشگاه صنعتي اصفهان</dc:title>
  <dc:subject/>
  <dc:creator>رفيعيان</dc:creator>
  <cp:keywords/>
  <cp:lastModifiedBy>Reisi-Nafchi</cp:lastModifiedBy>
  <cp:revision>2</cp:revision>
  <cp:lastPrinted>2019-12-07T15:06:00Z</cp:lastPrinted>
  <dcterms:created xsi:type="dcterms:W3CDTF">2021-03-15T08:26:00Z</dcterms:created>
  <dcterms:modified xsi:type="dcterms:W3CDTF">2021-03-15T08:26:00Z</dcterms:modified>
</cp:coreProperties>
</file>